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64216338"/>
        <w:docPartObj>
          <w:docPartGallery w:val="Cover Pages"/>
          <w:docPartUnique/>
        </w:docPartObj>
      </w:sdtPr>
      <w:sdtContent>
        <w:p w14:paraId="5C4F91B8" w14:textId="7CA32F1C" w:rsidR="001C788B" w:rsidRDefault="001C788B"/>
        <w:p w14:paraId="52D6814B" w14:textId="738F7507" w:rsidR="001C788B" w:rsidRDefault="004D21EC" w:rsidP="001C788B">
          <w:pPr>
            <w:pStyle w:val="Heading1"/>
            <w:jc w:val="center"/>
          </w:pPr>
          <w:r>
            <w:t>Riphah School</w:t>
          </w:r>
          <w:r w:rsidR="001C788B">
            <w:t xml:space="preserve"> of Comput</w:t>
          </w:r>
          <w:r>
            <w:t>ing and Innovation</w:t>
          </w:r>
          <w:r w:rsidR="001C788B">
            <w:t xml:space="preserve"> </w:t>
          </w:r>
          <w:r>
            <w:t>(RSCI), Lahore</w:t>
          </w:r>
        </w:p>
        <w:p w14:paraId="2A425FC3" w14:textId="6680A151" w:rsidR="001C788B" w:rsidRDefault="004D21EC" w:rsidP="001C788B">
          <w:pPr>
            <w:jc w:val="center"/>
          </w:pPr>
          <w:r>
            <w:rPr>
              <w:noProof/>
            </w:rPr>
            <w:drawing>
              <wp:inline distT="0" distB="0" distL="0" distR="0" wp14:anchorId="2E5922CF" wp14:editId="20127657">
                <wp:extent cx="1888537" cy="2173856"/>
                <wp:effectExtent l="0" t="0" r="0" b="0"/>
                <wp:docPr id="11742612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6075" cy="2182533"/>
                        </a:xfrm>
                        <a:prstGeom prst="rect">
                          <a:avLst/>
                        </a:prstGeom>
                        <a:noFill/>
                      </pic:spPr>
                    </pic:pic>
                  </a:graphicData>
                </a:graphic>
              </wp:inline>
            </w:drawing>
          </w:r>
        </w:p>
        <w:p w14:paraId="60FBAF43" w14:textId="398E2F50" w:rsidR="00553C84" w:rsidRPr="001C788B" w:rsidRDefault="00553C84" w:rsidP="001C788B">
          <w:pPr>
            <w:jc w:val="center"/>
          </w:pPr>
        </w:p>
        <w:sdt>
          <w:sdtPr>
            <w:rPr>
              <w:rFonts w:asciiTheme="majorHAnsi" w:hAnsiTheme="majorHAnsi"/>
              <w:color w:val="auto"/>
              <w:sz w:val="40"/>
              <w:szCs w:val="40"/>
            </w:rPr>
            <w:alias w:val="Title"/>
            <w:tag w:val=""/>
            <w:id w:val="-122149662"/>
            <w:placeholder>
              <w:docPart w:val="6297CFB24D7E4955A7E6827A2DA5F981"/>
            </w:placeholder>
            <w:dataBinding w:prefixMappings="xmlns:ns0='http://purl.org/dc/elements/1.1/' xmlns:ns1='http://schemas.openxmlformats.org/package/2006/metadata/core-properties' " w:xpath="/ns1:coreProperties[1]/ns0:title[1]" w:storeItemID="{6C3C8BC8-F283-45AE-878A-BAB7291924A1}"/>
            <w:text/>
          </w:sdtPr>
          <w:sdtContent>
            <w:p w14:paraId="54A7A965" w14:textId="1D0D6427" w:rsidR="001C788B" w:rsidRDefault="00254A83" w:rsidP="004D21EC">
              <w:pPr>
                <w:spacing w:line="278" w:lineRule="auto"/>
                <w:jc w:val="center"/>
              </w:pPr>
              <w:r>
                <w:rPr>
                  <w:rFonts w:asciiTheme="majorHAnsi" w:hAnsiTheme="majorHAnsi"/>
                  <w:color w:val="auto"/>
                  <w:sz w:val="40"/>
                  <w:szCs w:val="40"/>
                </w:rPr>
                <w:t>Computer Organization and Assembly Language (Lab)</w:t>
              </w:r>
            </w:p>
          </w:sdtContent>
        </w:sdt>
      </w:sdtContent>
    </w:sdt>
    <w:p w14:paraId="522EBBF4" w14:textId="734C5E83" w:rsidR="00553C84" w:rsidRDefault="00553C84" w:rsidP="004D21EC">
      <w:pPr>
        <w:spacing w:after="0"/>
        <w:ind w:left="-1440" w:right="10858"/>
      </w:pPr>
      <w:r>
        <w:rPr>
          <w:noProof/>
        </w:rPr>
        <mc:AlternateContent>
          <mc:Choice Requires="wps">
            <w:drawing>
              <wp:anchor distT="45720" distB="45720" distL="114300" distR="114300" simplePos="0" relativeHeight="251659264" behindDoc="0" locked="0" layoutInCell="1" allowOverlap="1" wp14:anchorId="21599871" wp14:editId="5C875864">
                <wp:simplePos x="0" y="0"/>
                <wp:positionH relativeFrom="margin">
                  <wp:posOffset>292735</wp:posOffset>
                </wp:positionH>
                <wp:positionV relativeFrom="paragraph">
                  <wp:posOffset>975995</wp:posOffset>
                </wp:positionV>
                <wp:extent cx="5770880" cy="253555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2535555"/>
                        </a:xfrm>
                        <a:prstGeom prst="rect">
                          <a:avLst/>
                        </a:prstGeom>
                        <a:solidFill>
                          <a:srgbClr val="FFFFFF"/>
                        </a:solidFill>
                        <a:ln w="9525">
                          <a:noFill/>
                          <a:miter lim="800000"/>
                          <a:headEnd/>
                          <a:tailEnd/>
                        </a:ln>
                      </wps:spPr>
                      <wps:txbx>
                        <w:txbxContent>
                          <w:p w14:paraId="79FFFDA6" w14:textId="6C1EB362" w:rsidR="00553C84" w:rsidRDefault="00553C84" w:rsidP="003B4F1E">
                            <w:pPr>
                              <w:pStyle w:val="Heading2"/>
                              <w:jc w:val="center"/>
                            </w:pPr>
                            <w:r>
                              <w:t xml:space="preserve">Lab Report # </w:t>
                            </w:r>
                            <w:r w:rsidR="009C1DA4">
                              <w:t>3</w:t>
                            </w:r>
                          </w:p>
                          <w:p w14:paraId="25AC7748" w14:textId="77777777" w:rsidR="00553C84" w:rsidRDefault="00553C84"/>
                          <w:p w14:paraId="230F530A" w14:textId="2390592F" w:rsidR="00553C84" w:rsidRDefault="00553C84">
                            <w:r w:rsidRPr="00553C84">
                              <w:rPr>
                                <w:b/>
                                <w:bCs/>
                              </w:rPr>
                              <w:t>Submitted to:</w:t>
                            </w:r>
                            <w:r>
                              <w:t xml:space="preserve"> Ms. Amna Bibi</w:t>
                            </w:r>
                          </w:p>
                          <w:p w14:paraId="1F02A7E2" w14:textId="77777777" w:rsidR="00553C84" w:rsidRDefault="00553C84">
                            <w:r w:rsidRPr="00553C84">
                              <w:rPr>
                                <w:b/>
                                <w:bCs/>
                              </w:rPr>
                              <w:t>Submitted by:</w:t>
                            </w:r>
                            <w:r>
                              <w:t xml:space="preserve"> </w:t>
                            </w:r>
                          </w:p>
                          <w:p w14:paraId="3BA47710" w14:textId="34DCF5A1" w:rsidR="00553C84" w:rsidRDefault="00DD5B72" w:rsidP="005676F5">
                            <w:pPr>
                              <w:ind w:left="720" w:firstLine="720"/>
                            </w:pPr>
                            <w:r>
                              <w:t>{</w:t>
                            </w:r>
                            <w:r w:rsidR="005676F5">
                              <w:t>Muhammad Abdullah}</w:t>
                            </w:r>
                          </w:p>
                          <w:p w14:paraId="127E4E7F" w14:textId="7ED92E6E" w:rsidR="00553C84" w:rsidRDefault="00DD5B72" w:rsidP="00DD5B72">
                            <w:pPr>
                              <w:ind w:left="720" w:firstLine="720"/>
                            </w:pPr>
                            <w:r>
                              <w:t>{</w:t>
                            </w:r>
                            <w:r w:rsidR="00AD73B6">
                              <w:t>5</w:t>
                            </w:r>
                            <w:r w:rsidR="005676F5">
                              <w:t>3457</w:t>
                            </w:r>
                            <w:r>
                              <w:t>}</w:t>
                            </w:r>
                          </w:p>
                          <w:p w14:paraId="29114154" w14:textId="78148310" w:rsidR="00553C84" w:rsidRDefault="00DD5B72" w:rsidP="00553C84">
                            <w:pPr>
                              <w:ind w:left="720" w:firstLine="720"/>
                            </w:pPr>
                            <w:r>
                              <w:t>{</w:t>
                            </w:r>
                            <w:r w:rsidR="00AD73B6">
                              <w:t>BSCS-3B</w:t>
                            </w:r>
                            <w:r>
                              <w:t>}</w:t>
                            </w:r>
                          </w:p>
                          <w:p w14:paraId="7B489820" w14:textId="35ED60EC" w:rsidR="00553C84" w:rsidRDefault="00DD5B72" w:rsidP="00AD73B6">
                            <w:pPr>
                              <w:ind w:left="720" w:firstLine="720"/>
                            </w:pPr>
                            <w:r>
                              <w:t>{</w:t>
                            </w:r>
                            <w:r w:rsidR="005676F5">
                              <w:t>16</w:t>
                            </w:r>
                            <w:r w:rsidR="00AD73B6">
                              <w:t>/11/2024</w:t>
                            </w:r>
                            <w:r>
                              <w:t>}</w:t>
                            </w:r>
                          </w:p>
                          <w:p w14:paraId="61C024F7" w14:textId="77777777" w:rsidR="00553C84" w:rsidRDefault="00553C8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99871" id="_x0000_t202" coordsize="21600,21600" o:spt="202" path="m,l,21600r21600,l21600,xe">
                <v:stroke joinstyle="miter"/>
                <v:path gradientshapeok="t" o:connecttype="rect"/>
              </v:shapetype>
              <v:shape id="Text Box 2" o:spid="_x0000_s1026" type="#_x0000_t202" style="position:absolute;left:0;text-align:left;margin-left:23.05pt;margin-top:76.85pt;width:454.4pt;height:199.6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" stroked="f">
                <v:textbox>
                  <w:txbxContent>
                    <w:p w14:paraId="79FFFDA6" w14:textId="6C1EB362" w:rsidR="00553C84" w:rsidRDefault="00553C84" w:rsidP="003B4F1E">
                      <w:pPr>
                        <w:pStyle w:val="Heading2"/>
                        <w:jc w:val="center"/>
                      </w:pPr>
                      <w:r>
                        <w:t xml:space="preserve">Lab Report # </w:t>
                      </w:r>
                      <w:r w:rsidR="009C1DA4">
                        <w:t>3</w:t>
                      </w:r>
                    </w:p>
                    <w:p w14:paraId="25AC7748" w14:textId="77777777" w:rsidR="00553C84" w:rsidRDefault="00553C84"/>
                    <w:p w14:paraId="230F530A" w14:textId="2390592F" w:rsidR="00553C84" w:rsidRDefault="00553C84">
                      <w:r w:rsidRPr="00553C84">
                        <w:rPr>
                          <w:b/>
                          <w:bCs/>
                        </w:rPr>
                        <w:t>Submitted to:</w:t>
                      </w:r>
                      <w:r>
                        <w:t xml:space="preserve"> Ms. Amna Bibi</w:t>
                      </w:r>
                    </w:p>
                    <w:p w14:paraId="1F02A7E2" w14:textId="77777777" w:rsidR="00553C84" w:rsidRDefault="00553C84">
                      <w:r w:rsidRPr="00553C84">
                        <w:rPr>
                          <w:b/>
                          <w:bCs/>
                        </w:rPr>
                        <w:t>Submitted by:</w:t>
                      </w:r>
                      <w:r>
                        <w:t xml:space="preserve"> </w:t>
                      </w:r>
                    </w:p>
                    <w:p w14:paraId="3BA47710" w14:textId="34DCF5A1" w:rsidR="00553C84" w:rsidRDefault="00DD5B72" w:rsidP="005676F5">
                      <w:pPr>
                        <w:ind w:left="720" w:firstLine="720"/>
                      </w:pPr>
                      <w:r>
                        <w:t>{</w:t>
                      </w:r>
                      <w:r w:rsidR="005676F5">
                        <w:t>Muhammad Abdullah}</w:t>
                      </w:r>
                    </w:p>
                    <w:p w14:paraId="127E4E7F" w14:textId="7ED92E6E" w:rsidR="00553C84" w:rsidRDefault="00DD5B72" w:rsidP="00DD5B72">
                      <w:pPr>
                        <w:ind w:left="720" w:firstLine="720"/>
                      </w:pPr>
                      <w:r>
                        <w:t>{</w:t>
                      </w:r>
                      <w:r w:rsidR="00AD73B6">
                        <w:t>5</w:t>
                      </w:r>
                      <w:r w:rsidR="005676F5">
                        <w:t>3457</w:t>
                      </w:r>
                      <w:r>
                        <w:t>}</w:t>
                      </w:r>
                    </w:p>
                    <w:p w14:paraId="29114154" w14:textId="78148310" w:rsidR="00553C84" w:rsidRDefault="00DD5B72" w:rsidP="00553C84">
                      <w:pPr>
                        <w:ind w:left="720" w:firstLine="720"/>
                      </w:pPr>
                      <w:r>
                        <w:t>{</w:t>
                      </w:r>
                      <w:r w:rsidR="00AD73B6">
                        <w:t>BSCS-3B</w:t>
                      </w:r>
                      <w:r>
                        <w:t>}</w:t>
                      </w:r>
                    </w:p>
                    <w:p w14:paraId="7B489820" w14:textId="35ED60EC" w:rsidR="00553C84" w:rsidRDefault="00DD5B72" w:rsidP="00AD73B6">
                      <w:pPr>
                        <w:ind w:left="720" w:firstLine="720"/>
                      </w:pPr>
                      <w:r>
                        <w:t>{</w:t>
                      </w:r>
                      <w:r w:rsidR="005676F5">
                        <w:t>16</w:t>
                      </w:r>
                      <w:r w:rsidR="00AD73B6">
                        <w:t>/11/2024</w:t>
                      </w:r>
                      <w:r>
                        <w:t>}</w:t>
                      </w:r>
                    </w:p>
                    <w:p w14:paraId="61C024F7" w14:textId="77777777" w:rsidR="00553C84" w:rsidRDefault="00553C84"/>
                  </w:txbxContent>
                </v:textbox>
                <w10:wrap type="square" anchorx="margin"/>
              </v:shape>
            </w:pict>
          </mc:Fallback>
        </mc:AlternateContent>
      </w:r>
      <w:r>
        <w:br w:type="page"/>
      </w:r>
    </w:p>
    <w:p w14:paraId="38DD1FBC" w14:textId="60E720A8" w:rsidR="00DD5B72" w:rsidRDefault="00D34613" w:rsidP="00780BE6">
      <w:pPr>
        <w:pStyle w:val="Heading3"/>
      </w:pPr>
      <w:r>
        <w:lastRenderedPageBreak/>
        <w:t>Addition Hard Code</w:t>
      </w:r>
    </w:p>
    <w:tbl>
      <w:tblPr>
        <w:tblStyle w:val="TableGrid"/>
        <w:tblW w:w="0" w:type="auto"/>
        <w:tblLook w:val="04A0" w:firstRow="1" w:lastRow="0" w:firstColumn="1" w:lastColumn="0" w:noHBand="0" w:noVBand="1"/>
      </w:tblPr>
      <w:tblGrid>
        <w:gridCol w:w="9350"/>
      </w:tblGrid>
      <w:tr w:rsidR="003E0220" w14:paraId="01529372" w14:textId="77777777" w:rsidTr="003E0220">
        <w:tc>
          <w:tcPr>
            <w:tcW w:w="9350" w:type="dxa"/>
          </w:tcPr>
          <w:p w14:paraId="61E602CC" w14:textId="77777777" w:rsidR="008C0F8F" w:rsidRDefault="008C0F8F" w:rsidP="008C0F8F">
            <w:r>
              <w:t>.model small</w:t>
            </w:r>
          </w:p>
          <w:p w14:paraId="5006287F" w14:textId="77777777" w:rsidR="008C0F8F" w:rsidRDefault="008C0F8F" w:rsidP="008C0F8F">
            <w:r>
              <w:t>.stack 100h</w:t>
            </w:r>
          </w:p>
          <w:p w14:paraId="174C688E" w14:textId="77777777" w:rsidR="008C0F8F" w:rsidRDefault="008C0F8F" w:rsidP="008C0F8F">
            <w:r>
              <w:t>.data</w:t>
            </w:r>
          </w:p>
          <w:p w14:paraId="6953CFF2" w14:textId="77777777" w:rsidR="008C0F8F" w:rsidRDefault="008C0F8F" w:rsidP="008C0F8F">
            <w:r>
              <w:t xml:space="preserve">    result_msg DB "The sum of the two numbers is: $"</w:t>
            </w:r>
          </w:p>
          <w:p w14:paraId="4F5D783D" w14:textId="77777777" w:rsidR="008C0F8F" w:rsidRDefault="008C0F8F" w:rsidP="008C0F8F"/>
          <w:p w14:paraId="4FDAA9A1" w14:textId="77777777" w:rsidR="008C0F8F" w:rsidRDefault="008C0F8F" w:rsidP="008C0F8F">
            <w:r>
              <w:t xml:space="preserve">.code </w:t>
            </w:r>
          </w:p>
          <w:p w14:paraId="12AA6DCB" w14:textId="77777777" w:rsidR="008C0F8F" w:rsidRDefault="008C0F8F" w:rsidP="008C0F8F">
            <w:r>
              <w:t>;Start of code segment</w:t>
            </w:r>
          </w:p>
          <w:p w14:paraId="2F42B23B" w14:textId="77777777" w:rsidR="008C0F8F" w:rsidRDefault="008C0F8F" w:rsidP="008C0F8F">
            <w:r>
              <w:t>main proc            ; start of main procedure (main function in case of c++)</w:t>
            </w:r>
          </w:p>
          <w:p w14:paraId="2CBC3EBA" w14:textId="77777777" w:rsidR="008C0F8F" w:rsidRDefault="008C0F8F" w:rsidP="008C0F8F">
            <w:r>
              <w:t xml:space="preserve">    mov ax, @data    ; loading our data into data segment register (special purpose)</w:t>
            </w:r>
          </w:p>
          <w:p w14:paraId="4CBF2F60" w14:textId="77777777" w:rsidR="008C0F8F" w:rsidRDefault="008C0F8F" w:rsidP="008C0F8F">
            <w:r>
              <w:t xml:space="preserve">    mov ds, ax</w:t>
            </w:r>
          </w:p>
          <w:p w14:paraId="5D894C7E" w14:textId="77777777" w:rsidR="008C0F8F" w:rsidRDefault="008C0F8F" w:rsidP="008C0F8F"/>
          <w:p w14:paraId="774856B6" w14:textId="77777777" w:rsidR="008C0F8F" w:rsidRDefault="008C0F8F" w:rsidP="008C0F8F">
            <w:r>
              <w:t xml:space="preserve">    ; Load the first number into AL</w:t>
            </w:r>
          </w:p>
          <w:p w14:paraId="2D337543" w14:textId="77777777" w:rsidR="008C0F8F" w:rsidRDefault="008C0F8F" w:rsidP="008C0F8F">
            <w:r>
              <w:t xml:space="preserve">    mov al, 2</w:t>
            </w:r>
          </w:p>
          <w:p w14:paraId="2A26499B" w14:textId="77777777" w:rsidR="008C0F8F" w:rsidRDefault="008C0F8F" w:rsidP="008C0F8F"/>
          <w:p w14:paraId="19E296FA" w14:textId="77777777" w:rsidR="008C0F8F" w:rsidRDefault="008C0F8F" w:rsidP="008C0F8F">
            <w:r>
              <w:t xml:space="preserve">    ; Add the second number to AL</w:t>
            </w:r>
          </w:p>
          <w:p w14:paraId="24C6BC3B" w14:textId="77777777" w:rsidR="008C0F8F" w:rsidRDefault="008C0F8F" w:rsidP="008C0F8F">
            <w:r>
              <w:t xml:space="preserve">    add al, 5    </w:t>
            </w:r>
          </w:p>
          <w:p w14:paraId="772FDAE1" w14:textId="77777777" w:rsidR="008C0F8F" w:rsidRDefault="008C0F8F" w:rsidP="008C0F8F">
            <w:r>
              <w:t xml:space="preserve">    mov bl,al ;(move the value in al to bl)</w:t>
            </w:r>
          </w:p>
          <w:p w14:paraId="01ECD377" w14:textId="77777777" w:rsidR="008C0F8F" w:rsidRDefault="008C0F8F" w:rsidP="008C0F8F"/>
          <w:p w14:paraId="75793B18" w14:textId="77777777" w:rsidR="008C0F8F" w:rsidRDefault="008C0F8F" w:rsidP="008C0F8F">
            <w:r>
              <w:t xml:space="preserve">    ; Display message of result showing that is stored in data segment registered</w:t>
            </w:r>
          </w:p>
          <w:p w14:paraId="46DCF0C5" w14:textId="77777777" w:rsidR="008C0F8F" w:rsidRDefault="008C0F8F" w:rsidP="008C0F8F">
            <w:r>
              <w:t xml:space="preserve">    lea dx, result_msg</w:t>
            </w:r>
          </w:p>
          <w:p w14:paraId="250D9973" w14:textId="77777777" w:rsidR="008C0F8F" w:rsidRDefault="008C0F8F" w:rsidP="008C0F8F">
            <w:r>
              <w:t xml:space="preserve">    mov ah, 09h</w:t>
            </w:r>
          </w:p>
          <w:p w14:paraId="15C48920" w14:textId="77777777" w:rsidR="008C0F8F" w:rsidRDefault="008C0F8F" w:rsidP="008C0F8F">
            <w:r>
              <w:t xml:space="preserve">    int 21h</w:t>
            </w:r>
          </w:p>
          <w:p w14:paraId="2FCD5AE1" w14:textId="77777777" w:rsidR="008C0F8F" w:rsidRDefault="008C0F8F" w:rsidP="008C0F8F"/>
          <w:p w14:paraId="742443CD" w14:textId="77777777" w:rsidR="008C0F8F" w:rsidRDefault="008C0F8F" w:rsidP="008C0F8F">
            <w:r>
              <w:t xml:space="preserve">    ; Convert the number sum to ASCII character and display with the use of ah,02</w:t>
            </w:r>
          </w:p>
          <w:p w14:paraId="2E49F60D" w14:textId="77777777" w:rsidR="008C0F8F" w:rsidRDefault="008C0F8F" w:rsidP="008C0F8F">
            <w:r>
              <w:t xml:space="preserve">    add bl, 30h</w:t>
            </w:r>
          </w:p>
          <w:p w14:paraId="66711DD2" w14:textId="77777777" w:rsidR="008C0F8F" w:rsidRDefault="008C0F8F" w:rsidP="008C0F8F">
            <w:r>
              <w:t xml:space="preserve">    mov dl,bl   ; move valuein bl to dl for displaying it</w:t>
            </w:r>
          </w:p>
          <w:p w14:paraId="1C91FDF9" w14:textId="77777777" w:rsidR="008C0F8F" w:rsidRDefault="008C0F8F" w:rsidP="008C0F8F">
            <w:r>
              <w:t xml:space="preserve">    mov ah, 02h</w:t>
            </w:r>
          </w:p>
          <w:p w14:paraId="27C8F687" w14:textId="77777777" w:rsidR="008C0F8F" w:rsidRDefault="008C0F8F" w:rsidP="008C0F8F">
            <w:r>
              <w:t xml:space="preserve">    int 21h</w:t>
            </w:r>
          </w:p>
          <w:p w14:paraId="63A64DF1" w14:textId="77777777" w:rsidR="008C0F8F" w:rsidRDefault="008C0F8F" w:rsidP="008C0F8F"/>
          <w:p w14:paraId="7E08F987" w14:textId="77777777" w:rsidR="008C0F8F" w:rsidRDefault="008C0F8F" w:rsidP="008C0F8F">
            <w:r>
              <w:t xml:space="preserve">    ; Exit the program (terminating with 4ch</w:t>
            </w:r>
          </w:p>
          <w:p w14:paraId="3959AE39" w14:textId="77777777" w:rsidR="008C0F8F" w:rsidRDefault="008C0F8F" w:rsidP="008C0F8F">
            <w:r>
              <w:t xml:space="preserve">    mov ah, 4Ch</w:t>
            </w:r>
          </w:p>
          <w:p w14:paraId="407D960D" w14:textId="77777777" w:rsidR="008C0F8F" w:rsidRDefault="008C0F8F" w:rsidP="008C0F8F">
            <w:r>
              <w:t xml:space="preserve">    int 21h</w:t>
            </w:r>
          </w:p>
          <w:p w14:paraId="2CF2464B" w14:textId="77777777" w:rsidR="008C0F8F" w:rsidRDefault="008C0F8F" w:rsidP="008C0F8F">
            <w:r>
              <w:t>main endp;end of main procedure (main function in case of c++)</w:t>
            </w:r>
          </w:p>
          <w:p w14:paraId="36A2097B" w14:textId="657F6F5B" w:rsidR="003E0220" w:rsidRDefault="008C0F8F" w:rsidP="008C0F8F">
            <w:r>
              <w:t>end</w:t>
            </w:r>
          </w:p>
        </w:tc>
      </w:tr>
    </w:tbl>
    <w:p w14:paraId="6FE8D51F" w14:textId="77777777" w:rsidR="003E0220" w:rsidRPr="003E0220" w:rsidRDefault="003E0220" w:rsidP="003E0220"/>
    <w:p w14:paraId="3A43BAC1" w14:textId="2B69E424" w:rsidR="00E357D0" w:rsidRDefault="00D34613" w:rsidP="00E357D0">
      <w:pPr>
        <w:rPr>
          <w:color w:val="auto"/>
          <w:sz w:val="28"/>
        </w:rPr>
      </w:pPr>
      <w:r>
        <w:rPr>
          <w:noProof/>
        </w:rPr>
        <w:lastRenderedPageBreak/>
        <w:drawing>
          <wp:inline distT="0" distB="0" distL="0" distR="0" wp14:anchorId="1861F95F" wp14:editId="04A3783B">
            <wp:extent cx="5943600" cy="3266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66440"/>
                    </a:xfrm>
                    <a:prstGeom prst="rect">
                      <a:avLst/>
                    </a:prstGeom>
                  </pic:spPr>
                </pic:pic>
              </a:graphicData>
            </a:graphic>
          </wp:inline>
        </w:drawing>
      </w:r>
    </w:p>
    <w:p w14:paraId="53605840" w14:textId="20B6F05B" w:rsidR="00E357D0" w:rsidRDefault="00D34613" w:rsidP="00E357D0">
      <w:pPr>
        <w:rPr>
          <w:color w:val="auto"/>
          <w:sz w:val="28"/>
        </w:rPr>
      </w:pPr>
      <w:r>
        <w:rPr>
          <w:noProof/>
        </w:rPr>
        <w:drawing>
          <wp:inline distT="0" distB="0" distL="0" distR="0" wp14:anchorId="252F8F27" wp14:editId="032302FC">
            <wp:extent cx="5943600" cy="2409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09825"/>
                    </a:xfrm>
                    <a:prstGeom prst="rect">
                      <a:avLst/>
                    </a:prstGeom>
                  </pic:spPr>
                </pic:pic>
              </a:graphicData>
            </a:graphic>
          </wp:inline>
        </w:drawing>
      </w:r>
    </w:p>
    <w:p w14:paraId="2EB519D7" w14:textId="77777777" w:rsidR="00E357D0" w:rsidRPr="00E357D0" w:rsidRDefault="00E357D0" w:rsidP="00E357D0"/>
    <w:p w14:paraId="769EB756" w14:textId="77777777" w:rsidR="00780BE6" w:rsidRPr="00780BE6" w:rsidRDefault="00780BE6" w:rsidP="00780BE6">
      <w:pPr>
        <w:rPr>
          <w:sz w:val="20"/>
          <w:szCs w:val="18"/>
        </w:rPr>
      </w:pPr>
      <w:r w:rsidRPr="00780BE6">
        <w:rPr>
          <w:b/>
          <w:bCs/>
          <w:sz w:val="24"/>
          <w:szCs w:val="22"/>
        </w:rPr>
        <w:t>Explanation</w:t>
      </w:r>
      <w:r>
        <w:rPr>
          <w:b/>
          <w:bCs/>
          <w:sz w:val="24"/>
          <w:szCs w:val="22"/>
        </w:rPr>
        <w:t>:</w:t>
      </w:r>
    </w:p>
    <w:p w14:paraId="01298644" w14:textId="3C860C94" w:rsidR="00780BE6" w:rsidRPr="00224A00" w:rsidRDefault="00224A00" w:rsidP="000543DF">
      <w:pPr>
        <w:pStyle w:val="ListParagraph"/>
        <w:numPr>
          <w:ilvl w:val="0"/>
          <w:numId w:val="2"/>
        </w:numPr>
        <w:rPr>
          <w:sz w:val="20"/>
          <w:szCs w:val="20"/>
        </w:rPr>
      </w:pPr>
      <w:r w:rsidRPr="00224A00">
        <w:rPr>
          <w:sz w:val="20"/>
          <w:szCs w:val="20"/>
        </w:rPr>
        <w:t>D</w:t>
      </w:r>
      <w:r w:rsidR="00780BE6" w:rsidRPr="00224A00">
        <w:rPr>
          <w:sz w:val="20"/>
          <w:szCs w:val="20"/>
        </w:rPr>
        <w:t xml:space="preserve">efining the </w:t>
      </w:r>
      <w:r w:rsidR="000543DF">
        <w:rPr>
          <w:sz w:val="20"/>
          <w:szCs w:val="20"/>
        </w:rPr>
        <w:t>variable result message</w:t>
      </w:r>
      <w:r w:rsidRPr="00224A00">
        <w:rPr>
          <w:sz w:val="20"/>
          <w:szCs w:val="20"/>
        </w:rPr>
        <w:t xml:space="preserve"> </w:t>
      </w:r>
      <w:r w:rsidR="000543DF">
        <w:rPr>
          <w:sz w:val="20"/>
          <w:szCs w:val="20"/>
        </w:rPr>
        <w:t>the data section</w:t>
      </w:r>
      <w:r w:rsidR="00780BE6" w:rsidRPr="00224A00">
        <w:rPr>
          <w:sz w:val="20"/>
          <w:szCs w:val="20"/>
        </w:rPr>
        <w:t>.</w:t>
      </w:r>
    </w:p>
    <w:p w14:paraId="6154FC72" w14:textId="285888CD" w:rsidR="00780BE6" w:rsidRDefault="000543DF" w:rsidP="000543DF">
      <w:pPr>
        <w:pStyle w:val="ListParagraph"/>
        <w:numPr>
          <w:ilvl w:val="0"/>
          <w:numId w:val="2"/>
        </w:numPr>
        <w:rPr>
          <w:sz w:val="20"/>
          <w:szCs w:val="20"/>
        </w:rPr>
      </w:pPr>
      <w:r>
        <w:rPr>
          <w:sz w:val="20"/>
          <w:szCs w:val="20"/>
        </w:rPr>
        <w:t>Main procedure</w:t>
      </w:r>
      <w:r w:rsidRPr="000543DF">
        <w:rPr>
          <w:sz w:val="20"/>
          <w:szCs w:val="20"/>
        </w:rPr>
        <w:t xml:space="preserve"> (main function in case of c++)</w:t>
      </w:r>
    </w:p>
    <w:p w14:paraId="6784DFDC" w14:textId="57EB6B72" w:rsidR="000543DF" w:rsidRPr="00224A00" w:rsidRDefault="000543DF" w:rsidP="000543DF">
      <w:pPr>
        <w:pStyle w:val="ListParagraph"/>
        <w:numPr>
          <w:ilvl w:val="0"/>
          <w:numId w:val="2"/>
        </w:numPr>
        <w:rPr>
          <w:sz w:val="20"/>
          <w:szCs w:val="20"/>
        </w:rPr>
      </w:pPr>
      <w:r>
        <w:rPr>
          <w:sz w:val="20"/>
          <w:szCs w:val="20"/>
        </w:rPr>
        <w:t>Load all data section variables into data segment register.</w:t>
      </w:r>
    </w:p>
    <w:p w14:paraId="14659239" w14:textId="2AD03893" w:rsidR="00780BE6" w:rsidRDefault="000543DF" w:rsidP="00F131AA">
      <w:pPr>
        <w:pStyle w:val="ListParagraph"/>
        <w:numPr>
          <w:ilvl w:val="0"/>
          <w:numId w:val="2"/>
        </w:numPr>
        <w:rPr>
          <w:sz w:val="20"/>
          <w:szCs w:val="20"/>
        </w:rPr>
      </w:pPr>
      <w:r>
        <w:rPr>
          <w:sz w:val="20"/>
          <w:szCs w:val="20"/>
        </w:rPr>
        <w:t>Loading 2 to AL.</w:t>
      </w:r>
    </w:p>
    <w:p w14:paraId="274064AB" w14:textId="6D67F196" w:rsidR="000543DF" w:rsidRPr="000543DF" w:rsidRDefault="000543DF" w:rsidP="000543DF">
      <w:pPr>
        <w:pStyle w:val="ListParagraph"/>
        <w:numPr>
          <w:ilvl w:val="0"/>
          <w:numId w:val="2"/>
        </w:numPr>
        <w:rPr>
          <w:sz w:val="20"/>
          <w:szCs w:val="20"/>
        </w:rPr>
      </w:pPr>
      <w:r>
        <w:rPr>
          <w:sz w:val="20"/>
          <w:szCs w:val="20"/>
        </w:rPr>
        <w:t>Adding 5 to AL (2) now AL after addition is 7</w:t>
      </w:r>
    </w:p>
    <w:p w14:paraId="17A7469D" w14:textId="716C3128" w:rsidR="00780BE6" w:rsidRPr="00224A00" w:rsidRDefault="00780BE6" w:rsidP="000543DF">
      <w:pPr>
        <w:pStyle w:val="ListParagraph"/>
        <w:numPr>
          <w:ilvl w:val="0"/>
          <w:numId w:val="2"/>
        </w:numPr>
        <w:rPr>
          <w:sz w:val="20"/>
          <w:szCs w:val="20"/>
        </w:rPr>
      </w:pPr>
      <w:r w:rsidRPr="00224A00">
        <w:rPr>
          <w:sz w:val="20"/>
          <w:szCs w:val="20"/>
        </w:rPr>
        <w:t>T</w:t>
      </w:r>
      <w:r w:rsidR="000543DF">
        <w:rPr>
          <w:sz w:val="20"/>
          <w:szCs w:val="20"/>
        </w:rPr>
        <w:t>he result 7</w:t>
      </w:r>
      <w:r w:rsidRPr="00224A00">
        <w:rPr>
          <w:sz w:val="20"/>
          <w:szCs w:val="20"/>
        </w:rPr>
        <w:t xml:space="preserve"> is </w:t>
      </w:r>
      <w:r w:rsidR="000543DF">
        <w:rPr>
          <w:sz w:val="20"/>
          <w:szCs w:val="20"/>
        </w:rPr>
        <w:t>then loaded</w:t>
      </w:r>
      <w:r w:rsidRPr="00224A00">
        <w:rPr>
          <w:sz w:val="20"/>
          <w:szCs w:val="20"/>
        </w:rPr>
        <w:t xml:space="preserve"> into BL.</w:t>
      </w:r>
    </w:p>
    <w:p w14:paraId="074CA777" w14:textId="10FB3EAC" w:rsidR="00780BE6" w:rsidRPr="00224A00" w:rsidRDefault="00224A00" w:rsidP="000543DF">
      <w:pPr>
        <w:pStyle w:val="ListParagraph"/>
        <w:numPr>
          <w:ilvl w:val="0"/>
          <w:numId w:val="2"/>
        </w:numPr>
        <w:rPr>
          <w:sz w:val="20"/>
          <w:szCs w:val="20"/>
        </w:rPr>
      </w:pPr>
      <w:r>
        <w:rPr>
          <w:sz w:val="20"/>
          <w:szCs w:val="20"/>
        </w:rPr>
        <w:t>Add</w:t>
      </w:r>
      <w:r w:rsidR="000543DF">
        <w:rPr>
          <w:sz w:val="20"/>
          <w:szCs w:val="20"/>
        </w:rPr>
        <w:t>ed</w:t>
      </w:r>
      <w:r>
        <w:rPr>
          <w:sz w:val="20"/>
          <w:szCs w:val="20"/>
        </w:rPr>
        <w:t xml:space="preserve"> 30h to BL</w:t>
      </w:r>
      <w:r w:rsidR="000543DF">
        <w:rPr>
          <w:sz w:val="20"/>
          <w:szCs w:val="20"/>
        </w:rPr>
        <w:t xml:space="preserve"> for converting number back into the character</w:t>
      </w:r>
      <w:r>
        <w:rPr>
          <w:sz w:val="20"/>
          <w:szCs w:val="20"/>
        </w:rPr>
        <w:t>.</w:t>
      </w:r>
    </w:p>
    <w:p w14:paraId="22C13D13" w14:textId="6EBBCF5F" w:rsidR="00780BE6" w:rsidRPr="00224A00" w:rsidRDefault="000543DF" w:rsidP="000543DF">
      <w:pPr>
        <w:pStyle w:val="ListParagraph"/>
        <w:numPr>
          <w:ilvl w:val="0"/>
          <w:numId w:val="2"/>
        </w:numPr>
        <w:rPr>
          <w:sz w:val="20"/>
          <w:szCs w:val="20"/>
        </w:rPr>
      </w:pPr>
      <w:r>
        <w:rPr>
          <w:sz w:val="20"/>
          <w:szCs w:val="20"/>
        </w:rPr>
        <w:t>The ASCII value of 7</w:t>
      </w:r>
      <w:r w:rsidR="00780BE6" w:rsidRPr="00224A00">
        <w:rPr>
          <w:sz w:val="20"/>
          <w:szCs w:val="20"/>
        </w:rPr>
        <w:t xml:space="preserve"> is then </w:t>
      </w:r>
      <w:r>
        <w:rPr>
          <w:sz w:val="20"/>
          <w:szCs w:val="20"/>
        </w:rPr>
        <w:t xml:space="preserve">loaded into </w:t>
      </w:r>
      <w:r w:rsidR="00224A00">
        <w:rPr>
          <w:sz w:val="20"/>
          <w:szCs w:val="20"/>
        </w:rPr>
        <w:t>DL</w:t>
      </w:r>
      <w:r>
        <w:rPr>
          <w:sz w:val="20"/>
          <w:szCs w:val="20"/>
        </w:rPr>
        <w:t xml:space="preserve"> for displaying</w:t>
      </w:r>
      <w:r w:rsidR="00780BE6" w:rsidRPr="00224A00">
        <w:rPr>
          <w:sz w:val="20"/>
          <w:szCs w:val="20"/>
        </w:rPr>
        <w:t>.</w:t>
      </w:r>
    </w:p>
    <w:p w14:paraId="6A50C842" w14:textId="39D469E0" w:rsidR="00780BE6" w:rsidRPr="00224A00" w:rsidRDefault="000543DF" w:rsidP="000543DF">
      <w:pPr>
        <w:pStyle w:val="ListParagraph"/>
        <w:numPr>
          <w:ilvl w:val="0"/>
          <w:numId w:val="2"/>
        </w:numPr>
        <w:rPr>
          <w:sz w:val="20"/>
          <w:szCs w:val="20"/>
        </w:rPr>
      </w:pPr>
      <w:r>
        <w:rPr>
          <w:sz w:val="20"/>
          <w:szCs w:val="20"/>
        </w:rPr>
        <w:t>AH,</w:t>
      </w:r>
      <w:r w:rsidR="00780BE6" w:rsidRPr="00224A00">
        <w:rPr>
          <w:sz w:val="20"/>
          <w:szCs w:val="20"/>
        </w:rPr>
        <w:t>02h is used to display the character stored in DL (which is '</w:t>
      </w:r>
      <w:r>
        <w:rPr>
          <w:sz w:val="20"/>
          <w:szCs w:val="20"/>
        </w:rPr>
        <w:t>7</w:t>
      </w:r>
      <w:r w:rsidR="00780BE6" w:rsidRPr="00224A00">
        <w:rPr>
          <w:sz w:val="20"/>
          <w:szCs w:val="20"/>
        </w:rPr>
        <w:t>').</w:t>
      </w:r>
    </w:p>
    <w:p w14:paraId="439083E8" w14:textId="1AAE2571" w:rsidR="00DD5B72" w:rsidRDefault="00224A00" w:rsidP="00F131AA">
      <w:pPr>
        <w:pStyle w:val="ListParagraph"/>
        <w:numPr>
          <w:ilvl w:val="0"/>
          <w:numId w:val="2"/>
        </w:numPr>
        <w:rPr>
          <w:sz w:val="20"/>
          <w:szCs w:val="20"/>
        </w:rPr>
      </w:pPr>
      <w:r>
        <w:rPr>
          <w:sz w:val="20"/>
          <w:szCs w:val="20"/>
        </w:rPr>
        <w:t>Exit Program with 4ch</w:t>
      </w:r>
    </w:p>
    <w:p w14:paraId="25DF18FB" w14:textId="562A1E0C" w:rsidR="000543DF" w:rsidRDefault="000543DF" w:rsidP="00F131AA">
      <w:pPr>
        <w:pStyle w:val="ListParagraph"/>
        <w:numPr>
          <w:ilvl w:val="0"/>
          <w:numId w:val="2"/>
        </w:numPr>
        <w:rPr>
          <w:sz w:val="20"/>
          <w:szCs w:val="20"/>
        </w:rPr>
      </w:pPr>
      <w:r>
        <w:rPr>
          <w:sz w:val="20"/>
          <w:szCs w:val="20"/>
        </w:rPr>
        <w:lastRenderedPageBreak/>
        <w:t>End main procedure</w:t>
      </w:r>
    </w:p>
    <w:p w14:paraId="28CF9BB6" w14:textId="318559F7" w:rsidR="000543DF" w:rsidRPr="00224A00" w:rsidRDefault="000543DF" w:rsidP="00F131AA">
      <w:pPr>
        <w:pStyle w:val="ListParagraph"/>
        <w:numPr>
          <w:ilvl w:val="0"/>
          <w:numId w:val="2"/>
        </w:numPr>
        <w:rPr>
          <w:sz w:val="20"/>
          <w:szCs w:val="20"/>
        </w:rPr>
      </w:pPr>
      <w:r>
        <w:rPr>
          <w:sz w:val="20"/>
          <w:szCs w:val="20"/>
        </w:rPr>
        <w:t>End program</w:t>
      </w:r>
    </w:p>
    <w:p w14:paraId="5A1EF085" w14:textId="6759CF67" w:rsidR="00DD5B72" w:rsidRDefault="00DD5B72" w:rsidP="00780BE6">
      <w:pPr>
        <w:pStyle w:val="Heading3"/>
      </w:pPr>
      <w:r>
        <w:t>Difference</w:t>
      </w:r>
      <w:r w:rsidR="006547A7">
        <w:t xml:space="preserve"> Hard Code</w:t>
      </w:r>
    </w:p>
    <w:tbl>
      <w:tblPr>
        <w:tblStyle w:val="TableGrid"/>
        <w:tblW w:w="0" w:type="auto"/>
        <w:tblLook w:val="04A0" w:firstRow="1" w:lastRow="0" w:firstColumn="1" w:lastColumn="0" w:noHBand="0" w:noVBand="1"/>
      </w:tblPr>
      <w:tblGrid>
        <w:gridCol w:w="9350"/>
      </w:tblGrid>
      <w:tr w:rsidR="003E0220" w14:paraId="2971E669" w14:textId="77777777" w:rsidTr="003E0220">
        <w:tc>
          <w:tcPr>
            <w:tcW w:w="9350" w:type="dxa"/>
          </w:tcPr>
          <w:p w14:paraId="054D9898" w14:textId="77777777" w:rsidR="001361D3" w:rsidRDefault="001361D3" w:rsidP="001361D3">
            <w:r>
              <w:t>.model small</w:t>
            </w:r>
          </w:p>
          <w:p w14:paraId="0CE3BBB0" w14:textId="77777777" w:rsidR="001361D3" w:rsidRDefault="001361D3" w:rsidP="001361D3">
            <w:r>
              <w:t xml:space="preserve">.stack 100h     </w:t>
            </w:r>
          </w:p>
          <w:p w14:paraId="17A418D2" w14:textId="77777777" w:rsidR="001361D3" w:rsidRDefault="001361D3" w:rsidP="001361D3">
            <w:r>
              <w:t>;start of data section</w:t>
            </w:r>
          </w:p>
          <w:p w14:paraId="0D58E784" w14:textId="77777777" w:rsidR="001361D3" w:rsidRDefault="001361D3" w:rsidP="001361D3">
            <w:r>
              <w:t>.data</w:t>
            </w:r>
          </w:p>
          <w:p w14:paraId="26B66169" w14:textId="77777777" w:rsidR="001361D3" w:rsidRDefault="001361D3" w:rsidP="001361D3">
            <w:r>
              <w:t xml:space="preserve">    result_msg DB "Subtraction of Two numbers results: $"</w:t>
            </w:r>
          </w:p>
          <w:p w14:paraId="3DC3C44C" w14:textId="77777777" w:rsidR="001361D3" w:rsidRDefault="001361D3" w:rsidP="001361D3"/>
          <w:p w14:paraId="1A4E7892" w14:textId="77777777" w:rsidR="001361D3" w:rsidRDefault="001361D3" w:rsidP="001361D3">
            <w:r>
              <w:t xml:space="preserve">.code </w:t>
            </w:r>
          </w:p>
          <w:p w14:paraId="4F742E2A" w14:textId="77777777" w:rsidR="001361D3" w:rsidRDefault="001361D3" w:rsidP="001361D3">
            <w:r>
              <w:t>;Start of code section</w:t>
            </w:r>
          </w:p>
          <w:p w14:paraId="371BD2C8" w14:textId="77777777" w:rsidR="001361D3" w:rsidRDefault="001361D3" w:rsidP="001361D3">
            <w:r>
              <w:t>main proc            ; start of main procedure (main function in case of c++)</w:t>
            </w:r>
          </w:p>
          <w:p w14:paraId="41720E1C" w14:textId="77777777" w:rsidR="001361D3" w:rsidRDefault="001361D3" w:rsidP="001361D3">
            <w:r>
              <w:t xml:space="preserve">    mov ax, @data    ; loading our data into data segment register (special purpose)</w:t>
            </w:r>
          </w:p>
          <w:p w14:paraId="4F941EA3" w14:textId="77777777" w:rsidR="001361D3" w:rsidRDefault="001361D3" w:rsidP="001361D3">
            <w:r>
              <w:t xml:space="preserve">    mov ds, ax</w:t>
            </w:r>
          </w:p>
          <w:p w14:paraId="00684496" w14:textId="77777777" w:rsidR="001361D3" w:rsidRDefault="001361D3" w:rsidP="001361D3"/>
          <w:p w14:paraId="3B1BDB26" w14:textId="77777777" w:rsidR="001361D3" w:rsidRDefault="001361D3" w:rsidP="001361D3">
            <w:r>
              <w:t xml:space="preserve">    ; Load the first number into AL</w:t>
            </w:r>
          </w:p>
          <w:p w14:paraId="36B32489" w14:textId="77777777" w:rsidR="001361D3" w:rsidRDefault="001361D3" w:rsidP="001361D3">
            <w:r>
              <w:t xml:space="preserve">    mov al, 8</w:t>
            </w:r>
          </w:p>
          <w:p w14:paraId="118D7AEE" w14:textId="77777777" w:rsidR="001361D3" w:rsidRDefault="001361D3" w:rsidP="001361D3"/>
          <w:p w14:paraId="7BB1CA29" w14:textId="77777777" w:rsidR="001361D3" w:rsidRDefault="001361D3" w:rsidP="001361D3">
            <w:r>
              <w:t xml:space="preserve">    ; Add the second number to AL</w:t>
            </w:r>
          </w:p>
          <w:p w14:paraId="6EA56E98" w14:textId="77777777" w:rsidR="001361D3" w:rsidRDefault="001361D3" w:rsidP="001361D3">
            <w:r>
              <w:t xml:space="preserve">    sub al, 2    </w:t>
            </w:r>
          </w:p>
          <w:p w14:paraId="5B90A60B" w14:textId="77777777" w:rsidR="001361D3" w:rsidRDefault="001361D3" w:rsidP="001361D3">
            <w:r>
              <w:t xml:space="preserve">    mov bl,al ;(move the value in al to bl)</w:t>
            </w:r>
          </w:p>
          <w:p w14:paraId="573ED254" w14:textId="77777777" w:rsidR="001361D3" w:rsidRDefault="001361D3" w:rsidP="001361D3"/>
          <w:p w14:paraId="2017D4A8" w14:textId="77777777" w:rsidR="001361D3" w:rsidRDefault="001361D3" w:rsidP="001361D3">
            <w:r>
              <w:t xml:space="preserve">    ; Display message of result showing that is stored in data segment registered</w:t>
            </w:r>
          </w:p>
          <w:p w14:paraId="4D45F956" w14:textId="77777777" w:rsidR="001361D3" w:rsidRDefault="001361D3" w:rsidP="001361D3">
            <w:r>
              <w:t xml:space="preserve">    lea dx, result_msg</w:t>
            </w:r>
          </w:p>
          <w:p w14:paraId="107B3CF3" w14:textId="77777777" w:rsidR="001361D3" w:rsidRDefault="001361D3" w:rsidP="001361D3">
            <w:r>
              <w:t xml:space="preserve">    mov ah, 09h</w:t>
            </w:r>
          </w:p>
          <w:p w14:paraId="62DDEE8C" w14:textId="77777777" w:rsidR="001361D3" w:rsidRDefault="001361D3" w:rsidP="001361D3">
            <w:r>
              <w:t xml:space="preserve">    int 21h</w:t>
            </w:r>
          </w:p>
          <w:p w14:paraId="77155A81" w14:textId="77777777" w:rsidR="001361D3" w:rsidRDefault="001361D3" w:rsidP="001361D3"/>
          <w:p w14:paraId="093E0B6A" w14:textId="77777777" w:rsidR="001361D3" w:rsidRDefault="001361D3" w:rsidP="001361D3">
            <w:r>
              <w:t xml:space="preserve">    ; Convert the number sum to ASCII character and display with the use of ah,02</w:t>
            </w:r>
          </w:p>
          <w:p w14:paraId="2C48A16C" w14:textId="77777777" w:rsidR="001361D3" w:rsidRDefault="001361D3" w:rsidP="001361D3">
            <w:r>
              <w:t xml:space="preserve">    add bl, 30h</w:t>
            </w:r>
          </w:p>
          <w:p w14:paraId="796583BF" w14:textId="77777777" w:rsidR="001361D3" w:rsidRDefault="001361D3" w:rsidP="001361D3">
            <w:r>
              <w:t xml:space="preserve">    mov dl,bl   ; move valuein bl to dl for displaying it</w:t>
            </w:r>
          </w:p>
          <w:p w14:paraId="467C3C95" w14:textId="77777777" w:rsidR="001361D3" w:rsidRDefault="001361D3" w:rsidP="001361D3">
            <w:r>
              <w:t xml:space="preserve">    mov ah, 02h</w:t>
            </w:r>
          </w:p>
          <w:p w14:paraId="272D0642" w14:textId="77777777" w:rsidR="001361D3" w:rsidRDefault="001361D3" w:rsidP="001361D3">
            <w:r>
              <w:t xml:space="preserve">    int 21h</w:t>
            </w:r>
          </w:p>
          <w:p w14:paraId="0555DB8F" w14:textId="77777777" w:rsidR="001361D3" w:rsidRDefault="001361D3" w:rsidP="001361D3"/>
          <w:p w14:paraId="49D4BEA9" w14:textId="77777777" w:rsidR="001361D3" w:rsidRDefault="001361D3" w:rsidP="001361D3">
            <w:r>
              <w:t xml:space="preserve">    ; Exit the program (terminating with 4ch</w:t>
            </w:r>
          </w:p>
          <w:p w14:paraId="01A33EB4" w14:textId="77777777" w:rsidR="001361D3" w:rsidRDefault="001361D3" w:rsidP="001361D3">
            <w:r>
              <w:t xml:space="preserve">    mov ah, 4Ch</w:t>
            </w:r>
          </w:p>
          <w:p w14:paraId="6EA922AE" w14:textId="77777777" w:rsidR="001361D3" w:rsidRDefault="001361D3" w:rsidP="001361D3">
            <w:r>
              <w:t xml:space="preserve">    int 21h</w:t>
            </w:r>
          </w:p>
          <w:p w14:paraId="69A45C41" w14:textId="77777777" w:rsidR="001361D3" w:rsidRDefault="001361D3" w:rsidP="001361D3">
            <w:r>
              <w:t>main endp;end of main procedure (main function in case of c++)</w:t>
            </w:r>
          </w:p>
          <w:p w14:paraId="14F8D78D" w14:textId="61741655" w:rsidR="003E0220" w:rsidRDefault="001361D3" w:rsidP="001361D3">
            <w:r>
              <w:t>end</w:t>
            </w:r>
          </w:p>
        </w:tc>
      </w:tr>
    </w:tbl>
    <w:p w14:paraId="6C46946C" w14:textId="77777777" w:rsidR="00E357D0" w:rsidRPr="00E357D0" w:rsidRDefault="00E357D0" w:rsidP="00E357D0"/>
    <w:p w14:paraId="17AB7970" w14:textId="13236983" w:rsidR="00E357D0" w:rsidRDefault="001361D3" w:rsidP="00E357D0">
      <w:pPr>
        <w:tabs>
          <w:tab w:val="left" w:pos="2220"/>
        </w:tabs>
        <w:rPr>
          <w:b/>
          <w:color w:val="auto"/>
          <w:sz w:val="30"/>
        </w:rPr>
      </w:pPr>
      <w:r>
        <w:rPr>
          <w:noProof/>
        </w:rPr>
        <w:lastRenderedPageBreak/>
        <w:drawing>
          <wp:inline distT="0" distB="0" distL="0" distR="0" wp14:anchorId="50938395" wp14:editId="6B42A570">
            <wp:extent cx="5943600" cy="35769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6955"/>
                    </a:xfrm>
                    <a:prstGeom prst="rect">
                      <a:avLst/>
                    </a:prstGeom>
                  </pic:spPr>
                </pic:pic>
              </a:graphicData>
            </a:graphic>
          </wp:inline>
        </w:drawing>
      </w:r>
    </w:p>
    <w:p w14:paraId="4015BDCF" w14:textId="492F20EE" w:rsidR="00E357D0" w:rsidRPr="00E357D0" w:rsidRDefault="001361D3" w:rsidP="00E357D0">
      <w:pPr>
        <w:tabs>
          <w:tab w:val="left" w:pos="2220"/>
        </w:tabs>
        <w:rPr>
          <w:color w:val="auto"/>
          <w:sz w:val="30"/>
        </w:rPr>
      </w:pPr>
      <w:r>
        <w:rPr>
          <w:noProof/>
        </w:rPr>
        <w:drawing>
          <wp:inline distT="0" distB="0" distL="0" distR="0" wp14:anchorId="300F1997" wp14:editId="0A9B4187">
            <wp:extent cx="4876800" cy="33944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2020" cy="3398115"/>
                    </a:xfrm>
                    <a:prstGeom prst="rect">
                      <a:avLst/>
                    </a:prstGeom>
                  </pic:spPr>
                </pic:pic>
              </a:graphicData>
            </a:graphic>
          </wp:inline>
        </w:drawing>
      </w:r>
    </w:p>
    <w:p w14:paraId="1F33F25E" w14:textId="77777777" w:rsidR="00E357D0" w:rsidRPr="00E357D0" w:rsidRDefault="00E357D0" w:rsidP="00E357D0"/>
    <w:p w14:paraId="71DB5A7D" w14:textId="77777777" w:rsidR="00780BE6" w:rsidRPr="00780BE6" w:rsidRDefault="00780BE6" w:rsidP="00780BE6">
      <w:pPr>
        <w:rPr>
          <w:sz w:val="20"/>
          <w:szCs w:val="18"/>
        </w:rPr>
      </w:pPr>
      <w:r w:rsidRPr="00780BE6">
        <w:rPr>
          <w:b/>
          <w:bCs/>
          <w:sz w:val="24"/>
          <w:szCs w:val="22"/>
        </w:rPr>
        <w:t>Explanation</w:t>
      </w:r>
      <w:r>
        <w:rPr>
          <w:b/>
          <w:bCs/>
          <w:sz w:val="24"/>
          <w:szCs w:val="22"/>
        </w:rPr>
        <w:t>:</w:t>
      </w:r>
    </w:p>
    <w:p w14:paraId="1B22DDD2" w14:textId="53C9F917" w:rsidR="001361D3" w:rsidRPr="00224A00" w:rsidRDefault="001361D3" w:rsidP="001361D3">
      <w:pPr>
        <w:pStyle w:val="ListParagraph"/>
        <w:numPr>
          <w:ilvl w:val="0"/>
          <w:numId w:val="2"/>
        </w:numPr>
        <w:rPr>
          <w:sz w:val="20"/>
          <w:szCs w:val="20"/>
        </w:rPr>
      </w:pPr>
      <w:r w:rsidRPr="00224A00">
        <w:rPr>
          <w:sz w:val="20"/>
          <w:szCs w:val="20"/>
        </w:rPr>
        <w:t xml:space="preserve">Defining the </w:t>
      </w:r>
      <w:r>
        <w:rPr>
          <w:sz w:val="20"/>
          <w:szCs w:val="20"/>
        </w:rPr>
        <w:t>variable result message</w:t>
      </w:r>
      <w:r w:rsidR="00254A83">
        <w:rPr>
          <w:sz w:val="20"/>
          <w:szCs w:val="20"/>
        </w:rPr>
        <w:t xml:space="preserve"> in</w:t>
      </w:r>
      <w:bookmarkStart w:id="0" w:name="_GoBack"/>
      <w:bookmarkEnd w:id="0"/>
      <w:r w:rsidRPr="00224A00">
        <w:rPr>
          <w:sz w:val="20"/>
          <w:szCs w:val="20"/>
        </w:rPr>
        <w:t xml:space="preserve"> </w:t>
      </w:r>
      <w:r>
        <w:rPr>
          <w:sz w:val="20"/>
          <w:szCs w:val="20"/>
        </w:rPr>
        <w:t>the data section</w:t>
      </w:r>
      <w:r w:rsidRPr="00224A00">
        <w:rPr>
          <w:sz w:val="20"/>
          <w:szCs w:val="20"/>
        </w:rPr>
        <w:t>.</w:t>
      </w:r>
    </w:p>
    <w:p w14:paraId="23A488C6" w14:textId="77777777" w:rsidR="001361D3" w:rsidRDefault="001361D3" w:rsidP="001361D3">
      <w:pPr>
        <w:pStyle w:val="ListParagraph"/>
        <w:numPr>
          <w:ilvl w:val="0"/>
          <w:numId w:val="2"/>
        </w:numPr>
        <w:rPr>
          <w:sz w:val="20"/>
          <w:szCs w:val="20"/>
        </w:rPr>
      </w:pPr>
      <w:r>
        <w:rPr>
          <w:sz w:val="20"/>
          <w:szCs w:val="20"/>
        </w:rPr>
        <w:t>Main procedure</w:t>
      </w:r>
      <w:r w:rsidRPr="000543DF">
        <w:rPr>
          <w:sz w:val="20"/>
          <w:szCs w:val="20"/>
        </w:rPr>
        <w:t xml:space="preserve"> (main function in case of c++)</w:t>
      </w:r>
    </w:p>
    <w:p w14:paraId="7A1FD257" w14:textId="77777777" w:rsidR="001361D3" w:rsidRPr="00224A00" w:rsidRDefault="001361D3" w:rsidP="001361D3">
      <w:pPr>
        <w:pStyle w:val="ListParagraph"/>
        <w:numPr>
          <w:ilvl w:val="0"/>
          <w:numId w:val="2"/>
        </w:numPr>
        <w:rPr>
          <w:sz w:val="20"/>
          <w:szCs w:val="20"/>
        </w:rPr>
      </w:pPr>
      <w:r>
        <w:rPr>
          <w:sz w:val="20"/>
          <w:szCs w:val="20"/>
        </w:rPr>
        <w:lastRenderedPageBreak/>
        <w:t>Load all data section variables into data segment register.</w:t>
      </w:r>
    </w:p>
    <w:p w14:paraId="31D55F93" w14:textId="77777777" w:rsidR="001361D3" w:rsidRDefault="001361D3" w:rsidP="001361D3">
      <w:pPr>
        <w:pStyle w:val="ListParagraph"/>
        <w:numPr>
          <w:ilvl w:val="0"/>
          <w:numId w:val="2"/>
        </w:numPr>
        <w:rPr>
          <w:sz w:val="20"/>
          <w:szCs w:val="20"/>
        </w:rPr>
      </w:pPr>
      <w:r>
        <w:rPr>
          <w:sz w:val="20"/>
          <w:szCs w:val="20"/>
        </w:rPr>
        <w:t>Loading 2 to AL.</w:t>
      </w:r>
    </w:p>
    <w:p w14:paraId="61C04991" w14:textId="77777777" w:rsidR="001361D3" w:rsidRPr="000543DF" w:rsidRDefault="001361D3" w:rsidP="001361D3">
      <w:pPr>
        <w:pStyle w:val="ListParagraph"/>
        <w:numPr>
          <w:ilvl w:val="0"/>
          <w:numId w:val="2"/>
        </w:numPr>
        <w:rPr>
          <w:sz w:val="20"/>
          <w:szCs w:val="20"/>
        </w:rPr>
      </w:pPr>
      <w:r>
        <w:rPr>
          <w:sz w:val="20"/>
          <w:szCs w:val="20"/>
        </w:rPr>
        <w:t>Adding 5 to AL (2) now AL after addition is 7</w:t>
      </w:r>
    </w:p>
    <w:p w14:paraId="28D31E3D" w14:textId="77777777" w:rsidR="001361D3" w:rsidRPr="00224A00" w:rsidRDefault="001361D3" w:rsidP="001361D3">
      <w:pPr>
        <w:pStyle w:val="ListParagraph"/>
        <w:numPr>
          <w:ilvl w:val="0"/>
          <w:numId w:val="2"/>
        </w:numPr>
        <w:rPr>
          <w:sz w:val="20"/>
          <w:szCs w:val="20"/>
        </w:rPr>
      </w:pPr>
      <w:r w:rsidRPr="00224A00">
        <w:rPr>
          <w:sz w:val="20"/>
          <w:szCs w:val="20"/>
        </w:rPr>
        <w:t>T</w:t>
      </w:r>
      <w:r>
        <w:rPr>
          <w:sz w:val="20"/>
          <w:szCs w:val="20"/>
        </w:rPr>
        <w:t>he result 7</w:t>
      </w:r>
      <w:r w:rsidRPr="00224A00">
        <w:rPr>
          <w:sz w:val="20"/>
          <w:szCs w:val="20"/>
        </w:rPr>
        <w:t xml:space="preserve"> is </w:t>
      </w:r>
      <w:r>
        <w:rPr>
          <w:sz w:val="20"/>
          <w:szCs w:val="20"/>
        </w:rPr>
        <w:t>then loaded</w:t>
      </w:r>
      <w:r w:rsidRPr="00224A00">
        <w:rPr>
          <w:sz w:val="20"/>
          <w:szCs w:val="20"/>
        </w:rPr>
        <w:t xml:space="preserve"> into BL.</w:t>
      </w:r>
    </w:p>
    <w:p w14:paraId="463BC67A" w14:textId="77777777" w:rsidR="001361D3" w:rsidRPr="00224A00" w:rsidRDefault="001361D3" w:rsidP="001361D3">
      <w:pPr>
        <w:pStyle w:val="ListParagraph"/>
        <w:numPr>
          <w:ilvl w:val="0"/>
          <w:numId w:val="2"/>
        </w:numPr>
        <w:rPr>
          <w:sz w:val="20"/>
          <w:szCs w:val="20"/>
        </w:rPr>
      </w:pPr>
      <w:r>
        <w:rPr>
          <w:sz w:val="20"/>
          <w:szCs w:val="20"/>
        </w:rPr>
        <w:t>Added 30h to BL for converting number back into the character.</w:t>
      </w:r>
    </w:p>
    <w:p w14:paraId="7E3A189F" w14:textId="77777777" w:rsidR="001361D3" w:rsidRPr="00224A00" w:rsidRDefault="001361D3" w:rsidP="001361D3">
      <w:pPr>
        <w:pStyle w:val="ListParagraph"/>
        <w:numPr>
          <w:ilvl w:val="0"/>
          <w:numId w:val="2"/>
        </w:numPr>
        <w:rPr>
          <w:sz w:val="20"/>
          <w:szCs w:val="20"/>
        </w:rPr>
      </w:pPr>
      <w:r>
        <w:rPr>
          <w:sz w:val="20"/>
          <w:szCs w:val="20"/>
        </w:rPr>
        <w:t>The ASCII value of 7</w:t>
      </w:r>
      <w:r w:rsidRPr="00224A00">
        <w:rPr>
          <w:sz w:val="20"/>
          <w:szCs w:val="20"/>
        </w:rPr>
        <w:t xml:space="preserve"> is then </w:t>
      </w:r>
      <w:r>
        <w:rPr>
          <w:sz w:val="20"/>
          <w:szCs w:val="20"/>
        </w:rPr>
        <w:t>loaded into DL for displaying</w:t>
      </w:r>
      <w:r w:rsidRPr="00224A00">
        <w:rPr>
          <w:sz w:val="20"/>
          <w:szCs w:val="20"/>
        </w:rPr>
        <w:t>.</w:t>
      </w:r>
    </w:p>
    <w:p w14:paraId="15CF97F5" w14:textId="77777777" w:rsidR="001361D3" w:rsidRPr="00224A00" w:rsidRDefault="001361D3" w:rsidP="001361D3">
      <w:pPr>
        <w:pStyle w:val="ListParagraph"/>
        <w:numPr>
          <w:ilvl w:val="0"/>
          <w:numId w:val="2"/>
        </w:numPr>
        <w:rPr>
          <w:sz w:val="20"/>
          <w:szCs w:val="20"/>
        </w:rPr>
      </w:pPr>
      <w:r>
        <w:rPr>
          <w:sz w:val="20"/>
          <w:szCs w:val="20"/>
        </w:rPr>
        <w:t>AH,</w:t>
      </w:r>
      <w:r w:rsidRPr="00224A00">
        <w:rPr>
          <w:sz w:val="20"/>
          <w:szCs w:val="20"/>
        </w:rPr>
        <w:t>02h is used to display the character stored in DL (which is '</w:t>
      </w:r>
      <w:r>
        <w:rPr>
          <w:sz w:val="20"/>
          <w:szCs w:val="20"/>
        </w:rPr>
        <w:t>7</w:t>
      </w:r>
      <w:r w:rsidRPr="00224A00">
        <w:rPr>
          <w:sz w:val="20"/>
          <w:szCs w:val="20"/>
        </w:rPr>
        <w:t>').</w:t>
      </w:r>
    </w:p>
    <w:p w14:paraId="58053FC9" w14:textId="77777777" w:rsidR="001361D3" w:rsidRDefault="001361D3" w:rsidP="001361D3">
      <w:pPr>
        <w:pStyle w:val="ListParagraph"/>
        <w:numPr>
          <w:ilvl w:val="0"/>
          <w:numId w:val="2"/>
        </w:numPr>
        <w:rPr>
          <w:sz w:val="20"/>
          <w:szCs w:val="20"/>
        </w:rPr>
      </w:pPr>
      <w:r>
        <w:rPr>
          <w:sz w:val="20"/>
          <w:szCs w:val="20"/>
        </w:rPr>
        <w:t>Exit Program with 4ch</w:t>
      </w:r>
    </w:p>
    <w:p w14:paraId="5C6CDB2F" w14:textId="77777777" w:rsidR="001361D3" w:rsidRDefault="001361D3" w:rsidP="001361D3">
      <w:pPr>
        <w:pStyle w:val="ListParagraph"/>
        <w:numPr>
          <w:ilvl w:val="0"/>
          <w:numId w:val="2"/>
        </w:numPr>
        <w:rPr>
          <w:sz w:val="20"/>
          <w:szCs w:val="20"/>
        </w:rPr>
      </w:pPr>
      <w:r>
        <w:rPr>
          <w:sz w:val="20"/>
          <w:szCs w:val="20"/>
        </w:rPr>
        <w:t>End main procedure</w:t>
      </w:r>
    </w:p>
    <w:p w14:paraId="572179C2" w14:textId="77777777" w:rsidR="001361D3" w:rsidRPr="00224A00" w:rsidRDefault="001361D3" w:rsidP="001361D3">
      <w:pPr>
        <w:pStyle w:val="ListParagraph"/>
        <w:numPr>
          <w:ilvl w:val="0"/>
          <w:numId w:val="2"/>
        </w:numPr>
        <w:rPr>
          <w:sz w:val="20"/>
          <w:szCs w:val="20"/>
        </w:rPr>
      </w:pPr>
      <w:r>
        <w:rPr>
          <w:sz w:val="20"/>
          <w:szCs w:val="20"/>
        </w:rPr>
        <w:t>End program</w:t>
      </w:r>
    </w:p>
    <w:p w14:paraId="713789F4" w14:textId="77F93F52" w:rsidR="00DD5B72" w:rsidRDefault="00DD5B72" w:rsidP="00780BE6">
      <w:pPr>
        <w:pStyle w:val="Heading3"/>
      </w:pPr>
      <w:r>
        <w:t>Product</w:t>
      </w:r>
    </w:p>
    <w:tbl>
      <w:tblPr>
        <w:tblStyle w:val="TableGrid"/>
        <w:tblW w:w="0" w:type="auto"/>
        <w:tblLook w:val="04A0" w:firstRow="1" w:lastRow="0" w:firstColumn="1" w:lastColumn="0" w:noHBand="0" w:noVBand="1"/>
      </w:tblPr>
      <w:tblGrid>
        <w:gridCol w:w="9350"/>
      </w:tblGrid>
      <w:tr w:rsidR="003E0220" w14:paraId="2E467C04" w14:textId="77777777" w:rsidTr="003E0220">
        <w:tc>
          <w:tcPr>
            <w:tcW w:w="9350" w:type="dxa"/>
          </w:tcPr>
          <w:p w14:paraId="6F980902" w14:textId="77777777" w:rsidR="003E0220" w:rsidRDefault="003E0220" w:rsidP="003E0220">
            <w:r>
              <w:t>.model small</w:t>
            </w:r>
          </w:p>
          <w:p w14:paraId="369E8185" w14:textId="77777777" w:rsidR="003E0220" w:rsidRDefault="003E0220" w:rsidP="003E0220">
            <w:r>
              <w:t>.stack 100h</w:t>
            </w:r>
          </w:p>
          <w:p w14:paraId="79DBA574" w14:textId="77777777" w:rsidR="003E0220" w:rsidRDefault="003E0220" w:rsidP="003E0220">
            <w:r>
              <w:t>.data</w:t>
            </w:r>
          </w:p>
          <w:p w14:paraId="7A6740AF" w14:textId="77777777" w:rsidR="003E0220" w:rsidRDefault="003E0220" w:rsidP="003E0220">
            <w:r>
              <w:t xml:space="preserve">    prompt_msg DB "The product of the two numbers is: $" ; Message for the time when we will show result of MUltiplication</w:t>
            </w:r>
          </w:p>
          <w:p w14:paraId="662968FE" w14:textId="77777777" w:rsidR="003E0220" w:rsidRDefault="003E0220" w:rsidP="003E0220"/>
          <w:p w14:paraId="5DADB602" w14:textId="77777777" w:rsidR="003E0220" w:rsidRDefault="003E0220" w:rsidP="003E0220">
            <w:r>
              <w:t>.code</w:t>
            </w:r>
          </w:p>
          <w:p w14:paraId="6C2C4D7B" w14:textId="77777777" w:rsidR="003E0220" w:rsidRDefault="003E0220" w:rsidP="003E0220"/>
          <w:p w14:paraId="7AA550F4" w14:textId="77777777" w:rsidR="003E0220" w:rsidRDefault="003E0220" w:rsidP="003E0220">
            <w:r>
              <w:t xml:space="preserve">    mov ax, @data</w:t>
            </w:r>
          </w:p>
          <w:p w14:paraId="331FA8C9" w14:textId="77777777" w:rsidR="003E0220" w:rsidRDefault="003E0220" w:rsidP="003E0220">
            <w:r>
              <w:t xml:space="preserve">    mov ds, ax</w:t>
            </w:r>
          </w:p>
          <w:p w14:paraId="609B0281" w14:textId="77777777" w:rsidR="003E0220" w:rsidRDefault="003E0220" w:rsidP="003E0220">
            <w:r>
              <w:t xml:space="preserve">    </w:t>
            </w:r>
          </w:p>
          <w:p w14:paraId="35BC06C0" w14:textId="77777777" w:rsidR="003E0220" w:rsidRDefault="003E0220" w:rsidP="003E0220">
            <w:r>
              <w:t xml:space="preserve">    mov al, 2  ; Set the first number (2) into AL</w:t>
            </w:r>
          </w:p>
          <w:p w14:paraId="095BBF35" w14:textId="77777777" w:rsidR="003E0220" w:rsidRDefault="003E0220" w:rsidP="003E0220"/>
          <w:p w14:paraId="1FC3045C" w14:textId="77777777" w:rsidR="003E0220" w:rsidRDefault="003E0220" w:rsidP="003E0220">
            <w:r>
              <w:t xml:space="preserve">    mov bl, 3  ; Multiply AL by the second number (3)</w:t>
            </w:r>
          </w:p>
          <w:p w14:paraId="178B086E" w14:textId="77777777" w:rsidR="003E0220" w:rsidRDefault="003E0220" w:rsidP="003E0220">
            <w:r>
              <w:t xml:space="preserve">    mul bl  </w:t>
            </w:r>
          </w:p>
          <w:p w14:paraId="4BCF109E" w14:textId="77777777" w:rsidR="003E0220" w:rsidRDefault="003E0220" w:rsidP="003E0220">
            <w:r>
              <w:t xml:space="preserve">    </w:t>
            </w:r>
          </w:p>
          <w:p w14:paraId="61BD6120" w14:textId="77777777" w:rsidR="003E0220" w:rsidRDefault="003E0220" w:rsidP="003E0220">
            <w:r>
              <w:t xml:space="preserve">    mov bl, al</w:t>
            </w:r>
          </w:p>
          <w:p w14:paraId="3943FFC3" w14:textId="77777777" w:rsidR="003E0220" w:rsidRDefault="003E0220" w:rsidP="003E0220"/>
          <w:p w14:paraId="00B7AE57" w14:textId="77777777" w:rsidR="003E0220" w:rsidRDefault="003E0220" w:rsidP="003E0220">
            <w:r>
              <w:t xml:space="preserve">    lea dx, prompt_msg ;Loading our prompt message</w:t>
            </w:r>
          </w:p>
          <w:p w14:paraId="21A7F28F" w14:textId="77777777" w:rsidR="003E0220" w:rsidRDefault="003E0220" w:rsidP="003E0220">
            <w:r>
              <w:t xml:space="preserve">    mov ah, 09h</w:t>
            </w:r>
          </w:p>
          <w:p w14:paraId="43111F35" w14:textId="77777777" w:rsidR="003E0220" w:rsidRDefault="003E0220" w:rsidP="003E0220">
            <w:r>
              <w:t xml:space="preserve">    int 21h</w:t>
            </w:r>
          </w:p>
          <w:p w14:paraId="02E70FA2" w14:textId="77777777" w:rsidR="003E0220" w:rsidRDefault="003E0220" w:rsidP="003E0220"/>
          <w:p w14:paraId="754F6DB3" w14:textId="77777777" w:rsidR="003E0220" w:rsidRDefault="003E0220" w:rsidP="003E0220">
            <w:r>
              <w:t xml:space="preserve">    ; Convert the product (in AL) to ASCII format </w:t>
            </w:r>
          </w:p>
          <w:p w14:paraId="0330608C" w14:textId="77777777" w:rsidR="003E0220" w:rsidRDefault="003E0220" w:rsidP="003E0220">
            <w:r>
              <w:t xml:space="preserve">    add bl, 30h</w:t>
            </w:r>
          </w:p>
          <w:p w14:paraId="71F49048" w14:textId="77777777" w:rsidR="003E0220" w:rsidRDefault="003E0220" w:rsidP="003E0220">
            <w:r>
              <w:t xml:space="preserve">    mov dl, bl     </w:t>
            </w:r>
          </w:p>
          <w:p w14:paraId="4E50078E" w14:textId="77777777" w:rsidR="003E0220" w:rsidRDefault="003E0220" w:rsidP="003E0220">
            <w:r>
              <w:t xml:space="preserve">    ;Display the result </w:t>
            </w:r>
          </w:p>
          <w:p w14:paraId="6F3EA4A1" w14:textId="77777777" w:rsidR="003E0220" w:rsidRDefault="003E0220" w:rsidP="003E0220">
            <w:r>
              <w:t xml:space="preserve">    mov ah, 02h</w:t>
            </w:r>
          </w:p>
          <w:p w14:paraId="513EB0B8" w14:textId="77777777" w:rsidR="003E0220" w:rsidRDefault="003E0220" w:rsidP="003E0220">
            <w:r>
              <w:t xml:space="preserve">    int 21h</w:t>
            </w:r>
          </w:p>
          <w:p w14:paraId="6D0E62F9" w14:textId="77777777" w:rsidR="003E0220" w:rsidRDefault="003E0220" w:rsidP="003E0220"/>
          <w:p w14:paraId="5BF7EC62" w14:textId="77777777" w:rsidR="003E0220" w:rsidRDefault="003E0220" w:rsidP="003E0220">
            <w:r>
              <w:t xml:space="preserve">    ; End the program</w:t>
            </w:r>
          </w:p>
          <w:p w14:paraId="5134443E" w14:textId="77777777" w:rsidR="003E0220" w:rsidRDefault="003E0220" w:rsidP="003E0220">
            <w:r>
              <w:lastRenderedPageBreak/>
              <w:t xml:space="preserve">    mov ah, 4Ch</w:t>
            </w:r>
          </w:p>
          <w:p w14:paraId="5D2AD3CA" w14:textId="77777777" w:rsidR="003E0220" w:rsidRDefault="003E0220" w:rsidP="003E0220">
            <w:r>
              <w:t xml:space="preserve">    int 21h</w:t>
            </w:r>
          </w:p>
          <w:p w14:paraId="4F0BE158" w14:textId="77777777" w:rsidR="003E0220" w:rsidRDefault="003E0220" w:rsidP="003E0220"/>
          <w:p w14:paraId="63D2EFCD" w14:textId="15D0DB91" w:rsidR="003E0220" w:rsidRDefault="003E0220" w:rsidP="003E0220">
            <w:r>
              <w:t>end</w:t>
            </w:r>
          </w:p>
        </w:tc>
      </w:tr>
    </w:tbl>
    <w:p w14:paraId="2FFF3802" w14:textId="77777777" w:rsidR="003E0220" w:rsidRPr="003E0220" w:rsidRDefault="003E0220" w:rsidP="003E0220"/>
    <w:p w14:paraId="4D052FA3" w14:textId="6943AC48" w:rsidR="00E357D0" w:rsidRDefault="00E357D0" w:rsidP="00E357D0">
      <w:r w:rsidRPr="00E357D0">
        <w:rPr>
          <w:noProof/>
        </w:rPr>
        <w:drawing>
          <wp:inline distT="0" distB="0" distL="0" distR="0" wp14:anchorId="64353AF8" wp14:editId="4182CD4A">
            <wp:extent cx="5943600" cy="1932940"/>
            <wp:effectExtent l="19050" t="19050" r="19050"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32940"/>
                    </a:xfrm>
                    <a:prstGeom prst="rect">
                      <a:avLst/>
                    </a:prstGeom>
                    <a:ln>
                      <a:solidFill>
                        <a:schemeClr val="accent1"/>
                      </a:solidFill>
                    </a:ln>
                  </pic:spPr>
                </pic:pic>
              </a:graphicData>
            </a:graphic>
          </wp:inline>
        </w:drawing>
      </w:r>
    </w:p>
    <w:p w14:paraId="52441AE7" w14:textId="216A79E5" w:rsidR="00E357D0" w:rsidRPr="00E357D0" w:rsidRDefault="00E357D0" w:rsidP="00E357D0">
      <w:r w:rsidRPr="00E357D0">
        <w:rPr>
          <w:noProof/>
        </w:rPr>
        <w:drawing>
          <wp:inline distT="0" distB="0" distL="0" distR="0" wp14:anchorId="0CD2FB2B" wp14:editId="545504EB">
            <wp:extent cx="3848637" cy="2048161"/>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48637" cy="2048161"/>
                    </a:xfrm>
                    <a:prstGeom prst="rect">
                      <a:avLst/>
                    </a:prstGeom>
                    <a:ln>
                      <a:solidFill>
                        <a:schemeClr val="accent1"/>
                      </a:solidFill>
                    </a:ln>
                  </pic:spPr>
                </pic:pic>
              </a:graphicData>
            </a:graphic>
          </wp:inline>
        </w:drawing>
      </w:r>
    </w:p>
    <w:p w14:paraId="3DDD6D73" w14:textId="77777777" w:rsidR="00780BE6" w:rsidRPr="00780BE6" w:rsidRDefault="00780BE6" w:rsidP="00780BE6">
      <w:pPr>
        <w:rPr>
          <w:sz w:val="20"/>
          <w:szCs w:val="18"/>
        </w:rPr>
      </w:pPr>
      <w:r w:rsidRPr="00780BE6">
        <w:rPr>
          <w:b/>
          <w:bCs/>
          <w:sz w:val="24"/>
          <w:szCs w:val="22"/>
        </w:rPr>
        <w:t>Explanation</w:t>
      </w:r>
      <w:r>
        <w:rPr>
          <w:b/>
          <w:bCs/>
          <w:sz w:val="24"/>
          <w:szCs w:val="22"/>
        </w:rPr>
        <w:t>:</w:t>
      </w:r>
    </w:p>
    <w:p w14:paraId="72BCA253" w14:textId="77777777" w:rsidR="00780BE6" w:rsidRPr="00780BE6" w:rsidRDefault="00780BE6" w:rsidP="00F131AA">
      <w:pPr>
        <w:pStyle w:val="ListParagraph"/>
        <w:numPr>
          <w:ilvl w:val="0"/>
          <w:numId w:val="2"/>
        </w:numPr>
        <w:rPr>
          <w:sz w:val="20"/>
          <w:szCs w:val="18"/>
        </w:rPr>
      </w:pPr>
      <w:r w:rsidRPr="00780BE6">
        <w:rPr>
          <w:sz w:val="20"/>
          <w:szCs w:val="18"/>
        </w:rPr>
        <w:t>Defining Result prompt message in Data Segment</w:t>
      </w:r>
    </w:p>
    <w:p w14:paraId="49AC4A48" w14:textId="0E55D58E" w:rsidR="00780BE6" w:rsidRPr="00780BE6" w:rsidRDefault="00780BE6" w:rsidP="00F131AA">
      <w:pPr>
        <w:pStyle w:val="ListParagraph"/>
        <w:numPr>
          <w:ilvl w:val="0"/>
          <w:numId w:val="2"/>
        </w:numPr>
        <w:rPr>
          <w:sz w:val="20"/>
          <w:szCs w:val="18"/>
        </w:rPr>
      </w:pPr>
      <w:r w:rsidRPr="00780BE6">
        <w:rPr>
          <w:sz w:val="20"/>
          <w:szCs w:val="18"/>
        </w:rPr>
        <w:t>Output of Result prompt message using 09H command</w:t>
      </w:r>
      <w:r w:rsidR="00602842">
        <w:rPr>
          <w:sz w:val="20"/>
          <w:szCs w:val="18"/>
        </w:rPr>
        <w:t>.</w:t>
      </w:r>
    </w:p>
    <w:p w14:paraId="71AA7702" w14:textId="0B1505A9" w:rsidR="00780BE6" w:rsidRPr="00780BE6" w:rsidRDefault="00780BE6" w:rsidP="00F131AA">
      <w:pPr>
        <w:pStyle w:val="ListParagraph"/>
        <w:numPr>
          <w:ilvl w:val="0"/>
          <w:numId w:val="2"/>
        </w:numPr>
        <w:rPr>
          <w:sz w:val="20"/>
          <w:szCs w:val="18"/>
        </w:rPr>
      </w:pPr>
      <w:r w:rsidRPr="00780BE6">
        <w:rPr>
          <w:sz w:val="20"/>
          <w:szCs w:val="18"/>
        </w:rPr>
        <w:t xml:space="preserve">Preparation for </w:t>
      </w:r>
      <w:r w:rsidR="00224A00">
        <w:rPr>
          <w:sz w:val="20"/>
          <w:szCs w:val="18"/>
        </w:rPr>
        <w:t>Multiplication</w:t>
      </w:r>
      <w:r w:rsidRPr="00780BE6">
        <w:rPr>
          <w:sz w:val="20"/>
          <w:szCs w:val="18"/>
        </w:rPr>
        <w:t xml:space="preserve"> by loading `AX` with `</w:t>
      </w:r>
      <w:r w:rsidR="00224A00">
        <w:rPr>
          <w:sz w:val="20"/>
          <w:szCs w:val="18"/>
        </w:rPr>
        <w:t>2` and `BX` set to `3</w:t>
      </w:r>
      <w:r w:rsidRPr="00780BE6">
        <w:rPr>
          <w:sz w:val="20"/>
          <w:szCs w:val="18"/>
        </w:rPr>
        <w:t xml:space="preserve">`. (i.e. value in `AX` is to be </w:t>
      </w:r>
      <w:r w:rsidR="00224A00">
        <w:rPr>
          <w:sz w:val="20"/>
          <w:szCs w:val="18"/>
        </w:rPr>
        <w:t>multiplied</w:t>
      </w:r>
      <w:r w:rsidRPr="00780BE6">
        <w:rPr>
          <w:sz w:val="20"/>
          <w:szCs w:val="18"/>
        </w:rPr>
        <w:t xml:space="preserve"> </w:t>
      </w:r>
      <w:r w:rsidR="00224A00">
        <w:rPr>
          <w:sz w:val="20"/>
          <w:szCs w:val="18"/>
        </w:rPr>
        <w:t>with</w:t>
      </w:r>
      <w:r w:rsidRPr="00780BE6">
        <w:rPr>
          <w:sz w:val="20"/>
          <w:szCs w:val="18"/>
        </w:rPr>
        <w:t xml:space="preserve"> the value in `BX`).</w:t>
      </w:r>
    </w:p>
    <w:p w14:paraId="33A4732D" w14:textId="02933245" w:rsidR="00780BE6" w:rsidRDefault="00224A00" w:rsidP="00F131AA">
      <w:pPr>
        <w:pStyle w:val="ListParagraph"/>
        <w:numPr>
          <w:ilvl w:val="0"/>
          <w:numId w:val="2"/>
        </w:numPr>
        <w:rPr>
          <w:sz w:val="20"/>
          <w:szCs w:val="18"/>
        </w:rPr>
      </w:pPr>
      <w:r>
        <w:rPr>
          <w:sz w:val="20"/>
          <w:szCs w:val="18"/>
        </w:rPr>
        <w:t>`MUL</w:t>
      </w:r>
      <w:r w:rsidR="00780BE6" w:rsidRPr="00780BE6">
        <w:rPr>
          <w:sz w:val="20"/>
          <w:szCs w:val="18"/>
        </w:rPr>
        <w:t xml:space="preserve"> BX`; this instruction divides the contents of `AX` by `BX`. Here, the content in `AX` is `</w:t>
      </w:r>
      <w:r>
        <w:rPr>
          <w:sz w:val="20"/>
          <w:szCs w:val="18"/>
        </w:rPr>
        <w:t>2</w:t>
      </w:r>
      <w:r w:rsidR="00780BE6" w:rsidRPr="00780BE6">
        <w:rPr>
          <w:sz w:val="20"/>
          <w:szCs w:val="18"/>
        </w:rPr>
        <w:t>` whi</w:t>
      </w:r>
      <w:r>
        <w:rPr>
          <w:sz w:val="20"/>
          <w:szCs w:val="18"/>
        </w:rPr>
        <w:t>le the content in `BX` equals `3</w:t>
      </w:r>
      <w:r w:rsidR="00780BE6" w:rsidRPr="00780BE6">
        <w:rPr>
          <w:sz w:val="20"/>
          <w:szCs w:val="18"/>
        </w:rPr>
        <w:t>`</w:t>
      </w:r>
      <w:r>
        <w:rPr>
          <w:sz w:val="20"/>
          <w:szCs w:val="18"/>
        </w:rPr>
        <w:t xml:space="preserve">, therefore the result (`6`) which is </w:t>
      </w:r>
      <w:r w:rsidR="00780BE6" w:rsidRPr="00780BE6">
        <w:rPr>
          <w:sz w:val="20"/>
          <w:szCs w:val="18"/>
        </w:rPr>
        <w:t>stored in `AL`.</w:t>
      </w:r>
    </w:p>
    <w:p w14:paraId="63FC367D" w14:textId="5E48DE9B" w:rsidR="00602842" w:rsidRPr="00780BE6" w:rsidRDefault="00602842" w:rsidP="00F131AA">
      <w:pPr>
        <w:pStyle w:val="ListParagraph"/>
        <w:numPr>
          <w:ilvl w:val="0"/>
          <w:numId w:val="2"/>
        </w:numPr>
        <w:rPr>
          <w:sz w:val="20"/>
          <w:szCs w:val="18"/>
        </w:rPr>
      </w:pPr>
      <w:r>
        <w:rPr>
          <w:sz w:val="20"/>
          <w:szCs w:val="18"/>
        </w:rPr>
        <w:t>Mov BL,AL makes the value ‘6’ in AL stored in BL.</w:t>
      </w:r>
    </w:p>
    <w:p w14:paraId="67BEB8B5" w14:textId="77777777" w:rsidR="00602842" w:rsidRDefault="00780BE6" w:rsidP="00F131AA">
      <w:pPr>
        <w:pStyle w:val="ListParagraph"/>
        <w:numPr>
          <w:ilvl w:val="0"/>
          <w:numId w:val="2"/>
        </w:numPr>
        <w:rPr>
          <w:sz w:val="20"/>
          <w:szCs w:val="18"/>
        </w:rPr>
      </w:pPr>
      <w:r w:rsidRPr="00780BE6">
        <w:rPr>
          <w:sz w:val="20"/>
          <w:szCs w:val="18"/>
        </w:rPr>
        <w:t xml:space="preserve">`ADD </w:t>
      </w:r>
      <w:r w:rsidR="00602842">
        <w:rPr>
          <w:sz w:val="20"/>
          <w:szCs w:val="18"/>
        </w:rPr>
        <w:t>BL</w:t>
      </w:r>
      <w:r w:rsidRPr="00780BE6">
        <w:rPr>
          <w:sz w:val="20"/>
          <w:szCs w:val="18"/>
        </w:rPr>
        <w:t>, 30h` makes the output 6</w:t>
      </w:r>
      <w:r w:rsidR="00224A00">
        <w:rPr>
          <w:sz w:val="20"/>
          <w:szCs w:val="18"/>
        </w:rPr>
        <w:t xml:space="preserve"> a number</w:t>
      </w:r>
      <w:r w:rsidRPr="00780BE6">
        <w:rPr>
          <w:sz w:val="20"/>
          <w:szCs w:val="18"/>
        </w:rPr>
        <w:t>, represent `6` in ASCII</w:t>
      </w:r>
      <w:r w:rsidR="00224A00">
        <w:rPr>
          <w:sz w:val="20"/>
          <w:szCs w:val="18"/>
        </w:rPr>
        <w:t xml:space="preserve"> as a character</w:t>
      </w:r>
    </w:p>
    <w:p w14:paraId="46E34B1B" w14:textId="59896C92" w:rsidR="00780BE6" w:rsidRPr="00780BE6" w:rsidRDefault="00602842" w:rsidP="00F131AA">
      <w:pPr>
        <w:pStyle w:val="ListParagraph"/>
        <w:numPr>
          <w:ilvl w:val="0"/>
          <w:numId w:val="2"/>
        </w:numPr>
        <w:rPr>
          <w:sz w:val="20"/>
          <w:szCs w:val="18"/>
        </w:rPr>
      </w:pPr>
      <w:r>
        <w:rPr>
          <w:sz w:val="20"/>
          <w:szCs w:val="18"/>
        </w:rPr>
        <w:t>Moving BL’s value to our DL for displaying purpose.</w:t>
      </w:r>
      <w:r w:rsidR="00780BE6" w:rsidRPr="00780BE6">
        <w:rPr>
          <w:sz w:val="20"/>
          <w:szCs w:val="18"/>
        </w:rPr>
        <w:t xml:space="preserve"> </w:t>
      </w:r>
    </w:p>
    <w:p w14:paraId="65E1BE05" w14:textId="62FF0067" w:rsidR="00780BE6" w:rsidRPr="00780BE6" w:rsidRDefault="00780BE6" w:rsidP="00F131AA">
      <w:pPr>
        <w:pStyle w:val="ListParagraph"/>
        <w:numPr>
          <w:ilvl w:val="0"/>
          <w:numId w:val="2"/>
        </w:numPr>
      </w:pPr>
      <w:r w:rsidRPr="00780BE6">
        <w:rPr>
          <w:sz w:val="20"/>
          <w:szCs w:val="18"/>
        </w:rPr>
        <w:t xml:space="preserve">The character coded for `6` is transferred </w:t>
      </w:r>
      <w:r w:rsidR="00602842">
        <w:rPr>
          <w:sz w:val="20"/>
          <w:szCs w:val="18"/>
        </w:rPr>
        <w:t>into `DL` and displayed on screen using</w:t>
      </w:r>
      <w:r w:rsidRPr="00780BE6">
        <w:rPr>
          <w:sz w:val="20"/>
          <w:szCs w:val="18"/>
        </w:rPr>
        <w:t xml:space="preserve"> 02h command.</w:t>
      </w:r>
    </w:p>
    <w:p w14:paraId="69D17625" w14:textId="63DFEE1C" w:rsidR="00DD5B72" w:rsidRDefault="00DD5B72" w:rsidP="00780BE6">
      <w:pPr>
        <w:pStyle w:val="Heading3"/>
      </w:pPr>
      <w:r>
        <w:t>Division</w:t>
      </w:r>
    </w:p>
    <w:tbl>
      <w:tblPr>
        <w:tblStyle w:val="TableGrid"/>
        <w:tblW w:w="0" w:type="auto"/>
        <w:tblLook w:val="04A0" w:firstRow="1" w:lastRow="0" w:firstColumn="1" w:lastColumn="0" w:noHBand="0" w:noVBand="1"/>
      </w:tblPr>
      <w:tblGrid>
        <w:gridCol w:w="9350"/>
      </w:tblGrid>
      <w:tr w:rsidR="003E0220" w14:paraId="37CB459A" w14:textId="77777777" w:rsidTr="003E0220">
        <w:tc>
          <w:tcPr>
            <w:tcW w:w="9350" w:type="dxa"/>
          </w:tcPr>
          <w:p w14:paraId="496B2800" w14:textId="77777777" w:rsidR="003E0220" w:rsidRDefault="003E0220" w:rsidP="003E0220">
            <w:r>
              <w:t>.model small</w:t>
            </w:r>
          </w:p>
          <w:p w14:paraId="2EEA6656" w14:textId="77777777" w:rsidR="003E0220" w:rsidRDefault="003E0220" w:rsidP="003E0220">
            <w:r>
              <w:t>.stack 100h</w:t>
            </w:r>
          </w:p>
          <w:p w14:paraId="7164BF04" w14:textId="77777777" w:rsidR="003E0220" w:rsidRDefault="003E0220" w:rsidP="003E0220">
            <w:r>
              <w:lastRenderedPageBreak/>
              <w:t xml:space="preserve">.data    </w:t>
            </w:r>
          </w:p>
          <w:p w14:paraId="4100EB1F" w14:textId="77777777" w:rsidR="003E0220" w:rsidRDefault="003E0220" w:rsidP="003E0220">
            <w:r>
              <w:t xml:space="preserve">    result_msg DB "Result of Division:$" ; Message for the time when we will show result of division</w:t>
            </w:r>
          </w:p>
          <w:p w14:paraId="5B48E90A" w14:textId="77777777" w:rsidR="003E0220" w:rsidRDefault="003E0220" w:rsidP="003E0220">
            <w:r>
              <w:t xml:space="preserve">.code    </w:t>
            </w:r>
          </w:p>
          <w:p w14:paraId="17210A3D" w14:textId="77777777" w:rsidR="003E0220" w:rsidRDefault="003E0220" w:rsidP="003E0220">
            <w:r>
              <w:t xml:space="preserve">    mov ax,@data</w:t>
            </w:r>
          </w:p>
          <w:p w14:paraId="69928553" w14:textId="77777777" w:rsidR="003E0220" w:rsidRDefault="003E0220" w:rsidP="003E0220">
            <w:r>
              <w:t xml:space="preserve">    mov ds,ax       ;loading data variables in data segment </w:t>
            </w:r>
          </w:p>
          <w:p w14:paraId="35119FB6" w14:textId="77777777" w:rsidR="003E0220" w:rsidRDefault="003E0220" w:rsidP="003E0220">
            <w:r>
              <w:t xml:space="preserve">    </w:t>
            </w:r>
          </w:p>
          <w:p w14:paraId="0028EBCD" w14:textId="77777777" w:rsidR="003E0220" w:rsidRDefault="003E0220" w:rsidP="003E0220">
            <w:r>
              <w:t xml:space="preserve">    lea dx,result_msg       ; loading our result message </w:t>
            </w:r>
          </w:p>
          <w:p w14:paraId="3CEAD36A" w14:textId="77777777" w:rsidR="003E0220" w:rsidRDefault="003E0220" w:rsidP="003E0220">
            <w:r>
              <w:t xml:space="preserve">    mov ah,09</w:t>
            </w:r>
          </w:p>
          <w:p w14:paraId="17BD6F57" w14:textId="77777777" w:rsidR="003E0220" w:rsidRDefault="003E0220" w:rsidP="003E0220">
            <w:r>
              <w:t xml:space="preserve">    int 21h  </w:t>
            </w:r>
          </w:p>
          <w:p w14:paraId="596518B2" w14:textId="77777777" w:rsidR="003E0220" w:rsidRDefault="003E0220" w:rsidP="003E0220">
            <w:r>
              <w:t xml:space="preserve">    </w:t>
            </w:r>
          </w:p>
          <w:p w14:paraId="1671586E" w14:textId="77777777" w:rsidR="003E0220" w:rsidRDefault="003E0220" w:rsidP="003E0220">
            <w:r>
              <w:t xml:space="preserve">    mov ax, 12    ; store 12 in AX</w:t>
            </w:r>
          </w:p>
          <w:p w14:paraId="155A3FCB" w14:textId="77777777" w:rsidR="003E0220" w:rsidRDefault="003E0220" w:rsidP="003E0220">
            <w:r>
              <w:t xml:space="preserve">    mov bx, 2     ; Store 2 into BX</w:t>
            </w:r>
          </w:p>
          <w:p w14:paraId="424DFB54" w14:textId="77777777" w:rsidR="003E0220" w:rsidRDefault="003E0220" w:rsidP="003E0220">
            <w:r>
              <w:t xml:space="preserve">    div bx        ; 12/2 =6</w:t>
            </w:r>
          </w:p>
          <w:p w14:paraId="44AFA247" w14:textId="77777777" w:rsidR="003E0220" w:rsidRDefault="003E0220" w:rsidP="003E0220">
            <w:r>
              <w:t xml:space="preserve">    </w:t>
            </w:r>
          </w:p>
          <w:p w14:paraId="20F152B0" w14:textId="77777777" w:rsidR="003E0220" w:rsidRDefault="003E0220" w:rsidP="003E0220">
            <w:r>
              <w:t xml:space="preserve">    add al,30h    ; converting our result of number into ascii character</w:t>
            </w:r>
          </w:p>
          <w:p w14:paraId="64FDFC0F" w14:textId="77777777" w:rsidR="003E0220" w:rsidRDefault="003E0220" w:rsidP="003E0220">
            <w:r>
              <w:t xml:space="preserve">    mov dl,al     ; moving the result in al to dl for output</w:t>
            </w:r>
          </w:p>
          <w:p w14:paraId="7EBBA848" w14:textId="77777777" w:rsidR="003E0220" w:rsidRDefault="003E0220" w:rsidP="003E0220">
            <w:r>
              <w:t xml:space="preserve">    mov ah,02     ; output</w:t>
            </w:r>
          </w:p>
          <w:p w14:paraId="317D87B0" w14:textId="0033D463" w:rsidR="003E0220" w:rsidRDefault="003E0220" w:rsidP="003E0220">
            <w:r>
              <w:t xml:space="preserve">    int 21h</w:t>
            </w:r>
          </w:p>
        </w:tc>
      </w:tr>
    </w:tbl>
    <w:p w14:paraId="20BE8D07" w14:textId="77777777" w:rsidR="003E0220" w:rsidRPr="003E0220" w:rsidRDefault="003E0220" w:rsidP="003E0220"/>
    <w:p w14:paraId="1CF54F6C" w14:textId="4216E525" w:rsidR="00E357D0" w:rsidRDefault="00E357D0" w:rsidP="00E357D0">
      <w:r w:rsidRPr="00E357D0">
        <w:rPr>
          <w:noProof/>
        </w:rPr>
        <w:drawing>
          <wp:inline distT="0" distB="0" distL="0" distR="0" wp14:anchorId="4933A248" wp14:editId="00E1D307">
            <wp:extent cx="5943600" cy="1588770"/>
            <wp:effectExtent l="19050" t="19050" r="1905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88770"/>
                    </a:xfrm>
                    <a:prstGeom prst="rect">
                      <a:avLst/>
                    </a:prstGeom>
                    <a:ln>
                      <a:solidFill>
                        <a:schemeClr val="accent1"/>
                      </a:solidFill>
                    </a:ln>
                  </pic:spPr>
                </pic:pic>
              </a:graphicData>
            </a:graphic>
          </wp:inline>
        </w:drawing>
      </w:r>
    </w:p>
    <w:p w14:paraId="03619263" w14:textId="2AAD4DE5" w:rsidR="00E357D0" w:rsidRPr="00E357D0" w:rsidRDefault="00E357D0" w:rsidP="00E357D0">
      <w:r w:rsidRPr="00E357D0">
        <w:rPr>
          <w:noProof/>
        </w:rPr>
        <w:drawing>
          <wp:inline distT="0" distB="0" distL="0" distR="0" wp14:anchorId="559203F6" wp14:editId="33269FA3">
            <wp:extent cx="3210373" cy="1038370"/>
            <wp:effectExtent l="19050" t="19050" r="2857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10373" cy="1038370"/>
                    </a:xfrm>
                    <a:prstGeom prst="rect">
                      <a:avLst/>
                    </a:prstGeom>
                    <a:ln>
                      <a:solidFill>
                        <a:schemeClr val="accent1"/>
                      </a:solidFill>
                    </a:ln>
                  </pic:spPr>
                </pic:pic>
              </a:graphicData>
            </a:graphic>
          </wp:inline>
        </w:drawing>
      </w:r>
    </w:p>
    <w:p w14:paraId="33130324" w14:textId="30E41D5E" w:rsidR="00780BE6" w:rsidRPr="00780BE6" w:rsidRDefault="00780BE6" w:rsidP="00780BE6">
      <w:pPr>
        <w:rPr>
          <w:sz w:val="20"/>
          <w:szCs w:val="18"/>
        </w:rPr>
      </w:pPr>
      <w:r>
        <w:tab/>
      </w:r>
      <w:r w:rsidRPr="00780BE6">
        <w:rPr>
          <w:b/>
          <w:bCs/>
          <w:sz w:val="24"/>
          <w:szCs w:val="22"/>
        </w:rPr>
        <w:t>Explanation</w:t>
      </w:r>
      <w:r>
        <w:rPr>
          <w:b/>
          <w:bCs/>
          <w:sz w:val="24"/>
          <w:szCs w:val="22"/>
        </w:rPr>
        <w:t>:</w:t>
      </w:r>
    </w:p>
    <w:p w14:paraId="0548B422" w14:textId="46933436" w:rsidR="00780BE6" w:rsidRPr="00780BE6" w:rsidRDefault="00780BE6" w:rsidP="00F131AA">
      <w:pPr>
        <w:pStyle w:val="ListParagraph"/>
        <w:numPr>
          <w:ilvl w:val="0"/>
          <w:numId w:val="2"/>
        </w:numPr>
        <w:rPr>
          <w:sz w:val="20"/>
          <w:szCs w:val="18"/>
        </w:rPr>
      </w:pPr>
      <w:r w:rsidRPr="00780BE6">
        <w:rPr>
          <w:sz w:val="20"/>
          <w:szCs w:val="18"/>
        </w:rPr>
        <w:t>Defining Result prompt message in Data Segment</w:t>
      </w:r>
    </w:p>
    <w:p w14:paraId="51333DEA" w14:textId="6C909784" w:rsidR="00780BE6" w:rsidRPr="00780BE6" w:rsidRDefault="00780BE6" w:rsidP="00F131AA">
      <w:pPr>
        <w:pStyle w:val="ListParagraph"/>
        <w:numPr>
          <w:ilvl w:val="0"/>
          <w:numId w:val="2"/>
        </w:numPr>
        <w:rPr>
          <w:sz w:val="20"/>
          <w:szCs w:val="18"/>
        </w:rPr>
      </w:pPr>
      <w:r w:rsidRPr="00780BE6">
        <w:rPr>
          <w:sz w:val="20"/>
          <w:szCs w:val="18"/>
        </w:rPr>
        <w:t>Output of Result prompt message using 09H command</w:t>
      </w:r>
    </w:p>
    <w:p w14:paraId="3151B0DD" w14:textId="3BE3BBBA" w:rsidR="00780BE6" w:rsidRPr="00780BE6" w:rsidRDefault="00780BE6" w:rsidP="00F131AA">
      <w:pPr>
        <w:pStyle w:val="ListParagraph"/>
        <w:numPr>
          <w:ilvl w:val="0"/>
          <w:numId w:val="2"/>
        </w:numPr>
        <w:rPr>
          <w:sz w:val="20"/>
          <w:szCs w:val="18"/>
        </w:rPr>
      </w:pPr>
      <w:r w:rsidRPr="00780BE6">
        <w:rPr>
          <w:sz w:val="20"/>
          <w:szCs w:val="18"/>
        </w:rPr>
        <w:t>Preparation for division by loading `AX` with `12` and `BX` set to `2`. (i.e. value in `AX` is to be divided by the value in `BX`).</w:t>
      </w:r>
    </w:p>
    <w:p w14:paraId="5D1010FC" w14:textId="2F64F116" w:rsidR="00780BE6" w:rsidRPr="00780BE6" w:rsidRDefault="00224A00" w:rsidP="00F131AA">
      <w:pPr>
        <w:pStyle w:val="ListParagraph"/>
        <w:numPr>
          <w:ilvl w:val="0"/>
          <w:numId w:val="2"/>
        </w:numPr>
        <w:rPr>
          <w:sz w:val="20"/>
          <w:szCs w:val="18"/>
        </w:rPr>
      </w:pPr>
      <w:r>
        <w:rPr>
          <w:sz w:val="20"/>
          <w:szCs w:val="18"/>
        </w:rPr>
        <w:lastRenderedPageBreak/>
        <w:t>`</w:t>
      </w:r>
      <w:r w:rsidR="00780BE6" w:rsidRPr="00780BE6">
        <w:rPr>
          <w:sz w:val="20"/>
          <w:szCs w:val="18"/>
        </w:rPr>
        <w:t>DIV BX`; this instruction divides the contents of `AX` by `BX`. Here, the content in `AX` is `12` while the content in `BX` equals `2`, therefore the result (`6`) is stored in `AL`.</w:t>
      </w:r>
    </w:p>
    <w:p w14:paraId="2F08B892" w14:textId="24143912" w:rsidR="00780BE6" w:rsidRPr="00780BE6" w:rsidRDefault="00780BE6" w:rsidP="00F131AA">
      <w:pPr>
        <w:pStyle w:val="ListParagraph"/>
        <w:numPr>
          <w:ilvl w:val="0"/>
          <w:numId w:val="2"/>
        </w:numPr>
        <w:rPr>
          <w:sz w:val="20"/>
          <w:szCs w:val="18"/>
        </w:rPr>
      </w:pPr>
      <w:r w:rsidRPr="00780BE6">
        <w:rPr>
          <w:sz w:val="20"/>
          <w:szCs w:val="18"/>
        </w:rPr>
        <w:t xml:space="preserve">`ADD </w:t>
      </w:r>
      <w:r w:rsidR="00602842">
        <w:rPr>
          <w:sz w:val="20"/>
          <w:szCs w:val="18"/>
        </w:rPr>
        <w:t>AL</w:t>
      </w:r>
      <w:r w:rsidRPr="00780BE6">
        <w:rPr>
          <w:sz w:val="20"/>
          <w:szCs w:val="18"/>
        </w:rPr>
        <w:t>, 30h` makes the output 6</w:t>
      </w:r>
      <w:r w:rsidR="00602842">
        <w:rPr>
          <w:sz w:val="20"/>
          <w:szCs w:val="18"/>
        </w:rPr>
        <w:t xml:space="preserve"> a number</w:t>
      </w:r>
      <w:r w:rsidRPr="00780BE6">
        <w:rPr>
          <w:sz w:val="20"/>
          <w:szCs w:val="18"/>
        </w:rPr>
        <w:t xml:space="preserve">, represent `6` in ASCII </w:t>
      </w:r>
      <w:r w:rsidR="00602842">
        <w:rPr>
          <w:sz w:val="20"/>
          <w:szCs w:val="18"/>
        </w:rPr>
        <w:t>as a character.</w:t>
      </w:r>
    </w:p>
    <w:p w14:paraId="6E6E2026" w14:textId="388CE469" w:rsidR="00780BE6" w:rsidRPr="00780BE6" w:rsidRDefault="00780BE6" w:rsidP="00F131AA">
      <w:pPr>
        <w:pStyle w:val="ListParagraph"/>
        <w:numPr>
          <w:ilvl w:val="0"/>
          <w:numId w:val="2"/>
        </w:numPr>
        <w:rPr>
          <w:sz w:val="20"/>
          <w:szCs w:val="18"/>
        </w:rPr>
      </w:pPr>
      <w:r w:rsidRPr="00780BE6">
        <w:rPr>
          <w:sz w:val="20"/>
          <w:szCs w:val="18"/>
        </w:rPr>
        <w:t xml:space="preserve">The character coded for `6` is transferred into `DL` </w:t>
      </w:r>
      <w:r w:rsidR="00602842">
        <w:rPr>
          <w:sz w:val="20"/>
          <w:szCs w:val="18"/>
        </w:rPr>
        <w:t>and displayed on screen using</w:t>
      </w:r>
      <w:r w:rsidRPr="00780BE6">
        <w:rPr>
          <w:sz w:val="20"/>
          <w:szCs w:val="18"/>
        </w:rPr>
        <w:t xml:space="preserve"> 02h command.</w:t>
      </w:r>
    </w:p>
    <w:p w14:paraId="02DAE43C" w14:textId="77777777" w:rsidR="00DD5B72" w:rsidRPr="00DD5B72" w:rsidRDefault="00DD5B72" w:rsidP="00DD5B72"/>
    <w:p w14:paraId="16E07B38" w14:textId="3C023295" w:rsidR="00DD5B72" w:rsidRDefault="00DD5B72" w:rsidP="00DD5B72"/>
    <w:p w14:paraId="75B0F428" w14:textId="2466645C" w:rsidR="00DD5B72" w:rsidRDefault="00DD5B72" w:rsidP="00DD5B72">
      <w:pPr>
        <w:pStyle w:val="Heading1"/>
      </w:pPr>
      <w:r>
        <w:t>User Input:</w:t>
      </w:r>
    </w:p>
    <w:p w14:paraId="20939E8A" w14:textId="77777777" w:rsidR="00DD5B72" w:rsidRDefault="00DD5B72" w:rsidP="00F131AA">
      <w:pPr>
        <w:pStyle w:val="Heading3"/>
        <w:numPr>
          <w:ilvl w:val="0"/>
          <w:numId w:val="1"/>
        </w:numPr>
      </w:pPr>
      <w:r>
        <w:t>Sum</w:t>
      </w:r>
    </w:p>
    <w:tbl>
      <w:tblPr>
        <w:tblStyle w:val="TableGrid"/>
        <w:tblW w:w="0" w:type="auto"/>
        <w:tblLook w:val="04A0" w:firstRow="1" w:lastRow="0" w:firstColumn="1" w:lastColumn="0" w:noHBand="0" w:noVBand="1"/>
      </w:tblPr>
      <w:tblGrid>
        <w:gridCol w:w="9350"/>
      </w:tblGrid>
      <w:tr w:rsidR="003E0220" w14:paraId="430CC6A8" w14:textId="77777777" w:rsidTr="003E0220">
        <w:tc>
          <w:tcPr>
            <w:tcW w:w="9350" w:type="dxa"/>
          </w:tcPr>
          <w:p w14:paraId="6BF60183" w14:textId="77777777" w:rsidR="003E0220" w:rsidRDefault="003E0220" w:rsidP="000D34D1">
            <w:pPr>
              <w:ind w:left="360"/>
            </w:pPr>
            <w:r>
              <w:t xml:space="preserve">.model small  </w:t>
            </w:r>
          </w:p>
          <w:p w14:paraId="57A4DD99" w14:textId="77777777" w:rsidR="003E0220" w:rsidRDefault="003E0220" w:rsidP="000D34D1">
            <w:pPr>
              <w:ind w:left="360"/>
            </w:pPr>
            <w:r>
              <w:t>.stack 100h</w:t>
            </w:r>
          </w:p>
          <w:p w14:paraId="6AD61CB5" w14:textId="77777777" w:rsidR="003E0220" w:rsidRDefault="003E0220" w:rsidP="000D34D1">
            <w:pPr>
              <w:ind w:left="360"/>
            </w:pPr>
            <w:r>
              <w:t>.data</w:t>
            </w:r>
          </w:p>
          <w:p w14:paraId="33183BB3" w14:textId="77777777" w:rsidR="003E0220" w:rsidRDefault="003E0220" w:rsidP="000D34D1">
            <w:pPr>
              <w:ind w:left="360"/>
            </w:pPr>
            <w:r>
              <w:t>prompt_msg1 db "Enter first number: $"</w:t>
            </w:r>
          </w:p>
          <w:p w14:paraId="43B703E4" w14:textId="77777777" w:rsidR="003E0220" w:rsidRDefault="003E0220" w:rsidP="000D34D1">
            <w:pPr>
              <w:ind w:left="360"/>
            </w:pPr>
            <w:r>
              <w:t>prompt_msg2 db 10,13,"Enter second number: $"</w:t>
            </w:r>
          </w:p>
          <w:p w14:paraId="5F1D0EB4" w14:textId="77777777" w:rsidR="003E0220" w:rsidRDefault="003E0220" w:rsidP="000D34D1">
            <w:pPr>
              <w:ind w:left="360"/>
            </w:pPr>
            <w:r>
              <w:t>prompt_msg3 db 10,13,"The sum is: $"</w:t>
            </w:r>
          </w:p>
          <w:p w14:paraId="78C9F72A" w14:textId="77777777" w:rsidR="003E0220" w:rsidRDefault="003E0220" w:rsidP="000D34D1">
            <w:pPr>
              <w:ind w:left="360"/>
            </w:pPr>
            <w:r>
              <w:t>.code</w:t>
            </w:r>
          </w:p>
          <w:p w14:paraId="771BF60C" w14:textId="77777777" w:rsidR="003E0220" w:rsidRDefault="003E0220" w:rsidP="000D34D1">
            <w:pPr>
              <w:ind w:left="360"/>
            </w:pPr>
          </w:p>
          <w:p w14:paraId="06BB2ADD" w14:textId="77777777" w:rsidR="003E0220" w:rsidRDefault="003E0220" w:rsidP="000D34D1">
            <w:pPr>
              <w:ind w:left="360"/>
            </w:pPr>
            <w:r>
              <w:t xml:space="preserve">    mov ax,@data</w:t>
            </w:r>
          </w:p>
          <w:p w14:paraId="5568278A" w14:textId="77777777" w:rsidR="003E0220" w:rsidRDefault="003E0220" w:rsidP="000D34D1">
            <w:pPr>
              <w:ind w:left="360"/>
            </w:pPr>
            <w:r>
              <w:t xml:space="preserve">    mov ds,ax </w:t>
            </w:r>
          </w:p>
          <w:p w14:paraId="17C1CF5F" w14:textId="77777777" w:rsidR="003E0220" w:rsidRDefault="003E0220" w:rsidP="000D34D1">
            <w:pPr>
              <w:ind w:left="360"/>
            </w:pPr>
            <w:r>
              <w:t xml:space="preserve">    </w:t>
            </w:r>
          </w:p>
          <w:p w14:paraId="013D3B1E" w14:textId="77777777" w:rsidR="003E0220" w:rsidRDefault="003E0220" w:rsidP="000D34D1">
            <w:pPr>
              <w:ind w:left="360"/>
            </w:pPr>
            <w:r>
              <w:t xml:space="preserve">    ; Prompt for the first number</w:t>
            </w:r>
          </w:p>
          <w:p w14:paraId="2511ABF1" w14:textId="77777777" w:rsidR="003E0220" w:rsidRDefault="003E0220" w:rsidP="000D34D1">
            <w:pPr>
              <w:ind w:left="360"/>
            </w:pPr>
            <w:r>
              <w:t xml:space="preserve">    lea dx,prompt_msg1</w:t>
            </w:r>
          </w:p>
          <w:p w14:paraId="31FDFF50" w14:textId="77777777" w:rsidR="003E0220" w:rsidRDefault="003E0220" w:rsidP="000D34D1">
            <w:pPr>
              <w:ind w:left="360"/>
            </w:pPr>
            <w:r>
              <w:t xml:space="preserve">    mov ah,09</w:t>
            </w:r>
          </w:p>
          <w:p w14:paraId="78387F55" w14:textId="77777777" w:rsidR="003E0220" w:rsidRDefault="003E0220" w:rsidP="000D34D1">
            <w:pPr>
              <w:ind w:left="360"/>
            </w:pPr>
            <w:r>
              <w:t xml:space="preserve">    int 21h </w:t>
            </w:r>
          </w:p>
          <w:p w14:paraId="2A79CB37" w14:textId="77777777" w:rsidR="003E0220" w:rsidRDefault="003E0220" w:rsidP="000D34D1">
            <w:pPr>
              <w:ind w:left="360"/>
            </w:pPr>
            <w:r>
              <w:t xml:space="preserve">    </w:t>
            </w:r>
          </w:p>
          <w:p w14:paraId="1D75CB6F" w14:textId="77777777" w:rsidR="003E0220" w:rsidRDefault="003E0220" w:rsidP="000D34D1">
            <w:pPr>
              <w:ind w:left="360"/>
            </w:pPr>
            <w:r>
              <w:t xml:space="preserve">    ; Read first character</w:t>
            </w:r>
          </w:p>
          <w:p w14:paraId="4B0A1B9E" w14:textId="77777777" w:rsidR="003E0220" w:rsidRDefault="003E0220" w:rsidP="000D34D1">
            <w:pPr>
              <w:ind w:left="360"/>
            </w:pPr>
            <w:r>
              <w:t xml:space="preserve">    mov ah,01</w:t>
            </w:r>
          </w:p>
          <w:p w14:paraId="5DD26260" w14:textId="77777777" w:rsidR="003E0220" w:rsidRDefault="003E0220" w:rsidP="000D34D1">
            <w:pPr>
              <w:ind w:left="360"/>
            </w:pPr>
            <w:r>
              <w:t xml:space="preserve">    int 21h </w:t>
            </w:r>
          </w:p>
          <w:p w14:paraId="6B14DEE1" w14:textId="77777777" w:rsidR="003E0220" w:rsidRDefault="003E0220" w:rsidP="000D34D1">
            <w:pPr>
              <w:ind w:left="360"/>
            </w:pPr>
            <w:r>
              <w:t xml:space="preserve">    </w:t>
            </w:r>
          </w:p>
          <w:p w14:paraId="1AB74E0F" w14:textId="77777777" w:rsidR="003E0220" w:rsidRDefault="003E0220" w:rsidP="000D34D1">
            <w:pPr>
              <w:ind w:left="360"/>
            </w:pPr>
            <w:r>
              <w:t xml:space="preserve">    mov bl,al           ; Store first character in BL</w:t>
            </w:r>
          </w:p>
          <w:p w14:paraId="053A53B8" w14:textId="77777777" w:rsidR="003E0220" w:rsidRDefault="003E0220" w:rsidP="000D34D1">
            <w:pPr>
              <w:ind w:left="360"/>
            </w:pPr>
            <w:r>
              <w:t xml:space="preserve">    sub bl,30h          ; Convert it into  to decimal</w:t>
            </w:r>
          </w:p>
          <w:p w14:paraId="29AA6B26" w14:textId="77777777" w:rsidR="003E0220" w:rsidRDefault="003E0220" w:rsidP="000D34D1">
            <w:pPr>
              <w:ind w:left="360"/>
            </w:pPr>
            <w:r>
              <w:t xml:space="preserve">    </w:t>
            </w:r>
          </w:p>
          <w:p w14:paraId="09DD5837" w14:textId="77777777" w:rsidR="003E0220" w:rsidRDefault="003E0220" w:rsidP="000D34D1">
            <w:pPr>
              <w:ind w:left="360"/>
            </w:pPr>
            <w:r>
              <w:t xml:space="preserve">    ; Prompt for the second number</w:t>
            </w:r>
          </w:p>
          <w:p w14:paraId="0B8DED6E" w14:textId="77777777" w:rsidR="003E0220" w:rsidRDefault="003E0220" w:rsidP="000D34D1">
            <w:pPr>
              <w:ind w:left="360"/>
            </w:pPr>
            <w:r>
              <w:t xml:space="preserve">    lea dx,prompt_msg2</w:t>
            </w:r>
          </w:p>
          <w:p w14:paraId="5EDA5852" w14:textId="77777777" w:rsidR="003E0220" w:rsidRDefault="003E0220" w:rsidP="000D34D1">
            <w:pPr>
              <w:ind w:left="360"/>
            </w:pPr>
            <w:r>
              <w:t xml:space="preserve">    mov ah,09</w:t>
            </w:r>
          </w:p>
          <w:p w14:paraId="797B26F0" w14:textId="77777777" w:rsidR="003E0220" w:rsidRDefault="003E0220" w:rsidP="000D34D1">
            <w:pPr>
              <w:ind w:left="360"/>
            </w:pPr>
            <w:r>
              <w:t xml:space="preserve">    int 21h</w:t>
            </w:r>
          </w:p>
          <w:p w14:paraId="0491CDA3" w14:textId="77777777" w:rsidR="003E0220" w:rsidRDefault="003E0220" w:rsidP="000D34D1">
            <w:pPr>
              <w:ind w:left="360"/>
            </w:pPr>
            <w:r>
              <w:t xml:space="preserve">    </w:t>
            </w:r>
          </w:p>
          <w:p w14:paraId="688A90D9" w14:textId="77777777" w:rsidR="003E0220" w:rsidRDefault="003E0220" w:rsidP="000D34D1">
            <w:pPr>
              <w:ind w:left="360"/>
            </w:pPr>
            <w:r>
              <w:t xml:space="preserve">    ; Read second character</w:t>
            </w:r>
          </w:p>
          <w:p w14:paraId="26E3BC3C" w14:textId="77777777" w:rsidR="003E0220" w:rsidRDefault="003E0220" w:rsidP="000D34D1">
            <w:pPr>
              <w:ind w:left="360"/>
            </w:pPr>
            <w:r>
              <w:t xml:space="preserve">    mov ah,01</w:t>
            </w:r>
          </w:p>
          <w:p w14:paraId="09B916C0" w14:textId="77777777" w:rsidR="003E0220" w:rsidRDefault="003E0220" w:rsidP="000D34D1">
            <w:pPr>
              <w:ind w:left="360"/>
            </w:pPr>
            <w:r>
              <w:lastRenderedPageBreak/>
              <w:t xml:space="preserve">    int 21h</w:t>
            </w:r>
          </w:p>
          <w:p w14:paraId="1CAA8C22" w14:textId="77777777" w:rsidR="003E0220" w:rsidRDefault="003E0220" w:rsidP="000D34D1">
            <w:pPr>
              <w:ind w:left="360"/>
            </w:pPr>
            <w:r>
              <w:t xml:space="preserve">    </w:t>
            </w:r>
          </w:p>
          <w:p w14:paraId="55CEB9A9" w14:textId="77777777" w:rsidR="003E0220" w:rsidRDefault="003E0220" w:rsidP="000D34D1">
            <w:pPr>
              <w:ind w:left="360"/>
            </w:pPr>
            <w:r>
              <w:t xml:space="preserve">    mov cl,al           ; Store second character in CL</w:t>
            </w:r>
          </w:p>
          <w:p w14:paraId="76B562E8" w14:textId="77777777" w:rsidR="003E0220" w:rsidRDefault="003E0220" w:rsidP="000D34D1">
            <w:pPr>
              <w:ind w:left="360"/>
            </w:pPr>
            <w:r>
              <w:t xml:space="preserve">    sub cl,30h          ; Convert it into to decimal</w:t>
            </w:r>
          </w:p>
          <w:p w14:paraId="27A0484E" w14:textId="77777777" w:rsidR="003E0220" w:rsidRDefault="003E0220" w:rsidP="000D34D1">
            <w:pPr>
              <w:ind w:left="360"/>
            </w:pPr>
            <w:r>
              <w:t xml:space="preserve">    </w:t>
            </w:r>
          </w:p>
          <w:p w14:paraId="4B02B313" w14:textId="77777777" w:rsidR="003E0220" w:rsidRDefault="003E0220" w:rsidP="000D34D1">
            <w:pPr>
              <w:ind w:left="360"/>
            </w:pPr>
            <w:r>
              <w:t xml:space="preserve">    ; Display "The sum is: "</w:t>
            </w:r>
          </w:p>
          <w:p w14:paraId="419CB878" w14:textId="77777777" w:rsidR="003E0220" w:rsidRDefault="003E0220" w:rsidP="000D34D1">
            <w:pPr>
              <w:ind w:left="360"/>
            </w:pPr>
            <w:r>
              <w:t xml:space="preserve">    lea dx,prompt_msg3</w:t>
            </w:r>
          </w:p>
          <w:p w14:paraId="345DA1E5" w14:textId="77777777" w:rsidR="003E0220" w:rsidRDefault="003E0220" w:rsidP="000D34D1">
            <w:pPr>
              <w:ind w:left="360"/>
            </w:pPr>
            <w:r>
              <w:t xml:space="preserve">    mov ah,09</w:t>
            </w:r>
          </w:p>
          <w:p w14:paraId="0718A0EB" w14:textId="77777777" w:rsidR="003E0220" w:rsidRDefault="003E0220" w:rsidP="000D34D1">
            <w:pPr>
              <w:ind w:left="360"/>
            </w:pPr>
            <w:r>
              <w:t xml:space="preserve">    int 21h</w:t>
            </w:r>
          </w:p>
          <w:p w14:paraId="56E1F8DD" w14:textId="77777777" w:rsidR="003E0220" w:rsidRDefault="003E0220" w:rsidP="000D34D1">
            <w:pPr>
              <w:ind w:left="360"/>
            </w:pPr>
            <w:r>
              <w:t xml:space="preserve">       </w:t>
            </w:r>
          </w:p>
          <w:p w14:paraId="3615178B" w14:textId="77777777" w:rsidR="003E0220" w:rsidRDefault="003E0220" w:rsidP="000D34D1">
            <w:pPr>
              <w:ind w:left="360"/>
            </w:pPr>
            <w:r>
              <w:t xml:space="preserve">    ; Add the two numbers</w:t>
            </w:r>
          </w:p>
          <w:p w14:paraId="6235007E" w14:textId="77777777" w:rsidR="003E0220" w:rsidRDefault="003E0220" w:rsidP="000D34D1">
            <w:pPr>
              <w:ind w:left="360"/>
            </w:pPr>
            <w:r>
              <w:t xml:space="preserve">    add bl,cl           ; Sum of first and second numbers in BL</w:t>
            </w:r>
          </w:p>
          <w:p w14:paraId="2660C92D" w14:textId="77777777" w:rsidR="003E0220" w:rsidRDefault="003E0220" w:rsidP="000D34D1">
            <w:pPr>
              <w:ind w:left="360"/>
            </w:pPr>
            <w:r>
              <w:t xml:space="preserve">    add bl,30h          ; Convert result to ASCII for display</w:t>
            </w:r>
          </w:p>
          <w:p w14:paraId="6A12904C" w14:textId="77777777" w:rsidR="003E0220" w:rsidRDefault="003E0220" w:rsidP="000D34D1">
            <w:pPr>
              <w:ind w:left="360"/>
            </w:pPr>
            <w:r>
              <w:t xml:space="preserve">    </w:t>
            </w:r>
          </w:p>
          <w:p w14:paraId="6536A25A" w14:textId="77777777" w:rsidR="003E0220" w:rsidRDefault="003E0220" w:rsidP="000D34D1">
            <w:pPr>
              <w:ind w:left="360"/>
            </w:pPr>
            <w:r>
              <w:t xml:space="preserve">    ; Display the result</w:t>
            </w:r>
          </w:p>
          <w:p w14:paraId="7BFF425D" w14:textId="77777777" w:rsidR="003E0220" w:rsidRDefault="003E0220" w:rsidP="000D34D1">
            <w:pPr>
              <w:ind w:left="360"/>
            </w:pPr>
            <w:r>
              <w:t xml:space="preserve">    mov dl,bl           ; Move result into DL for display</w:t>
            </w:r>
          </w:p>
          <w:p w14:paraId="0AA1EAAA" w14:textId="77777777" w:rsidR="003E0220" w:rsidRDefault="003E0220" w:rsidP="000D34D1">
            <w:pPr>
              <w:ind w:left="360"/>
            </w:pPr>
            <w:r>
              <w:t xml:space="preserve">    mov ah,02           ; Display character function</w:t>
            </w:r>
          </w:p>
          <w:p w14:paraId="00B43F6C" w14:textId="77777777" w:rsidR="003E0220" w:rsidRDefault="003E0220" w:rsidP="000D34D1">
            <w:pPr>
              <w:ind w:left="360"/>
            </w:pPr>
            <w:r>
              <w:t xml:space="preserve">    int 21h  </w:t>
            </w:r>
          </w:p>
          <w:p w14:paraId="1DF1C689" w14:textId="77777777" w:rsidR="003E0220" w:rsidRDefault="003E0220" w:rsidP="000D34D1">
            <w:pPr>
              <w:ind w:left="360"/>
            </w:pPr>
            <w:r>
              <w:t xml:space="preserve">    </w:t>
            </w:r>
          </w:p>
          <w:p w14:paraId="5F5A475E" w14:textId="77777777" w:rsidR="003E0220" w:rsidRDefault="003E0220" w:rsidP="000D34D1">
            <w:pPr>
              <w:ind w:left="360"/>
            </w:pPr>
            <w:r>
              <w:t xml:space="preserve">    ; Exit program</w:t>
            </w:r>
          </w:p>
          <w:p w14:paraId="2570BF13" w14:textId="77777777" w:rsidR="003E0220" w:rsidRDefault="003E0220" w:rsidP="000D34D1">
            <w:pPr>
              <w:ind w:left="360"/>
            </w:pPr>
            <w:r>
              <w:t xml:space="preserve">    mov ah,4Ch</w:t>
            </w:r>
          </w:p>
          <w:p w14:paraId="715EF67E" w14:textId="77777777" w:rsidR="003E0220" w:rsidRDefault="003E0220" w:rsidP="000D34D1">
            <w:pPr>
              <w:ind w:left="360"/>
            </w:pPr>
            <w:r>
              <w:t xml:space="preserve">    int 21h</w:t>
            </w:r>
          </w:p>
          <w:p w14:paraId="50DCD60E" w14:textId="6323419F" w:rsidR="003E0220" w:rsidRDefault="003E0220" w:rsidP="000D34D1">
            <w:pPr>
              <w:ind w:left="360"/>
            </w:pPr>
            <w:r>
              <w:t>end</w:t>
            </w:r>
          </w:p>
        </w:tc>
      </w:tr>
    </w:tbl>
    <w:p w14:paraId="5A35DF49" w14:textId="294EA65F" w:rsidR="00DD5B72" w:rsidRDefault="000D34D1" w:rsidP="00DD5B72">
      <w:r w:rsidRPr="000D34D1">
        <w:rPr>
          <w:noProof/>
        </w:rPr>
        <w:lastRenderedPageBreak/>
        <w:drawing>
          <wp:inline distT="0" distB="0" distL="0" distR="0" wp14:anchorId="181BAA66" wp14:editId="03FB0251">
            <wp:extent cx="5209645" cy="5516880"/>
            <wp:effectExtent l="19050" t="19050" r="1016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1458" cy="5518800"/>
                    </a:xfrm>
                    <a:prstGeom prst="rect">
                      <a:avLst/>
                    </a:prstGeom>
                    <a:ln>
                      <a:solidFill>
                        <a:schemeClr val="accent1"/>
                      </a:solidFill>
                    </a:ln>
                  </pic:spPr>
                </pic:pic>
              </a:graphicData>
            </a:graphic>
          </wp:inline>
        </w:drawing>
      </w:r>
    </w:p>
    <w:p w14:paraId="4951422F" w14:textId="4B00FDCF" w:rsidR="000D34D1" w:rsidRDefault="000D34D1" w:rsidP="00DD5B72">
      <w:r w:rsidRPr="000D34D1">
        <w:rPr>
          <w:noProof/>
        </w:rPr>
        <w:drawing>
          <wp:inline distT="0" distB="0" distL="0" distR="0" wp14:anchorId="3D693E46" wp14:editId="05BB5A63">
            <wp:extent cx="2924583" cy="1162212"/>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24583" cy="1162212"/>
                    </a:xfrm>
                    <a:prstGeom prst="rect">
                      <a:avLst/>
                    </a:prstGeom>
                    <a:ln>
                      <a:solidFill>
                        <a:schemeClr val="accent1"/>
                      </a:solidFill>
                    </a:ln>
                  </pic:spPr>
                </pic:pic>
              </a:graphicData>
            </a:graphic>
          </wp:inline>
        </w:drawing>
      </w:r>
    </w:p>
    <w:p w14:paraId="5FC91960" w14:textId="77777777" w:rsidR="007A195C" w:rsidRDefault="007A195C" w:rsidP="007A195C">
      <w:pPr>
        <w:ind w:firstLine="360"/>
        <w:rPr>
          <w:sz w:val="20"/>
          <w:szCs w:val="18"/>
        </w:rPr>
      </w:pPr>
      <w:r>
        <w:rPr>
          <w:b/>
          <w:bCs/>
          <w:sz w:val="24"/>
          <w:szCs w:val="22"/>
        </w:rPr>
        <w:t>Explanation:</w:t>
      </w:r>
    </w:p>
    <w:p w14:paraId="40DF4E91" w14:textId="77777777" w:rsidR="007A195C" w:rsidRPr="00BC4A84" w:rsidRDefault="007A195C" w:rsidP="007A195C">
      <w:pPr>
        <w:pStyle w:val="ListParagraph"/>
        <w:numPr>
          <w:ilvl w:val="0"/>
          <w:numId w:val="2"/>
        </w:numPr>
        <w:rPr>
          <w:sz w:val="20"/>
          <w:szCs w:val="20"/>
        </w:rPr>
      </w:pPr>
      <w:r>
        <w:rPr>
          <w:sz w:val="20"/>
          <w:szCs w:val="20"/>
        </w:rPr>
        <w:t>First we define</w:t>
      </w:r>
      <w:r w:rsidRPr="00BC4A84">
        <w:rPr>
          <w:sz w:val="20"/>
          <w:szCs w:val="20"/>
        </w:rPr>
        <w:t xml:space="preserve"> three prompt messages: one for the first number, one for the second number, and one for displaying the sum.</w:t>
      </w:r>
    </w:p>
    <w:p w14:paraId="51D5F095" w14:textId="77777777" w:rsidR="007A195C" w:rsidRPr="00BC4A84" w:rsidRDefault="007A195C" w:rsidP="007A195C">
      <w:pPr>
        <w:pStyle w:val="ListParagraph"/>
        <w:numPr>
          <w:ilvl w:val="0"/>
          <w:numId w:val="2"/>
        </w:numPr>
        <w:rPr>
          <w:sz w:val="20"/>
          <w:szCs w:val="20"/>
        </w:rPr>
      </w:pPr>
      <w:r>
        <w:rPr>
          <w:sz w:val="20"/>
          <w:szCs w:val="20"/>
        </w:rPr>
        <w:t>We have used 09 and lea for displaying these prompt messages on screen.</w:t>
      </w:r>
    </w:p>
    <w:p w14:paraId="177B7127" w14:textId="77777777" w:rsidR="007A195C" w:rsidRPr="00BC4A84" w:rsidRDefault="007A195C" w:rsidP="007A195C">
      <w:pPr>
        <w:pStyle w:val="ListParagraph"/>
        <w:numPr>
          <w:ilvl w:val="0"/>
          <w:numId w:val="2"/>
        </w:numPr>
        <w:rPr>
          <w:sz w:val="20"/>
          <w:szCs w:val="20"/>
        </w:rPr>
      </w:pPr>
      <w:r>
        <w:rPr>
          <w:sz w:val="20"/>
          <w:szCs w:val="20"/>
        </w:rPr>
        <w:t xml:space="preserve">After first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BL and converts it from ASCII to decimal by </w:t>
      </w:r>
      <w:r>
        <w:rPr>
          <w:sz w:val="20"/>
          <w:szCs w:val="20"/>
        </w:rPr>
        <w:t>using sub bl,</w:t>
      </w:r>
      <w:r w:rsidRPr="00BC4A84">
        <w:rPr>
          <w:sz w:val="20"/>
          <w:szCs w:val="20"/>
        </w:rPr>
        <w:t xml:space="preserve"> 30h.</w:t>
      </w:r>
    </w:p>
    <w:p w14:paraId="75B0A3A8" w14:textId="77777777" w:rsidR="007A195C" w:rsidRPr="00BC4A84" w:rsidRDefault="007A195C" w:rsidP="007A195C">
      <w:pPr>
        <w:pStyle w:val="ListParagraph"/>
        <w:numPr>
          <w:ilvl w:val="0"/>
          <w:numId w:val="2"/>
        </w:numPr>
        <w:rPr>
          <w:sz w:val="20"/>
          <w:szCs w:val="20"/>
        </w:rPr>
      </w:pPr>
      <w:r>
        <w:rPr>
          <w:sz w:val="20"/>
          <w:szCs w:val="20"/>
        </w:rPr>
        <w:lastRenderedPageBreak/>
        <w:t xml:space="preserve">After Second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w:t>
      </w:r>
      <w:r>
        <w:rPr>
          <w:sz w:val="20"/>
          <w:szCs w:val="20"/>
        </w:rPr>
        <w:t>C</w:t>
      </w:r>
      <w:r w:rsidRPr="00BC4A84">
        <w:rPr>
          <w:sz w:val="20"/>
          <w:szCs w:val="20"/>
        </w:rPr>
        <w:t xml:space="preserve">L and converts it from ASCII to decimal by </w:t>
      </w:r>
      <w:r>
        <w:rPr>
          <w:sz w:val="20"/>
          <w:szCs w:val="20"/>
        </w:rPr>
        <w:t>using sub cl,</w:t>
      </w:r>
      <w:r w:rsidRPr="00BC4A84">
        <w:rPr>
          <w:sz w:val="20"/>
          <w:szCs w:val="20"/>
        </w:rPr>
        <w:t xml:space="preserve"> 30h.</w:t>
      </w:r>
    </w:p>
    <w:p w14:paraId="1483509B" w14:textId="77777777" w:rsidR="007A195C" w:rsidRDefault="007A195C" w:rsidP="007A195C">
      <w:pPr>
        <w:pStyle w:val="ListParagraph"/>
        <w:numPr>
          <w:ilvl w:val="0"/>
          <w:numId w:val="2"/>
        </w:numPr>
        <w:rPr>
          <w:sz w:val="20"/>
          <w:szCs w:val="20"/>
        </w:rPr>
      </w:pPr>
      <w:r>
        <w:rPr>
          <w:sz w:val="20"/>
          <w:szCs w:val="20"/>
        </w:rPr>
        <w:t>After this we display</w:t>
      </w:r>
      <w:r w:rsidRPr="00BC4A84">
        <w:rPr>
          <w:sz w:val="20"/>
          <w:szCs w:val="20"/>
        </w:rPr>
        <w:t xml:space="preserve"> the "The sum is: " message, adds the two numbers</w:t>
      </w:r>
      <w:r>
        <w:rPr>
          <w:sz w:val="20"/>
          <w:szCs w:val="20"/>
        </w:rPr>
        <w:t xml:space="preserve"> in bl and cl</w:t>
      </w:r>
    </w:p>
    <w:p w14:paraId="0CB8056E" w14:textId="77777777" w:rsidR="007A195C" w:rsidRPr="00BC4A84" w:rsidRDefault="007A195C" w:rsidP="007A195C">
      <w:pPr>
        <w:pStyle w:val="ListParagraph"/>
        <w:numPr>
          <w:ilvl w:val="0"/>
          <w:numId w:val="2"/>
        </w:numPr>
        <w:rPr>
          <w:sz w:val="20"/>
          <w:szCs w:val="20"/>
        </w:rPr>
      </w:pPr>
      <w:r>
        <w:rPr>
          <w:sz w:val="20"/>
          <w:szCs w:val="20"/>
        </w:rPr>
        <w:t>We then convert</w:t>
      </w:r>
      <w:r w:rsidRPr="00BC4A84">
        <w:rPr>
          <w:sz w:val="20"/>
          <w:szCs w:val="20"/>
        </w:rPr>
        <w:t xml:space="preserve"> the result to ASCII</w:t>
      </w:r>
      <w:r>
        <w:rPr>
          <w:sz w:val="20"/>
          <w:szCs w:val="20"/>
        </w:rPr>
        <w:t xml:space="preserve"> using add bl,30h</w:t>
      </w:r>
      <w:r w:rsidRPr="00BC4A84">
        <w:rPr>
          <w:sz w:val="20"/>
          <w:szCs w:val="20"/>
        </w:rPr>
        <w:t xml:space="preserve">, and </w:t>
      </w:r>
      <w:r>
        <w:rPr>
          <w:sz w:val="20"/>
          <w:szCs w:val="20"/>
        </w:rPr>
        <w:t>move our value of asci that is converted freshly from bl to dl for displaying it on screen using 02 command</w:t>
      </w:r>
      <w:r w:rsidRPr="00BC4A84">
        <w:rPr>
          <w:sz w:val="20"/>
          <w:szCs w:val="20"/>
        </w:rPr>
        <w:t>.</w:t>
      </w:r>
    </w:p>
    <w:p w14:paraId="0015D8D4" w14:textId="6DD0E3A1" w:rsidR="007A195C" w:rsidRPr="007A195C" w:rsidRDefault="007A195C" w:rsidP="00DD5B72">
      <w:pPr>
        <w:pStyle w:val="ListParagraph"/>
        <w:numPr>
          <w:ilvl w:val="0"/>
          <w:numId w:val="2"/>
        </w:numPr>
        <w:rPr>
          <w:sz w:val="20"/>
          <w:szCs w:val="20"/>
        </w:rPr>
      </w:pPr>
      <w:r w:rsidRPr="00BC4A84">
        <w:rPr>
          <w:sz w:val="20"/>
          <w:szCs w:val="20"/>
        </w:rPr>
        <w:t>Finally, it exits the program using 4Ch.</w:t>
      </w:r>
    </w:p>
    <w:p w14:paraId="5FC3D47A" w14:textId="626A9ADD" w:rsidR="00DD5B72" w:rsidRDefault="00DD5B72" w:rsidP="00F131AA">
      <w:pPr>
        <w:pStyle w:val="Heading3"/>
        <w:numPr>
          <w:ilvl w:val="0"/>
          <w:numId w:val="1"/>
        </w:numPr>
      </w:pPr>
      <w:r>
        <w:t>Difference</w:t>
      </w:r>
    </w:p>
    <w:p w14:paraId="2EC3EAE0" w14:textId="77777777" w:rsidR="007A195C" w:rsidRPr="007A195C" w:rsidRDefault="007A195C" w:rsidP="007A195C"/>
    <w:tbl>
      <w:tblPr>
        <w:tblStyle w:val="TableGrid"/>
        <w:tblW w:w="0" w:type="auto"/>
        <w:tblLook w:val="04A0" w:firstRow="1" w:lastRow="0" w:firstColumn="1" w:lastColumn="0" w:noHBand="0" w:noVBand="1"/>
      </w:tblPr>
      <w:tblGrid>
        <w:gridCol w:w="9350"/>
      </w:tblGrid>
      <w:tr w:rsidR="003E0220" w14:paraId="71FB2765" w14:textId="77777777" w:rsidTr="003E0220">
        <w:tc>
          <w:tcPr>
            <w:tcW w:w="9350" w:type="dxa"/>
          </w:tcPr>
          <w:p w14:paraId="30D41668" w14:textId="77777777" w:rsidR="000D34D1" w:rsidRDefault="000D34D1" w:rsidP="000D34D1">
            <w:pPr>
              <w:ind w:left="360"/>
            </w:pPr>
            <w:r>
              <w:t xml:space="preserve">.model small  </w:t>
            </w:r>
          </w:p>
          <w:p w14:paraId="536C4E99" w14:textId="77777777" w:rsidR="000D34D1" w:rsidRDefault="000D34D1" w:rsidP="000D34D1">
            <w:pPr>
              <w:ind w:left="360"/>
            </w:pPr>
            <w:r>
              <w:t>.stack 100h</w:t>
            </w:r>
          </w:p>
          <w:p w14:paraId="7D1033F9" w14:textId="77777777" w:rsidR="000D34D1" w:rsidRDefault="000D34D1" w:rsidP="000D34D1">
            <w:pPr>
              <w:ind w:left="360"/>
            </w:pPr>
            <w:r>
              <w:t>.data</w:t>
            </w:r>
          </w:p>
          <w:p w14:paraId="71A6C2FA" w14:textId="77777777" w:rsidR="000D34D1" w:rsidRDefault="000D34D1" w:rsidP="000D34D1">
            <w:pPr>
              <w:ind w:left="360"/>
            </w:pPr>
            <w:r>
              <w:t>prompt_msg1 db "Enter first number: $"</w:t>
            </w:r>
          </w:p>
          <w:p w14:paraId="2592E3D6" w14:textId="77777777" w:rsidR="000D34D1" w:rsidRDefault="000D34D1" w:rsidP="000D34D1">
            <w:pPr>
              <w:ind w:left="360"/>
            </w:pPr>
            <w:r>
              <w:t>prompt_msg2 db 13,10,"Enter second number: $"</w:t>
            </w:r>
          </w:p>
          <w:p w14:paraId="0F3B5BB1" w14:textId="77777777" w:rsidR="000D34D1" w:rsidRDefault="000D34D1" w:rsidP="000D34D1">
            <w:pPr>
              <w:ind w:left="360"/>
            </w:pPr>
            <w:r>
              <w:t>prompt_msg3 db 13,10,"The difference is: $"</w:t>
            </w:r>
          </w:p>
          <w:p w14:paraId="73394BB2" w14:textId="77777777" w:rsidR="000D34D1" w:rsidRDefault="000D34D1" w:rsidP="000D34D1">
            <w:pPr>
              <w:ind w:left="360"/>
            </w:pPr>
            <w:r>
              <w:t>.code</w:t>
            </w:r>
          </w:p>
          <w:p w14:paraId="7819E6EB" w14:textId="77777777" w:rsidR="000D34D1" w:rsidRDefault="000D34D1" w:rsidP="000D34D1">
            <w:pPr>
              <w:ind w:left="360"/>
            </w:pPr>
          </w:p>
          <w:p w14:paraId="14BCBDEF" w14:textId="77777777" w:rsidR="000D34D1" w:rsidRDefault="000D34D1" w:rsidP="000D34D1">
            <w:pPr>
              <w:ind w:left="360"/>
            </w:pPr>
            <w:r>
              <w:t xml:space="preserve">    mov ax,@data</w:t>
            </w:r>
          </w:p>
          <w:p w14:paraId="27CF3758" w14:textId="77777777" w:rsidR="000D34D1" w:rsidRDefault="000D34D1" w:rsidP="000D34D1">
            <w:pPr>
              <w:ind w:left="360"/>
            </w:pPr>
            <w:r>
              <w:t xml:space="preserve">    mov ds,ax </w:t>
            </w:r>
          </w:p>
          <w:p w14:paraId="538AE350" w14:textId="77777777" w:rsidR="000D34D1" w:rsidRDefault="000D34D1" w:rsidP="000D34D1">
            <w:pPr>
              <w:ind w:left="360"/>
            </w:pPr>
            <w:r>
              <w:t xml:space="preserve">    </w:t>
            </w:r>
          </w:p>
          <w:p w14:paraId="123F64AF" w14:textId="77777777" w:rsidR="000D34D1" w:rsidRDefault="000D34D1" w:rsidP="000D34D1">
            <w:pPr>
              <w:ind w:left="360"/>
            </w:pPr>
            <w:r>
              <w:t xml:space="preserve">    ; Prompt for the first number</w:t>
            </w:r>
          </w:p>
          <w:p w14:paraId="25064147" w14:textId="77777777" w:rsidR="000D34D1" w:rsidRDefault="000D34D1" w:rsidP="000D34D1">
            <w:pPr>
              <w:ind w:left="360"/>
            </w:pPr>
            <w:r>
              <w:t xml:space="preserve">    lea dx,prompt_msg1</w:t>
            </w:r>
          </w:p>
          <w:p w14:paraId="7C030101" w14:textId="77777777" w:rsidR="000D34D1" w:rsidRDefault="000D34D1" w:rsidP="000D34D1">
            <w:pPr>
              <w:ind w:left="360"/>
            </w:pPr>
            <w:r>
              <w:t xml:space="preserve">    mov ah,09</w:t>
            </w:r>
          </w:p>
          <w:p w14:paraId="1A4A76C1" w14:textId="77777777" w:rsidR="000D34D1" w:rsidRDefault="000D34D1" w:rsidP="000D34D1">
            <w:pPr>
              <w:ind w:left="360"/>
            </w:pPr>
            <w:r>
              <w:t xml:space="preserve">    int 21h </w:t>
            </w:r>
          </w:p>
          <w:p w14:paraId="35BA9977" w14:textId="77777777" w:rsidR="000D34D1" w:rsidRDefault="000D34D1" w:rsidP="000D34D1">
            <w:pPr>
              <w:ind w:left="360"/>
            </w:pPr>
            <w:r>
              <w:t xml:space="preserve">    </w:t>
            </w:r>
          </w:p>
          <w:p w14:paraId="529E2B6B" w14:textId="77777777" w:rsidR="000D34D1" w:rsidRDefault="000D34D1" w:rsidP="000D34D1">
            <w:pPr>
              <w:ind w:left="360"/>
            </w:pPr>
            <w:r>
              <w:t xml:space="preserve">    ; Read first character</w:t>
            </w:r>
          </w:p>
          <w:p w14:paraId="18F482C3" w14:textId="77777777" w:rsidR="000D34D1" w:rsidRDefault="000D34D1" w:rsidP="000D34D1">
            <w:pPr>
              <w:ind w:left="360"/>
            </w:pPr>
            <w:r>
              <w:t xml:space="preserve">    mov ah,01</w:t>
            </w:r>
          </w:p>
          <w:p w14:paraId="774932FA" w14:textId="77777777" w:rsidR="000D34D1" w:rsidRDefault="000D34D1" w:rsidP="000D34D1">
            <w:pPr>
              <w:ind w:left="360"/>
            </w:pPr>
            <w:r>
              <w:t xml:space="preserve">    int 21h </w:t>
            </w:r>
          </w:p>
          <w:p w14:paraId="4E358D3E" w14:textId="77777777" w:rsidR="000D34D1" w:rsidRDefault="000D34D1" w:rsidP="000D34D1">
            <w:pPr>
              <w:ind w:left="360"/>
            </w:pPr>
            <w:r>
              <w:t xml:space="preserve">    </w:t>
            </w:r>
          </w:p>
          <w:p w14:paraId="77785711" w14:textId="77777777" w:rsidR="000D34D1" w:rsidRDefault="000D34D1" w:rsidP="000D34D1">
            <w:pPr>
              <w:ind w:left="360"/>
            </w:pPr>
            <w:r>
              <w:t xml:space="preserve">    mov bl,al           ; Store first character in BL</w:t>
            </w:r>
          </w:p>
          <w:p w14:paraId="5EB11552" w14:textId="77777777" w:rsidR="000D34D1" w:rsidRDefault="000D34D1" w:rsidP="000D34D1">
            <w:pPr>
              <w:ind w:left="360"/>
            </w:pPr>
            <w:r>
              <w:t xml:space="preserve">    sub bl,30h          ; Convert ASCII to decimal</w:t>
            </w:r>
          </w:p>
          <w:p w14:paraId="4A8BC53A" w14:textId="77777777" w:rsidR="000D34D1" w:rsidRDefault="000D34D1" w:rsidP="000D34D1">
            <w:pPr>
              <w:ind w:left="360"/>
            </w:pPr>
            <w:r>
              <w:t xml:space="preserve">    </w:t>
            </w:r>
          </w:p>
          <w:p w14:paraId="6F1A251F" w14:textId="77777777" w:rsidR="000D34D1" w:rsidRDefault="000D34D1" w:rsidP="000D34D1">
            <w:pPr>
              <w:ind w:left="360"/>
            </w:pPr>
            <w:r>
              <w:t xml:space="preserve">    ; Prompt for the second number</w:t>
            </w:r>
          </w:p>
          <w:p w14:paraId="590F1B68" w14:textId="77777777" w:rsidR="000D34D1" w:rsidRDefault="000D34D1" w:rsidP="000D34D1">
            <w:pPr>
              <w:ind w:left="360"/>
            </w:pPr>
            <w:r>
              <w:t xml:space="preserve">    lea dx,prompt_msg2</w:t>
            </w:r>
          </w:p>
          <w:p w14:paraId="339B5C71" w14:textId="77777777" w:rsidR="000D34D1" w:rsidRDefault="000D34D1" w:rsidP="000D34D1">
            <w:pPr>
              <w:ind w:left="360"/>
            </w:pPr>
            <w:r>
              <w:t xml:space="preserve">    mov ah,09</w:t>
            </w:r>
          </w:p>
          <w:p w14:paraId="6A3637F6" w14:textId="77777777" w:rsidR="000D34D1" w:rsidRDefault="000D34D1" w:rsidP="000D34D1">
            <w:pPr>
              <w:ind w:left="360"/>
            </w:pPr>
            <w:r>
              <w:t xml:space="preserve">    int 21h</w:t>
            </w:r>
          </w:p>
          <w:p w14:paraId="3D0DBB33" w14:textId="77777777" w:rsidR="000D34D1" w:rsidRDefault="000D34D1" w:rsidP="000D34D1">
            <w:pPr>
              <w:ind w:left="360"/>
            </w:pPr>
            <w:r>
              <w:t xml:space="preserve">    </w:t>
            </w:r>
          </w:p>
          <w:p w14:paraId="52D35D68" w14:textId="77777777" w:rsidR="000D34D1" w:rsidRDefault="000D34D1" w:rsidP="000D34D1">
            <w:pPr>
              <w:ind w:left="360"/>
            </w:pPr>
            <w:r>
              <w:t xml:space="preserve">    ; Read second character</w:t>
            </w:r>
          </w:p>
          <w:p w14:paraId="11B33C5F" w14:textId="77777777" w:rsidR="000D34D1" w:rsidRDefault="000D34D1" w:rsidP="000D34D1">
            <w:pPr>
              <w:ind w:left="360"/>
            </w:pPr>
            <w:r>
              <w:t xml:space="preserve">    mov ah,01</w:t>
            </w:r>
          </w:p>
          <w:p w14:paraId="241FB6F8" w14:textId="77777777" w:rsidR="000D34D1" w:rsidRDefault="000D34D1" w:rsidP="000D34D1">
            <w:pPr>
              <w:ind w:left="360"/>
            </w:pPr>
            <w:r>
              <w:t xml:space="preserve">    int 21h</w:t>
            </w:r>
          </w:p>
          <w:p w14:paraId="6FBB133F" w14:textId="77777777" w:rsidR="000D34D1" w:rsidRDefault="000D34D1" w:rsidP="000D34D1">
            <w:pPr>
              <w:ind w:left="360"/>
            </w:pPr>
            <w:r>
              <w:t xml:space="preserve">    </w:t>
            </w:r>
          </w:p>
          <w:p w14:paraId="76DE38D7" w14:textId="77777777" w:rsidR="000D34D1" w:rsidRDefault="000D34D1" w:rsidP="000D34D1">
            <w:pPr>
              <w:ind w:left="360"/>
            </w:pPr>
            <w:r>
              <w:lastRenderedPageBreak/>
              <w:t xml:space="preserve">    mov cl,al           ; Store second character in CL</w:t>
            </w:r>
          </w:p>
          <w:p w14:paraId="4637921B" w14:textId="77777777" w:rsidR="000D34D1" w:rsidRDefault="000D34D1" w:rsidP="000D34D1">
            <w:pPr>
              <w:ind w:left="360"/>
            </w:pPr>
            <w:r>
              <w:t xml:space="preserve">    sub cl,30h          ; Convert ASCII to decimal</w:t>
            </w:r>
          </w:p>
          <w:p w14:paraId="5CECF557" w14:textId="77777777" w:rsidR="000D34D1" w:rsidRDefault="000D34D1" w:rsidP="000D34D1">
            <w:pPr>
              <w:ind w:left="360"/>
            </w:pPr>
            <w:r>
              <w:t xml:space="preserve">    </w:t>
            </w:r>
          </w:p>
          <w:p w14:paraId="098CFB27" w14:textId="77777777" w:rsidR="000D34D1" w:rsidRDefault="000D34D1" w:rsidP="000D34D1">
            <w:pPr>
              <w:ind w:left="360"/>
            </w:pPr>
            <w:r>
              <w:t xml:space="preserve">    ; Display "The sum is: "</w:t>
            </w:r>
          </w:p>
          <w:p w14:paraId="008BB3E8" w14:textId="77777777" w:rsidR="000D34D1" w:rsidRDefault="000D34D1" w:rsidP="000D34D1">
            <w:pPr>
              <w:ind w:left="360"/>
            </w:pPr>
            <w:r>
              <w:t xml:space="preserve">    lea dx,prompt_msg3</w:t>
            </w:r>
          </w:p>
          <w:p w14:paraId="0A816942" w14:textId="77777777" w:rsidR="000D34D1" w:rsidRDefault="000D34D1" w:rsidP="000D34D1">
            <w:pPr>
              <w:ind w:left="360"/>
            </w:pPr>
            <w:r>
              <w:t xml:space="preserve">    mov ah,09</w:t>
            </w:r>
          </w:p>
          <w:p w14:paraId="21AFAF45" w14:textId="77777777" w:rsidR="000D34D1" w:rsidRDefault="000D34D1" w:rsidP="000D34D1">
            <w:pPr>
              <w:ind w:left="360"/>
            </w:pPr>
            <w:r>
              <w:t xml:space="preserve">    int 21h</w:t>
            </w:r>
          </w:p>
          <w:p w14:paraId="6BE3A213" w14:textId="77777777" w:rsidR="000D34D1" w:rsidRDefault="000D34D1" w:rsidP="000D34D1">
            <w:pPr>
              <w:ind w:left="360"/>
            </w:pPr>
            <w:r>
              <w:t xml:space="preserve">       </w:t>
            </w:r>
          </w:p>
          <w:p w14:paraId="16CD9759" w14:textId="77777777" w:rsidR="000D34D1" w:rsidRDefault="000D34D1" w:rsidP="000D34D1">
            <w:pPr>
              <w:ind w:left="360"/>
            </w:pPr>
            <w:r>
              <w:t xml:space="preserve">    ; sub the two numbers</w:t>
            </w:r>
          </w:p>
          <w:p w14:paraId="6833E482" w14:textId="77777777" w:rsidR="000D34D1" w:rsidRDefault="000D34D1" w:rsidP="000D34D1">
            <w:pPr>
              <w:ind w:left="360"/>
            </w:pPr>
            <w:r>
              <w:t xml:space="preserve">    sub bl,cl           ; Sub of first and second numbers in BL</w:t>
            </w:r>
          </w:p>
          <w:p w14:paraId="29D22B64" w14:textId="77777777" w:rsidR="000D34D1" w:rsidRDefault="000D34D1" w:rsidP="000D34D1">
            <w:pPr>
              <w:ind w:left="360"/>
            </w:pPr>
            <w:r>
              <w:t xml:space="preserve">    add bl,30h          ; Convert result to ASCII for display</w:t>
            </w:r>
          </w:p>
          <w:p w14:paraId="7ED75ED6" w14:textId="77777777" w:rsidR="000D34D1" w:rsidRDefault="000D34D1" w:rsidP="000D34D1">
            <w:pPr>
              <w:ind w:left="360"/>
            </w:pPr>
            <w:r>
              <w:t xml:space="preserve">    </w:t>
            </w:r>
          </w:p>
          <w:p w14:paraId="275E2AD5" w14:textId="77777777" w:rsidR="000D34D1" w:rsidRDefault="000D34D1" w:rsidP="000D34D1">
            <w:pPr>
              <w:ind w:left="360"/>
            </w:pPr>
            <w:r>
              <w:t xml:space="preserve">    ; Display the result</w:t>
            </w:r>
          </w:p>
          <w:p w14:paraId="629E0737" w14:textId="77777777" w:rsidR="000D34D1" w:rsidRDefault="000D34D1" w:rsidP="000D34D1">
            <w:pPr>
              <w:ind w:left="360"/>
            </w:pPr>
            <w:r>
              <w:t xml:space="preserve">    mov dl,bl           ; Move result into DL for display</w:t>
            </w:r>
          </w:p>
          <w:p w14:paraId="6387C104" w14:textId="77777777" w:rsidR="000D34D1" w:rsidRDefault="000D34D1" w:rsidP="000D34D1">
            <w:pPr>
              <w:ind w:left="360"/>
            </w:pPr>
            <w:r>
              <w:t xml:space="preserve">    mov ah,02           ; Display character function</w:t>
            </w:r>
          </w:p>
          <w:p w14:paraId="6A048FD7" w14:textId="77777777" w:rsidR="000D34D1" w:rsidRDefault="000D34D1" w:rsidP="000D34D1">
            <w:pPr>
              <w:ind w:left="360"/>
            </w:pPr>
            <w:r>
              <w:t xml:space="preserve">    int 21h  </w:t>
            </w:r>
          </w:p>
          <w:p w14:paraId="4C0F1FB2" w14:textId="77777777" w:rsidR="000D34D1" w:rsidRDefault="000D34D1" w:rsidP="000D34D1">
            <w:pPr>
              <w:ind w:left="360"/>
            </w:pPr>
            <w:r>
              <w:t xml:space="preserve">    </w:t>
            </w:r>
          </w:p>
          <w:p w14:paraId="7B3FBB6A" w14:textId="77777777" w:rsidR="000D34D1" w:rsidRDefault="000D34D1" w:rsidP="000D34D1">
            <w:pPr>
              <w:ind w:left="360"/>
            </w:pPr>
            <w:r>
              <w:t xml:space="preserve">    ; Exit program</w:t>
            </w:r>
          </w:p>
          <w:p w14:paraId="5705C3D9" w14:textId="77777777" w:rsidR="000D34D1" w:rsidRDefault="000D34D1" w:rsidP="000D34D1">
            <w:pPr>
              <w:ind w:left="360"/>
            </w:pPr>
            <w:r>
              <w:t xml:space="preserve">    mov ah,4Ch</w:t>
            </w:r>
          </w:p>
          <w:p w14:paraId="13373CDE" w14:textId="77777777" w:rsidR="000D34D1" w:rsidRDefault="000D34D1" w:rsidP="000D34D1">
            <w:pPr>
              <w:ind w:left="360"/>
            </w:pPr>
            <w:r>
              <w:t xml:space="preserve">    int 21h</w:t>
            </w:r>
          </w:p>
          <w:p w14:paraId="64998E76" w14:textId="4926CCBE" w:rsidR="003E0220" w:rsidRDefault="000D34D1" w:rsidP="000D34D1">
            <w:pPr>
              <w:ind w:left="360"/>
            </w:pPr>
            <w:r>
              <w:t>end</w:t>
            </w:r>
          </w:p>
        </w:tc>
      </w:tr>
    </w:tbl>
    <w:p w14:paraId="0F855BF1" w14:textId="77777777" w:rsidR="000D34D1" w:rsidRDefault="000D34D1" w:rsidP="003E0220"/>
    <w:p w14:paraId="579F791F" w14:textId="140E9C0D" w:rsidR="000D34D1" w:rsidRDefault="000D34D1" w:rsidP="003E0220">
      <w:r w:rsidRPr="000D34D1">
        <w:rPr>
          <w:noProof/>
        </w:rPr>
        <w:lastRenderedPageBreak/>
        <w:drawing>
          <wp:inline distT="0" distB="0" distL="0" distR="0" wp14:anchorId="26EF8DC1" wp14:editId="720F2EA6">
            <wp:extent cx="5943600" cy="5908040"/>
            <wp:effectExtent l="19050" t="19050" r="1905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8040"/>
                    </a:xfrm>
                    <a:prstGeom prst="rect">
                      <a:avLst/>
                    </a:prstGeom>
                    <a:ln>
                      <a:solidFill>
                        <a:schemeClr val="accent1"/>
                      </a:solidFill>
                    </a:ln>
                  </pic:spPr>
                </pic:pic>
              </a:graphicData>
            </a:graphic>
          </wp:inline>
        </w:drawing>
      </w:r>
    </w:p>
    <w:p w14:paraId="4AD7B9BA" w14:textId="2B4C7E64" w:rsidR="003E0220" w:rsidRDefault="000D34D1" w:rsidP="003E0220">
      <w:r w:rsidRPr="000D34D1">
        <w:rPr>
          <w:noProof/>
        </w:rPr>
        <w:drawing>
          <wp:inline distT="0" distB="0" distL="0" distR="0" wp14:anchorId="63D1B25C" wp14:editId="71621301">
            <wp:extent cx="3419952" cy="1790950"/>
            <wp:effectExtent l="19050" t="19050" r="2857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9952" cy="1790950"/>
                    </a:xfrm>
                    <a:prstGeom prst="rect">
                      <a:avLst/>
                    </a:prstGeom>
                    <a:ln>
                      <a:solidFill>
                        <a:schemeClr val="accent1"/>
                      </a:solidFill>
                    </a:ln>
                  </pic:spPr>
                </pic:pic>
              </a:graphicData>
            </a:graphic>
          </wp:inline>
        </w:drawing>
      </w:r>
    </w:p>
    <w:p w14:paraId="16FC5E97" w14:textId="77777777" w:rsidR="007A195C" w:rsidRDefault="007A195C" w:rsidP="007A195C">
      <w:pPr>
        <w:rPr>
          <w:sz w:val="20"/>
          <w:szCs w:val="18"/>
        </w:rPr>
      </w:pPr>
      <w:r>
        <w:rPr>
          <w:b/>
          <w:bCs/>
          <w:sz w:val="24"/>
          <w:szCs w:val="22"/>
        </w:rPr>
        <w:t>Explanation:</w:t>
      </w:r>
    </w:p>
    <w:p w14:paraId="6AC58591" w14:textId="77777777" w:rsidR="007A195C" w:rsidRPr="00BC4A84" w:rsidRDefault="007A195C" w:rsidP="007A195C">
      <w:pPr>
        <w:pStyle w:val="ListParagraph"/>
        <w:numPr>
          <w:ilvl w:val="0"/>
          <w:numId w:val="2"/>
        </w:numPr>
        <w:rPr>
          <w:sz w:val="20"/>
          <w:szCs w:val="20"/>
        </w:rPr>
      </w:pPr>
      <w:r>
        <w:rPr>
          <w:sz w:val="20"/>
          <w:szCs w:val="20"/>
        </w:rPr>
        <w:lastRenderedPageBreak/>
        <w:t>First we define</w:t>
      </w:r>
      <w:r w:rsidRPr="00BC4A84">
        <w:rPr>
          <w:sz w:val="20"/>
          <w:szCs w:val="20"/>
        </w:rPr>
        <w:t xml:space="preserve"> three prompt messages: one for the first number, one for the second number, and one for displaying the </w:t>
      </w:r>
      <w:r>
        <w:rPr>
          <w:sz w:val="20"/>
          <w:szCs w:val="20"/>
        </w:rPr>
        <w:t>Difference</w:t>
      </w:r>
      <w:r w:rsidRPr="00BC4A84">
        <w:rPr>
          <w:sz w:val="20"/>
          <w:szCs w:val="20"/>
        </w:rPr>
        <w:t>.</w:t>
      </w:r>
    </w:p>
    <w:p w14:paraId="36A20D27" w14:textId="77777777" w:rsidR="007A195C" w:rsidRPr="00BC4A84" w:rsidRDefault="007A195C" w:rsidP="007A195C">
      <w:pPr>
        <w:pStyle w:val="ListParagraph"/>
        <w:numPr>
          <w:ilvl w:val="0"/>
          <w:numId w:val="2"/>
        </w:numPr>
        <w:rPr>
          <w:sz w:val="20"/>
          <w:szCs w:val="20"/>
        </w:rPr>
      </w:pPr>
      <w:r>
        <w:rPr>
          <w:sz w:val="20"/>
          <w:szCs w:val="20"/>
        </w:rPr>
        <w:t>We have used 09 and lea for displaying these prompt messages on screen.</w:t>
      </w:r>
    </w:p>
    <w:p w14:paraId="01DF6637" w14:textId="77777777" w:rsidR="007A195C" w:rsidRPr="00BC4A84" w:rsidRDefault="007A195C" w:rsidP="007A195C">
      <w:pPr>
        <w:pStyle w:val="ListParagraph"/>
        <w:numPr>
          <w:ilvl w:val="0"/>
          <w:numId w:val="2"/>
        </w:numPr>
        <w:rPr>
          <w:sz w:val="20"/>
          <w:szCs w:val="20"/>
        </w:rPr>
      </w:pPr>
      <w:r>
        <w:rPr>
          <w:sz w:val="20"/>
          <w:szCs w:val="20"/>
        </w:rPr>
        <w:t xml:space="preserve">After first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BL and converts it from ASCII to decimal by </w:t>
      </w:r>
      <w:r>
        <w:rPr>
          <w:sz w:val="20"/>
          <w:szCs w:val="20"/>
        </w:rPr>
        <w:t>using sub bl,</w:t>
      </w:r>
      <w:r w:rsidRPr="00BC4A84">
        <w:rPr>
          <w:sz w:val="20"/>
          <w:szCs w:val="20"/>
        </w:rPr>
        <w:t xml:space="preserve"> 30h.</w:t>
      </w:r>
    </w:p>
    <w:p w14:paraId="726105AC" w14:textId="77777777" w:rsidR="007A195C" w:rsidRPr="00BC4A84" w:rsidRDefault="007A195C" w:rsidP="007A195C">
      <w:pPr>
        <w:pStyle w:val="ListParagraph"/>
        <w:numPr>
          <w:ilvl w:val="0"/>
          <w:numId w:val="2"/>
        </w:numPr>
        <w:rPr>
          <w:sz w:val="20"/>
          <w:szCs w:val="20"/>
        </w:rPr>
      </w:pPr>
      <w:r>
        <w:rPr>
          <w:sz w:val="20"/>
          <w:szCs w:val="20"/>
        </w:rPr>
        <w:t xml:space="preserve">After Second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w:t>
      </w:r>
      <w:r>
        <w:rPr>
          <w:sz w:val="20"/>
          <w:szCs w:val="20"/>
        </w:rPr>
        <w:t>C</w:t>
      </w:r>
      <w:r w:rsidRPr="00BC4A84">
        <w:rPr>
          <w:sz w:val="20"/>
          <w:szCs w:val="20"/>
        </w:rPr>
        <w:t xml:space="preserve">L and converts it from ASCII to decimal by </w:t>
      </w:r>
      <w:r>
        <w:rPr>
          <w:sz w:val="20"/>
          <w:szCs w:val="20"/>
        </w:rPr>
        <w:t>using sub cl,</w:t>
      </w:r>
      <w:r w:rsidRPr="00BC4A84">
        <w:rPr>
          <w:sz w:val="20"/>
          <w:szCs w:val="20"/>
        </w:rPr>
        <w:t xml:space="preserve"> 30h.</w:t>
      </w:r>
    </w:p>
    <w:p w14:paraId="0F239273" w14:textId="77777777" w:rsidR="007A195C" w:rsidRDefault="007A195C" w:rsidP="007A195C">
      <w:pPr>
        <w:pStyle w:val="ListParagraph"/>
        <w:numPr>
          <w:ilvl w:val="0"/>
          <w:numId w:val="2"/>
        </w:numPr>
        <w:rPr>
          <w:sz w:val="20"/>
          <w:szCs w:val="20"/>
        </w:rPr>
      </w:pPr>
      <w:r>
        <w:rPr>
          <w:sz w:val="20"/>
          <w:szCs w:val="20"/>
        </w:rPr>
        <w:t>After this we display</w:t>
      </w:r>
      <w:r w:rsidRPr="00BC4A84">
        <w:rPr>
          <w:sz w:val="20"/>
          <w:szCs w:val="20"/>
        </w:rPr>
        <w:t xml:space="preserve"> the "The </w:t>
      </w:r>
      <w:r>
        <w:rPr>
          <w:sz w:val="20"/>
          <w:szCs w:val="20"/>
        </w:rPr>
        <w:t>Difference</w:t>
      </w:r>
      <w:r w:rsidRPr="00BC4A84">
        <w:rPr>
          <w:sz w:val="20"/>
          <w:szCs w:val="20"/>
        </w:rPr>
        <w:t xml:space="preserve"> is: " message, </w:t>
      </w:r>
      <w:r>
        <w:rPr>
          <w:sz w:val="20"/>
          <w:szCs w:val="20"/>
        </w:rPr>
        <w:t>Subtract</w:t>
      </w:r>
      <w:r w:rsidRPr="00BC4A84">
        <w:rPr>
          <w:sz w:val="20"/>
          <w:szCs w:val="20"/>
        </w:rPr>
        <w:t xml:space="preserve"> </w:t>
      </w:r>
      <w:r>
        <w:rPr>
          <w:sz w:val="20"/>
          <w:szCs w:val="20"/>
        </w:rPr>
        <w:t>number in cl from bl</w:t>
      </w:r>
    </w:p>
    <w:p w14:paraId="62B5ECAA" w14:textId="77777777" w:rsidR="007A195C" w:rsidRPr="00BC4A84" w:rsidRDefault="007A195C" w:rsidP="007A195C">
      <w:pPr>
        <w:pStyle w:val="ListParagraph"/>
        <w:numPr>
          <w:ilvl w:val="0"/>
          <w:numId w:val="2"/>
        </w:numPr>
        <w:rPr>
          <w:sz w:val="20"/>
          <w:szCs w:val="20"/>
        </w:rPr>
      </w:pPr>
      <w:r>
        <w:rPr>
          <w:sz w:val="20"/>
          <w:szCs w:val="20"/>
        </w:rPr>
        <w:t>We then convert</w:t>
      </w:r>
      <w:r w:rsidRPr="00BC4A84">
        <w:rPr>
          <w:sz w:val="20"/>
          <w:szCs w:val="20"/>
        </w:rPr>
        <w:t xml:space="preserve"> the result to ASCII</w:t>
      </w:r>
      <w:r>
        <w:rPr>
          <w:sz w:val="20"/>
          <w:szCs w:val="20"/>
        </w:rPr>
        <w:t xml:space="preserve"> using add bl,30h</w:t>
      </w:r>
      <w:r w:rsidRPr="00BC4A84">
        <w:rPr>
          <w:sz w:val="20"/>
          <w:szCs w:val="20"/>
        </w:rPr>
        <w:t xml:space="preserve">, and </w:t>
      </w:r>
      <w:r>
        <w:rPr>
          <w:sz w:val="20"/>
          <w:szCs w:val="20"/>
        </w:rPr>
        <w:t>move our value of asci that is converted freshly from bl to dl for displaying it on screen using 02 command</w:t>
      </w:r>
      <w:r w:rsidRPr="00BC4A84">
        <w:rPr>
          <w:sz w:val="20"/>
          <w:szCs w:val="20"/>
        </w:rPr>
        <w:t>.</w:t>
      </w:r>
    </w:p>
    <w:p w14:paraId="78451A02" w14:textId="77777777" w:rsidR="007A195C" w:rsidRPr="00BC4A84" w:rsidRDefault="007A195C" w:rsidP="007A195C">
      <w:pPr>
        <w:pStyle w:val="ListParagraph"/>
        <w:numPr>
          <w:ilvl w:val="0"/>
          <w:numId w:val="2"/>
        </w:numPr>
        <w:rPr>
          <w:sz w:val="20"/>
          <w:szCs w:val="20"/>
        </w:rPr>
      </w:pPr>
      <w:r w:rsidRPr="00BC4A84">
        <w:rPr>
          <w:sz w:val="20"/>
          <w:szCs w:val="20"/>
        </w:rPr>
        <w:t>Finally, it exits the program using 4Ch.</w:t>
      </w:r>
    </w:p>
    <w:p w14:paraId="309991AE" w14:textId="77777777" w:rsidR="007A195C" w:rsidRPr="003E0220" w:rsidRDefault="007A195C" w:rsidP="003E0220"/>
    <w:p w14:paraId="76BB27CE" w14:textId="063B46AF" w:rsidR="00DD5B72" w:rsidRDefault="00DD5B72" w:rsidP="00F131AA">
      <w:pPr>
        <w:pStyle w:val="Heading3"/>
        <w:numPr>
          <w:ilvl w:val="0"/>
          <w:numId w:val="1"/>
        </w:numPr>
      </w:pPr>
      <w:r>
        <w:t>Product</w:t>
      </w:r>
    </w:p>
    <w:tbl>
      <w:tblPr>
        <w:tblStyle w:val="TableGrid"/>
        <w:tblW w:w="0" w:type="auto"/>
        <w:tblLook w:val="04A0" w:firstRow="1" w:lastRow="0" w:firstColumn="1" w:lastColumn="0" w:noHBand="0" w:noVBand="1"/>
      </w:tblPr>
      <w:tblGrid>
        <w:gridCol w:w="9350"/>
      </w:tblGrid>
      <w:tr w:rsidR="003E0220" w14:paraId="37FA649B" w14:textId="77777777" w:rsidTr="003E0220">
        <w:tc>
          <w:tcPr>
            <w:tcW w:w="9350" w:type="dxa"/>
          </w:tcPr>
          <w:p w14:paraId="5A1CF277" w14:textId="77777777" w:rsidR="000C410F" w:rsidRDefault="000C410F" w:rsidP="000C410F">
            <w:pPr>
              <w:ind w:left="360"/>
            </w:pPr>
            <w:r>
              <w:t xml:space="preserve">.model small  </w:t>
            </w:r>
          </w:p>
          <w:p w14:paraId="238EA283" w14:textId="77777777" w:rsidR="000C410F" w:rsidRDefault="000C410F" w:rsidP="000C410F">
            <w:pPr>
              <w:ind w:left="360"/>
            </w:pPr>
            <w:r>
              <w:t>.stack 100h</w:t>
            </w:r>
          </w:p>
          <w:p w14:paraId="31FD48EB" w14:textId="77777777" w:rsidR="000C410F" w:rsidRDefault="000C410F" w:rsidP="000C410F">
            <w:pPr>
              <w:ind w:left="360"/>
            </w:pPr>
            <w:r>
              <w:t>.data</w:t>
            </w:r>
          </w:p>
          <w:p w14:paraId="5CE3243B" w14:textId="77777777" w:rsidR="000C410F" w:rsidRDefault="000C410F" w:rsidP="000C410F">
            <w:pPr>
              <w:ind w:left="360"/>
            </w:pPr>
            <w:r>
              <w:t>prompt_msg1 db "Enter first number: $"</w:t>
            </w:r>
          </w:p>
          <w:p w14:paraId="10F1C281" w14:textId="77777777" w:rsidR="000C410F" w:rsidRDefault="000C410F" w:rsidP="000C410F">
            <w:pPr>
              <w:ind w:left="360"/>
            </w:pPr>
            <w:r>
              <w:t>prompt_msg2 db 13,10,"Enter second number: $"</w:t>
            </w:r>
          </w:p>
          <w:p w14:paraId="25BF84E3" w14:textId="77777777" w:rsidR="000C410F" w:rsidRDefault="000C410F" w:rsidP="000C410F">
            <w:pPr>
              <w:ind w:left="360"/>
            </w:pPr>
            <w:r>
              <w:t>prompt_msg3 db 13,10,"The product is: $"</w:t>
            </w:r>
          </w:p>
          <w:p w14:paraId="3F59D0E1" w14:textId="77777777" w:rsidR="000C410F" w:rsidRDefault="000C410F" w:rsidP="000C410F">
            <w:pPr>
              <w:ind w:left="360"/>
            </w:pPr>
            <w:r>
              <w:t>.code</w:t>
            </w:r>
          </w:p>
          <w:p w14:paraId="73AF2E76" w14:textId="77777777" w:rsidR="000C410F" w:rsidRDefault="000C410F" w:rsidP="000C410F">
            <w:pPr>
              <w:ind w:left="360"/>
            </w:pPr>
          </w:p>
          <w:p w14:paraId="7EDB536B" w14:textId="77777777" w:rsidR="000C410F" w:rsidRDefault="000C410F" w:rsidP="000C410F">
            <w:pPr>
              <w:ind w:left="360"/>
            </w:pPr>
            <w:r>
              <w:t xml:space="preserve">    mov ax,@data</w:t>
            </w:r>
          </w:p>
          <w:p w14:paraId="3F1C261C" w14:textId="77777777" w:rsidR="000C410F" w:rsidRDefault="000C410F" w:rsidP="000C410F">
            <w:pPr>
              <w:ind w:left="360"/>
            </w:pPr>
            <w:r>
              <w:t xml:space="preserve">    mov ds,ax </w:t>
            </w:r>
          </w:p>
          <w:p w14:paraId="35EECBED" w14:textId="77777777" w:rsidR="000C410F" w:rsidRDefault="000C410F" w:rsidP="000C410F">
            <w:pPr>
              <w:ind w:left="360"/>
            </w:pPr>
          </w:p>
          <w:p w14:paraId="25120F14" w14:textId="77777777" w:rsidR="000C410F" w:rsidRDefault="000C410F" w:rsidP="000C410F">
            <w:pPr>
              <w:ind w:left="360"/>
            </w:pPr>
            <w:r>
              <w:t xml:space="preserve">    ; Prompt for the first number</w:t>
            </w:r>
          </w:p>
          <w:p w14:paraId="40D92CC9" w14:textId="77777777" w:rsidR="000C410F" w:rsidRDefault="000C410F" w:rsidP="000C410F">
            <w:pPr>
              <w:ind w:left="360"/>
            </w:pPr>
            <w:r>
              <w:t xml:space="preserve">    lea dx,prompt_msg1</w:t>
            </w:r>
          </w:p>
          <w:p w14:paraId="6697EF89" w14:textId="77777777" w:rsidR="000C410F" w:rsidRDefault="000C410F" w:rsidP="000C410F">
            <w:pPr>
              <w:ind w:left="360"/>
            </w:pPr>
            <w:r>
              <w:t xml:space="preserve">    mov ah,09</w:t>
            </w:r>
          </w:p>
          <w:p w14:paraId="6DCD56C6" w14:textId="77777777" w:rsidR="000C410F" w:rsidRDefault="000C410F" w:rsidP="000C410F">
            <w:pPr>
              <w:ind w:left="360"/>
            </w:pPr>
            <w:r>
              <w:t xml:space="preserve">    int 21h </w:t>
            </w:r>
          </w:p>
          <w:p w14:paraId="7986DB5E" w14:textId="77777777" w:rsidR="000C410F" w:rsidRDefault="000C410F" w:rsidP="000C410F">
            <w:pPr>
              <w:ind w:left="360"/>
            </w:pPr>
          </w:p>
          <w:p w14:paraId="459AA5A7" w14:textId="77777777" w:rsidR="000C410F" w:rsidRDefault="000C410F" w:rsidP="000C410F">
            <w:pPr>
              <w:ind w:left="360"/>
            </w:pPr>
            <w:r>
              <w:t xml:space="preserve">    ; Read first character</w:t>
            </w:r>
          </w:p>
          <w:p w14:paraId="58D1BEEC" w14:textId="77777777" w:rsidR="000C410F" w:rsidRDefault="000C410F" w:rsidP="000C410F">
            <w:pPr>
              <w:ind w:left="360"/>
            </w:pPr>
            <w:r>
              <w:t xml:space="preserve">    mov ah,01</w:t>
            </w:r>
          </w:p>
          <w:p w14:paraId="019659FA" w14:textId="77777777" w:rsidR="000C410F" w:rsidRDefault="000C410F" w:rsidP="000C410F">
            <w:pPr>
              <w:ind w:left="360"/>
            </w:pPr>
            <w:r>
              <w:t xml:space="preserve">    int 21h </w:t>
            </w:r>
          </w:p>
          <w:p w14:paraId="00067110" w14:textId="77777777" w:rsidR="000C410F" w:rsidRDefault="000C410F" w:rsidP="000C410F">
            <w:pPr>
              <w:ind w:left="360"/>
            </w:pPr>
            <w:r>
              <w:t xml:space="preserve">    mov bl,al           ; Store first character in BL</w:t>
            </w:r>
          </w:p>
          <w:p w14:paraId="122C30DC" w14:textId="77777777" w:rsidR="000C410F" w:rsidRDefault="000C410F" w:rsidP="000C410F">
            <w:pPr>
              <w:ind w:left="360"/>
            </w:pPr>
            <w:r>
              <w:t xml:space="preserve">    sub bl,30h          ; Convert ASCII to decimal</w:t>
            </w:r>
          </w:p>
          <w:p w14:paraId="445B0FD2" w14:textId="77777777" w:rsidR="000C410F" w:rsidRDefault="000C410F" w:rsidP="000C410F">
            <w:pPr>
              <w:ind w:left="360"/>
            </w:pPr>
            <w:r>
              <w:t xml:space="preserve">    </w:t>
            </w:r>
          </w:p>
          <w:p w14:paraId="747AB8DB" w14:textId="77777777" w:rsidR="000C410F" w:rsidRDefault="000C410F" w:rsidP="000C410F">
            <w:pPr>
              <w:ind w:left="360"/>
            </w:pPr>
            <w:r>
              <w:t xml:space="preserve">    ; Prompt for the second number</w:t>
            </w:r>
          </w:p>
          <w:p w14:paraId="2312A1D2" w14:textId="77777777" w:rsidR="000C410F" w:rsidRDefault="000C410F" w:rsidP="000C410F">
            <w:pPr>
              <w:ind w:left="360"/>
            </w:pPr>
            <w:r>
              <w:t xml:space="preserve">    lea dx,prompt_msg2</w:t>
            </w:r>
          </w:p>
          <w:p w14:paraId="1CD6BD4C" w14:textId="77777777" w:rsidR="000C410F" w:rsidRDefault="000C410F" w:rsidP="000C410F">
            <w:pPr>
              <w:ind w:left="360"/>
            </w:pPr>
            <w:r>
              <w:t xml:space="preserve">    mov ah,09</w:t>
            </w:r>
          </w:p>
          <w:p w14:paraId="7528D570" w14:textId="77777777" w:rsidR="000C410F" w:rsidRDefault="000C410F" w:rsidP="000C410F">
            <w:pPr>
              <w:ind w:left="360"/>
            </w:pPr>
            <w:r>
              <w:t xml:space="preserve">    int 21h</w:t>
            </w:r>
          </w:p>
          <w:p w14:paraId="3A9118CF" w14:textId="77777777" w:rsidR="000C410F" w:rsidRDefault="000C410F" w:rsidP="000C410F">
            <w:pPr>
              <w:ind w:left="360"/>
            </w:pPr>
          </w:p>
          <w:p w14:paraId="6B717F0F" w14:textId="77777777" w:rsidR="000C410F" w:rsidRDefault="000C410F" w:rsidP="000C410F">
            <w:pPr>
              <w:ind w:left="360"/>
            </w:pPr>
            <w:r>
              <w:t xml:space="preserve">    ; Read second character</w:t>
            </w:r>
          </w:p>
          <w:p w14:paraId="7C2455B0" w14:textId="77777777" w:rsidR="000C410F" w:rsidRDefault="000C410F" w:rsidP="000C410F">
            <w:pPr>
              <w:ind w:left="360"/>
            </w:pPr>
            <w:r>
              <w:lastRenderedPageBreak/>
              <w:t xml:space="preserve">    mov ah,01</w:t>
            </w:r>
          </w:p>
          <w:p w14:paraId="18F828DE" w14:textId="77777777" w:rsidR="000C410F" w:rsidRDefault="000C410F" w:rsidP="000C410F">
            <w:pPr>
              <w:ind w:left="360"/>
            </w:pPr>
            <w:r>
              <w:t xml:space="preserve">    int 21h</w:t>
            </w:r>
          </w:p>
          <w:p w14:paraId="03447DBB" w14:textId="77777777" w:rsidR="000C410F" w:rsidRDefault="000C410F" w:rsidP="000C410F">
            <w:pPr>
              <w:ind w:left="360"/>
            </w:pPr>
            <w:r>
              <w:t xml:space="preserve">    mov cl,al           ; Store second character in CL</w:t>
            </w:r>
          </w:p>
          <w:p w14:paraId="7598216F" w14:textId="77777777" w:rsidR="000C410F" w:rsidRDefault="000C410F" w:rsidP="000C410F">
            <w:pPr>
              <w:ind w:left="360"/>
            </w:pPr>
            <w:r>
              <w:t xml:space="preserve">    sub cl,30h          ; Convert ASCII to decimal</w:t>
            </w:r>
          </w:p>
          <w:p w14:paraId="6847897F" w14:textId="77777777" w:rsidR="000C410F" w:rsidRDefault="000C410F" w:rsidP="000C410F">
            <w:pPr>
              <w:ind w:left="360"/>
            </w:pPr>
            <w:r>
              <w:t xml:space="preserve">    </w:t>
            </w:r>
          </w:p>
          <w:p w14:paraId="1B72CCBE" w14:textId="77777777" w:rsidR="000C410F" w:rsidRDefault="000C410F" w:rsidP="000C410F">
            <w:pPr>
              <w:ind w:left="360"/>
            </w:pPr>
            <w:r>
              <w:t xml:space="preserve">    ; Display "The product is: "</w:t>
            </w:r>
          </w:p>
          <w:p w14:paraId="1E255550" w14:textId="77777777" w:rsidR="000C410F" w:rsidRDefault="000C410F" w:rsidP="000C410F">
            <w:pPr>
              <w:ind w:left="360"/>
            </w:pPr>
            <w:r>
              <w:t xml:space="preserve">    lea dx,prompt_msg3</w:t>
            </w:r>
          </w:p>
          <w:p w14:paraId="1946B20F" w14:textId="77777777" w:rsidR="000C410F" w:rsidRDefault="000C410F" w:rsidP="000C410F">
            <w:pPr>
              <w:ind w:left="360"/>
            </w:pPr>
            <w:r>
              <w:t xml:space="preserve">    mov ah,09</w:t>
            </w:r>
          </w:p>
          <w:p w14:paraId="4829B4AD" w14:textId="77777777" w:rsidR="000C410F" w:rsidRDefault="000C410F" w:rsidP="000C410F">
            <w:pPr>
              <w:ind w:left="360"/>
            </w:pPr>
            <w:r>
              <w:t xml:space="preserve">    int 21h</w:t>
            </w:r>
          </w:p>
          <w:p w14:paraId="030538C7" w14:textId="77777777" w:rsidR="000C410F" w:rsidRDefault="000C410F" w:rsidP="000C410F">
            <w:pPr>
              <w:ind w:left="360"/>
            </w:pPr>
          </w:p>
          <w:p w14:paraId="7A5FDB4B" w14:textId="77777777" w:rsidR="000C410F" w:rsidRDefault="000C410F" w:rsidP="000C410F">
            <w:pPr>
              <w:ind w:left="360"/>
            </w:pPr>
            <w:r>
              <w:t xml:space="preserve">    ; Multiply the two numbers</w:t>
            </w:r>
          </w:p>
          <w:p w14:paraId="4A6CC482" w14:textId="77777777" w:rsidR="000C410F" w:rsidRDefault="000C410F" w:rsidP="000C410F">
            <w:pPr>
              <w:ind w:left="360"/>
            </w:pPr>
            <w:r>
              <w:t xml:space="preserve">    mov al,bl           ; Move first number to AL</w:t>
            </w:r>
          </w:p>
          <w:p w14:paraId="49BB8E29" w14:textId="77777777" w:rsidR="000C410F" w:rsidRDefault="000C410F" w:rsidP="000C410F">
            <w:pPr>
              <w:ind w:left="360"/>
            </w:pPr>
            <w:r>
              <w:t xml:space="preserve">    mul cl              ; Multiply AL by CL, result in AX</w:t>
            </w:r>
          </w:p>
          <w:p w14:paraId="3B499A0E" w14:textId="77777777" w:rsidR="000C410F" w:rsidRDefault="000C410F" w:rsidP="000C410F">
            <w:pPr>
              <w:ind w:left="360"/>
            </w:pPr>
          </w:p>
          <w:p w14:paraId="11A7D8CA" w14:textId="77777777" w:rsidR="000C410F" w:rsidRDefault="000C410F" w:rsidP="000C410F">
            <w:pPr>
              <w:ind w:left="360"/>
            </w:pPr>
            <w:r>
              <w:t xml:space="preserve">    ; Convert product to ASCII and display</w:t>
            </w:r>
          </w:p>
          <w:p w14:paraId="6F347EB8" w14:textId="77777777" w:rsidR="000C410F" w:rsidRDefault="000C410F" w:rsidP="000C410F">
            <w:pPr>
              <w:ind w:left="360"/>
            </w:pPr>
            <w:r>
              <w:t xml:space="preserve">    add al,30h          ; Convert the lower byte of result to ASCII</w:t>
            </w:r>
          </w:p>
          <w:p w14:paraId="4BEE41AB" w14:textId="77777777" w:rsidR="000C410F" w:rsidRDefault="000C410F" w:rsidP="000C410F">
            <w:pPr>
              <w:ind w:left="360"/>
            </w:pPr>
            <w:r>
              <w:t xml:space="preserve">    mov dl,al           ; Move result into DL for display</w:t>
            </w:r>
          </w:p>
          <w:p w14:paraId="0E5A1B76" w14:textId="77777777" w:rsidR="000C410F" w:rsidRDefault="000C410F" w:rsidP="000C410F">
            <w:pPr>
              <w:ind w:left="360"/>
            </w:pPr>
            <w:r>
              <w:t xml:space="preserve">    mov ah,02           ; Display character function</w:t>
            </w:r>
          </w:p>
          <w:p w14:paraId="31DC2548" w14:textId="77777777" w:rsidR="000C410F" w:rsidRDefault="000C410F" w:rsidP="000C410F">
            <w:pPr>
              <w:ind w:left="360"/>
            </w:pPr>
            <w:r>
              <w:t xml:space="preserve">    int 21h</w:t>
            </w:r>
          </w:p>
          <w:p w14:paraId="658F0376" w14:textId="77777777" w:rsidR="000C410F" w:rsidRDefault="000C410F" w:rsidP="000C410F">
            <w:pPr>
              <w:ind w:left="360"/>
            </w:pPr>
          </w:p>
          <w:p w14:paraId="3A84AA92" w14:textId="77777777" w:rsidR="000C410F" w:rsidRDefault="000C410F" w:rsidP="000C410F">
            <w:pPr>
              <w:ind w:left="360"/>
            </w:pPr>
            <w:r>
              <w:t xml:space="preserve">    ; Exit program</w:t>
            </w:r>
          </w:p>
          <w:p w14:paraId="0E9081AD" w14:textId="77777777" w:rsidR="000C410F" w:rsidRDefault="000C410F" w:rsidP="000C410F">
            <w:pPr>
              <w:ind w:left="360"/>
            </w:pPr>
            <w:r>
              <w:t xml:space="preserve">    mov ah,4Ch</w:t>
            </w:r>
          </w:p>
          <w:p w14:paraId="58CB8D22" w14:textId="77777777" w:rsidR="000C410F" w:rsidRDefault="000C410F" w:rsidP="000C410F">
            <w:pPr>
              <w:ind w:left="360"/>
            </w:pPr>
            <w:r>
              <w:t xml:space="preserve">    int 21h</w:t>
            </w:r>
          </w:p>
          <w:p w14:paraId="13F22F8A" w14:textId="03B47A01" w:rsidR="000C410F" w:rsidRDefault="000C410F" w:rsidP="000C410F">
            <w:pPr>
              <w:pStyle w:val="ListParagraph"/>
            </w:pPr>
          </w:p>
          <w:p w14:paraId="5A422E63" w14:textId="69A8FCB5" w:rsidR="003E0220" w:rsidRDefault="000C410F" w:rsidP="000C410F">
            <w:pPr>
              <w:ind w:left="360"/>
            </w:pPr>
            <w:r>
              <w:t xml:space="preserve">end </w:t>
            </w:r>
          </w:p>
        </w:tc>
      </w:tr>
    </w:tbl>
    <w:p w14:paraId="2B136C96" w14:textId="6256A77F" w:rsidR="003E0220" w:rsidRDefault="003E0220" w:rsidP="003E0220"/>
    <w:p w14:paraId="31649957" w14:textId="6549B7EF" w:rsidR="000C410F" w:rsidRDefault="000C410F" w:rsidP="003E0220">
      <w:r w:rsidRPr="000C410F">
        <w:rPr>
          <w:noProof/>
        </w:rPr>
        <w:lastRenderedPageBreak/>
        <w:drawing>
          <wp:inline distT="0" distB="0" distL="0" distR="0" wp14:anchorId="47D9EA99" wp14:editId="51A50E1F">
            <wp:extent cx="5943600" cy="5648960"/>
            <wp:effectExtent l="19050" t="19050" r="19050" b="279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648960"/>
                    </a:xfrm>
                    <a:prstGeom prst="rect">
                      <a:avLst/>
                    </a:prstGeom>
                    <a:ln>
                      <a:solidFill>
                        <a:schemeClr val="accent1"/>
                      </a:solidFill>
                    </a:ln>
                  </pic:spPr>
                </pic:pic>
              </a:graphicData>
            </a:graphic>
          </wp:inline>
        </w:drawing>
      </w:r>
    </w:p>
    <w:p w14:paraId="58222CEE" w14:textId="1929E02A" w:rsidR="000C410F" w:rsidRDefault="000C410F" w:rsidP="003E0220">
      <w:r w:rsidRPr="000C410F">
        <w:rPr>
          <w:noProof/>
        </w:rPr>
        <w:drawing>
          <wp:inline distT="0" distB="0" distL="0" distR="0" wp14:anchorId="71A6EB0E" wp14:editId="59473CB2">
            <wp:extent cx="2907723" cy="1752600"/>
            <wp:effectExtent l="19050" t="19050" r="26035"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8496" cy="1753066"/>
                    </a:xfrm>
                    <a:prstGeom prst="rect">
                      <a:avLst/>
                    </a:prstGeom>
                    <a:ln>
                      <a:solidFill>
                        <a:schemeClr val="accent1"/>
                      </a:solidFill>
                    </a:ln>
                  </pic:spPr>
                </pic:pic>
              </a:graphicData>
            </a:graphic>
          </wp:inline>
        </w:drawing>
      </w:r>
    </w:p>
    <w:p w14:paraId="12703DBB" w14:textId="77777777" w:rsidR="007A195C" w:rsidRDefault="007A195C" w:rsidP="007A195C">
      <w:pPr>
        <w:ind w:firstLine="360"/>
        <w:rPr>
          <w:sz w:val="20"/>
          <w:szCs w:val="18"/>
        </w:rPr>
      </w:pPr>
      <w:r>
        <w:rPr>
          <w:b/>
          <w:bCs/>
          <w:sz w:val="24"/>
          <w:szCs w:val="22"/>
        </w:rPr>
        <w:t>Explanation:</w:t>
      </w:r>
    </w:p>
    <w:p w14:paraId="76FCDC0A" w14:textId="77777777" w:rsidR="007A195C" w:rsidRPr="00BC4A84" w:rsidRDefault="007A195C" w:rsidP="007A195C">
      <w:pPr>
        <w:pStyle w:val="ListParagraph"/>
        <w:numPr>
          <w:ilvl w:val="0"/>
          <w:numId w:val="2"/>
        </w:numPr>
        <w:rPr>
          <w:sz w:val="20"/>
          <w:szCs w:val="20"/>
        </w:rPr>
      </w:pPr>
      <w:r>
        <w:rPr>
          <w:sz w:val="20"/>
          <w:szCs w:val="20"/>
        </w:rPr>
        <w:lastRenderedPageBreak/>
        <w:t>First we define</w:t>
      </w:r>
      <w:r w:rsidRPr="00BC4A84">
        <w:rPr>
          <w:sz w:val="20"/>
          <w:szCs w:val="20"/>
        </w:rPr>
        <w:t xml:space="preserve"> three prompt messages: one for the first number, one for the second number, and one for displaying the </w:t>
      </w:r>
      <w:r>
        <w:rPr>
          <w:sz w:val="20"/>
          <w:szCs w:val="20"/>
        </w:rPr>
        <w:t>Product</w:t>
      </w:r>
      <w:r w:rsidRPr="00BC4A84">
        <w:rPr>
          <w:sz w:val="20"/>
          <w:szCs w:val="20"/>
        </w:rPr>
        <w:t>.</w:t>
      </w:r>
    </w:p>
    <w:p w14:paraId="5D9252CF" w14:textId="77777777" w:rsidR="007A195C" w:rsidRPr="00BC4A84" w:rsidRDefault="007A195C" w:rsidP="007A195C">
      <w:pPr>
        <w:pStyle w:val="ListParagraph"/>
        <w:numPr>
          <w:ilvl w:val="0"/>
          <w:numId w:val="2"/>
        </w:numPr>
        <w:rPr>
          <w:sz w:val="20"/>
          <w:szCs w:val="20"/>
        </w:rPr>
      </w:pPr>
      <w:r>
        <w:rPr>
          <w:sz w:val="20"/>
          <w:szCs w:val="20"/>
        </w:rPr>
        <w:t>We have used 09 and lea for displaying these prompt messages on screen.</w:t>
      </w:r>
    </w:p>
    <w:p w14:paraId="517FADAF" w14:textId="77777777" w:rsidR="007A195C" w:rsidRPr="00BC4A84" w:rsidRDefault="007A195C" w:rsidP="007A195C">
      <w:pPr>
        <w:pStyle w:val="ListParagraph"/>
        <w:numPr>
          <w:ilvl w:val="0"/>
          <w:numId w:val="2"/>
        </w:numPr>
        <w:rPr>
          <w:sz w:val="20"/>
          <w:szCs w:val="20"/>
        </w:rPr>
      </w:pPr>
      <w:r>
        <w:rPr>
          <w:sz w:val="20"/>
          <w:szCs w:val="20"/>
        </w:rPr>
        <w:t xml:space="preserve">After first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BL and converts it from ASCII to decimal by </w:t>
      </w:r>
      <w:r>
        <w:rPr>
          <w:sz w:val="20"/>
          <w:szCs w:val="20"/>
        </w:rPr>
        <w:t>using sub bl,</w:t>
      </w:r>
      <w:r w:rsidRPr="00BC4A84">
        <w:rPr>
          <w:sz w:val="20"/>
          <w:szCs w:val="20"/>
        </w:rPr>
        <w:t xml:space="preserve"> 30h.</w:t>
      </w:r>
    </w:p>
    <w:p w14:paraId="2A36EE4A" w14:textId="77777777" w:rsidR="007A195C" w:rsidRDefault="007A195C" w:rsidP="007A195C">
      <w:pPr>
        <w:pStyle w:val="ListParagraph"/>
        <w:numPr>
          <w:ilvl w:val="0"/>
          <w:numId w:val="2"/>
        </w:numPr>
        <w:rPr>
          <w:sz w:val="20"/>
          <w:szCs w:val="20"/>
        </w:rPr>
      </w:pPr>
      <w:r>
        <w:rPr>
          <w:sz w:val="20"/>
          <w:szCs w:val="20"/>
        </w:rPr>
        <w:t xml:space="preserve">After Second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w:t>
      </w:r>
      <w:r>
        <w:rPr>
          <w:sz w:val="20"/>
          <w:szCs w:val="20"/>
        </w:rPr>
        <w:t>C</w:t>
      </w:r>
      <w:r w:rsidRPr="00BC4A84">
        <w:rPr>
          <w:sz w:val="20"/>
          <w:szCs w:val="20"/>
        </w:rPr>
        <w:t xml:space="preserve">L and converts it from ASCII to decimal by </w:t>
      </w:r>
      <w:r>
        <w:rPr>
          <w:sz w:val="20"/>
          <w:szCs w:val="20"/>
        </w:rPr>
        <w:t>using sub cl,</w:t>
      </w:r>
      <w:r w:rsidRPr="00BC4A84">
        <w:rPr>
          <w:sz w:val="20"/>
          <w:szCs w:val="20"/>
        </w:rPr>
        <w:t xml:space="preserve"> 30h.</w:t>
      </w:r>
    </w:p>
    <w:p w14:paraId="18604CF3" w14:textId="77777777" w:rsidR="007A195C" w:rsidRDefault="007A195C" w:rsidP="007A195C">
      <w:pPr>
        <w:pStyle w:val="ListParagraph"/>
        <w:numPr>
          <w:ilvl w:val="0"/>
          <w:numId w:val="2"/>
        </w:numPr>
        <w:rPr>
          <w:sz w:val="20"/>
          <w:szCs w:val="20"/>
        </w:rPr>
      </w:pPr>
      <w:r>
        <w:rPr>
          <w:sz w:val="20"/>
          <w:szCs w:val="20"/>
        </w:rPr>
        <w:t>After this we display</w:t>
      </w:r>
      <w:r w:rsidRPr="00BC4A84">
        <w:rPr>
          <w:sz w:val="20"/>
          <w:szCs w:val="20"/>
        </w:rPr>
        <w:t xml:space="preserve"> the "The </w:t>
      </w:r>
      <w:r>
        <w:rPr>
          <w:sz w:val="20"/>
          <w:szCs w:val="20"/>
        </w:rPr>
        <w:t>Product</w:t>
      </w:r>
      <w:r w:rsidRPr="00BC4A84">
        <w:rPr>
          <w:sz w:val="20"/>
          <w:szCs w:val="20"/>
        </w:rPr>
        <w:t xml:space="preserve"> is: " message</w:t>
      </w:r>
      <w:r>
        <w:rPr>
          <w:sz w:val="20"/>
          <w:szCs w:val="20"/>
        </w:rPr>
        <w:t>.</w:t>
      </w:r>
    </w:p>
    <w:p w14:paraId="4174C55E" w14:textId="77777777" w:rsidR="007A195C" w:rsidRPr="00677C78" w:rsidRDefault="007A195C" w:rsidP="007A195C">
      <w:pPr>
        <w:pStyle w:val="ListParagraph"/>
        <w:numPr>
          <w:ilvl w:val="0"/>
          <w:numId w:val="2"/>
        </w:numPr>
        <w:rPr>
          <w:sz w:val="20"/>
          <w:szCs w:val="20"/>
        </w:rPr>
      </w:pPr>
      <w:r>
        <w:rPr>
          <w:sz w:val="20"/>
          <w:szCs w:val="20"/>
        </w:rPr>
        <w:t>We load our value in BL to AL using MOV AL,BL, then we use MUL CL to multiply value in CL with value in AL and store it in AL</w:t>
      </w:r>
    </w:p>
    <w:p w14:paraId="37C47EBE" w14:textId="77777777" w:rsidR="007A195C" w:rsidRPr="00BC4A84" w:rsidRDefault="007A195C" w:rsidP="007A195C">
      <w:pPr>
        <w:pStyle w:val="ListParagraph"/>
        <w:numPr>
          <w:ilvl w:val="0"/>
          <w:numId w:val="2"/>
        </w:numPr>
        <w:rPr>
          <w:sz w:val="20"/>
          <w:szCs w:val="20"/>
        </w:rPr>
      </w:pPr>
      <w:r>
        <w:rPr>
          <w:sz w:val="20"/>
          <w:szCs w:val="20"/>
        </w:rPr>
        <w:t>We then convert</w:t>
      </w:r>
      <w:r w:rsidRPr="00BC4A84">
        <w:rPr>
          <w:sz w:val="20"/>
          <w:szCs w:val="20"/>
        </w:rPr>
        <w:t xml:space="preserve"> the result to ASCII</w:t>
      </w:r>
      <w:r>
        <w:rPr>
          <w:sz w:val="20"/>
          <w:szCs w:val="20"/>
        </w:rPr>
        <w:t xml:space="preserve"> using add al,30h</w:t>
      </w:r>
      <w:r w:rsidRPr="00BC4A84">
        <w:rPr>
          <w:sz w:val="20"/>
          <w:szCs w:val="20"/>
        </w:rPr>
        <w:t xml:space="preserve">, and </w:t>
      </w:r>
      <w:r>
        <w:rPr>
          <w:sz w:val="20"/>
          <w:szCs w:val="20"/>
        </w:rPr>
        <w:t>move our value of asci that is converted freshly from al to dl for displaying it on screen using 02 command</w:t>
      </w:r>
      <w:r w:rsidRPr="00BC4A84">
        <w:rPr>
          <w:sz w:val="20"/>
          <w:szCs w:val="20"/>
        </w:rPr>
        <w:t>.</w:t>
      </w:r>
    </w:p>
    <w:p w14:paraId="083EFF77" w14:textId="77777777" w:rsidR="007A195C" w:rsidRPr="00677C78" w:rsidRDefault="007A195C" w:rsidP="007A195C">
      <w:pPr>
        <w:pStyle w:val="ListParagraph"/>
        <w:numPr>
          <w:ilvl w:val="0"/>
          <w:numId w:val="2"/>
        </w:numPr>
        <w:rPr>
          <w:sz w:val="20"/>
          <w:szCs w:val="20"/>
        </w:rPr>
      </w:pPr>
      <w:r w:rsidRPr="00BC4A84">
        <w:rPr>
          <w:sz w:val="20"/>
          <w:szCs w:val="20"/>
        </w:rPr>
        <w:t>Finally, it exits the program using 4Ch.</w:t>
      </w:r>
    </w:p>
    <w:p w14:paraId="76896C72" w14:textId="6AAFF157" w:rsidR="007A195C" w:rsidRDefault="007A195C" w:rsidP="003E0220"/>
    <w:p w14:paraId="7ACA7B88" w14:textId="77777777" w:rsidR="007A195C" w:rsidRDefault="007A195C" w:rsidP="003E0220"/>
    <w:p w14:paraId="48B989E7" w14:textId="77777777" w:rsidR="000D34D1" w:rsidRPr="003E0220" w:rsidRDefault="000D34D1" w:rsidP="003E0220"/>
    <w:p w14:paraId="04F301BA" w14:textId="72A64367" w:rsidR="00DD5B72" w:rsidRDefault="00DD5B72" w:rsidP="00F131AA">
      <w:pPr>
        <w:pStyle w:val="Heading3"/>
        <w:numPr>
          <w:ilvl w:val="0"/>
          <w:numId w:val="1"/>
        </w:numPr>
      </w:pPr>
      <w:r>
        <w:t>Division</w:t>
      </w:r>
    </w:p>
    <w:tbl>
      <w:tblPr>
        <w:tblStyle w:val="TableGrid"/>
        <w:tblW w:w="0" w:type="auto"/>
        <w:tblLook w:val="04A0" w:firstRow="1" w:lastRow="0" w:firstColumn="1" w:lastColumn="0" w:noHBand="0" w:noVBand="1"/>
      </w:tblPr>
      <w:tblGrid>
        <w:gridCol w:w="9350"/>
      </w:tblGrid>
      <w:tr w:rsidR="003E0220" w14:paraId="10D50C30" w14:textId="77777777" w:rsidTr="003E0220">
        <w:tc>
          <w:tcPr>
            <w:tcW w:w="9350" w:type="dxa"/>
          </w:tcPr>
          <w:p w14:paraId="2632F3B1" w14:textId="77777777" w:rsidR="000C410F" w:rsidRDefault="000C410F" w:rsidP="000C410F">
            <w:pPr>
              <w:ind w:left="360"/>
            </w:pPr>
            <w:r>
              <w:t xml:space="preserve">.model small  </w:t>
            </w:r>
          </w:p>
          <w:p w14:paraId="0BBBA50C" w14:textId="77777777" w:rsidR="000C410F" w:rsidRDefault="000C410F" w:rsidP="000C410F">
            <w:pPr>
              <w:ind w:left="360"/>
            </w:pPr>
            <w:r>
              <w:t>.stack 100h</w:t>
            </w:r>
          </w:p>
          <w:p w14:paraId="38B7655F" w14:textId="77777777" w:rsidR="000C410F" w:rsidRDefault="000C410F" w:rsidP="000C410F">
            <w:pPr>
              <w:ind w:left="360"/>
            </w:pPr>
            <w:r>
              <w:t>.data</w:t>
            </w:r>
          </w:p>
          <w:p w14:paraId="6EB8C733" w14:textId="77777777" w:rsidR="000C410F" w:rsidRDefault="000C410F" w:rsidP="000C410F">
            <w:pPr>
              <w:ind w:left="360"/>
            </w:pPr>
            <w:r>
              <w:t>prompt_msg1 db "Enter first number: $"</w:t>
            </w:r>
          </w:p>
          <w:p w14:paraId="41BED9A0" w14:textId="77777777" w:rsidR="000C410F" w:rsidRDefault="000C410F" w:rsidP="000C410F">
            <w:pPr>
              <w:ind w:left="360"/>
            </w:pPr>
            <w:r>
              <w:t>prompt_msg2 db 13,10,"Enter second number: $"</w:t>
            </w:r>
          </w:p>
          <w:p w14:paraId="51AFB0C1" w14:textId="77777777" w:rsidR="000C410F" w:rsidRDefault="000C410F" w:rsidP="000C410F">
            <w:pPr>
              <w:ind w:left="360"/>
            </w:pPr>
            <w:r>
              <w:t>prompt_msg3 db 13,10,"The quotient is: $"</w:t>
            </w:r>
          </w:p>
          <w:p w14:paraId="5C1CCFF3" w14:textId="77777777" w:rsidR="000C410F" w:rsidRDefault="000C410F" w:rsidP="000C410F">
            <w:pPr>
              <w:ind w:left="360"/>
            </w:pPr>
            <w:r>
              <w:t>prompt_msg4 db 13,10,"The remainder is: $"</w:t>
            </w:r>
          </w:p>
          <w:p w14:paraId="5862966F" w14:textId="77777777" w:rsidR="000C410F" w:rsidRDefault="000C410F" w:rsidP="000C410F">
            <w:pPr>
              <w:ind w:left="360"/>
            </w:pPr>
          </w:p>
          <w:p w14:paraId="59321583" w14:textId="77777777" w:rsidR="000C410F" w:rsidRDefault="000C410F" w:rsidP="000C410F">
            <w:pPr>
              <w:ind w:left="360"/>
            </w:pPr>
            <w:r>
              <w:t>.code</w:t>
            </w:r>
          </w:p>
          <w:p w14:paraId="71701FB9" w14:textId="77777777" w:rsidR="000C410F" w:rsidRDefault="000C410F" w:rsidP="000C410F">
            <w:pPr>
              <w:ind w:left="360"/>
            </w:pPr>
          </w:p>
          <w:p w14:paraId="757DF3F1" w14:textId="77777777" w:rsidR="000C410F" w:rsidRDefault="000C410F" w:rsidP="000C410F">
            <w:pPr>
              <w:ind w:left="360"/>
            </w:pPr>
            <w:r>
              <w:t>main proc</w:t>
            </w:r>
          </w:p>
          <w:p w14:paraId="7C044894" w14:textId="77777777" w:rsidR="000C410F" w:rsidRDefault="000C410F" w:rsidP="000C410F">
            <w:pPr>
              <w:ind w:left="360"/>
            </w:pPr>
            <w:r>
              <w:t xml:space="preserve">    mov ax,@data</w:t>
            </w:r>
          </w:p>
          <w:p w14:paraId="4B61427C" w14:textId="77777777" w:rsidR="000C410F" w:rsidRDefault="000C410F" w:rsidP="000C410F">
            <w:pPr>
              <w:ind w:left="360"/>
            </w:pPr>
            <w:r>
              <w:t xml:space="preserve">    mov ds,ax </w:t>
            </w:r>
          </w:p>
          <w:p w14:paraId="6D407E76" w14:textId="77777777" w:rsidR="000C410F" w:rsidRDefault="000C410F" w:rsidP="000C410F">
            <w:pPr>
              <w:ind w:left="360"/>
            </w:pPr>
          </w:p>
          <w:p w14:paraId="5E4078E4" w14:textId="77777777" w:rsidR="000C410F" w:rsidRDefault="000C410F" w:rsidP="000C410F">
            <w:pPr>
              <w:ind w:left="360"/>
            </w:pPr>
            <w:r>
              <w:t xml:space="preserve">    ; Prompt for the first number</w:t>
            </w:r>
          </w:p>
          <w:p w14:paraId="6A6A9EC3" w14:textId="77777777" w:rsidR="000C410F" w:rsidRDefault="000C410F" w:rsidP="000C410F">
            <w:pPr>
              <w:ind w:left="360"/>
            </w:pPr>
            <w:r>
              <w:t xml:space="preserve">    lea dx,prompt_msg1</w:t>
            </w:r>
          </w:p>
          <w:p w14:paraId="17599A2D" w14:textId="77777777" w:rsidR="000C410F" w:rsidRDefault="000C410F" w:rsidP="000C410F">
            <w:pPr>
              <w:ind w:left="360"/>
            </w:pPr>
            <w:r>
              <w:t xml:space="preserve">    mov ah,09</w:t>
            </w:r>
          </w:p>
          <w:p w14:paraId="637C6313" w14:textId="77777777" w:rsidR="000C410F" w:rsidRDefault="000C410F" w:rsidP="000C410F">
            <w:pPr>
              <w:ind w:left="360"/>
            </w:pPr>
            <w:r>
              <w:t xml:space="preserve">    int 21h </w:t>
            </w:r>
          </w:p>
          <w:p w14:paraId="35F1A89E" w14:textId="77777777" w:rsidR="000C410F" w:rsidRDefault="000C410F" w:rsidP="000C410F">
            <w:pPr>
              <w:ind w:left="360"/>
            </w:pPr>
          </w:p>
          <w:p w14:paraId="12DE91A3" w14:textId="77777777" w:rsidR="000C410F" w:rsidRDefault="000C410F" w:rsidP="000C410F">
            <w:pPr>
              <w:ind w:left="360"/>
            </w:pPr>
            <w:r>
              <w:t xml:space="preserve">    ; Read first character</w:t>
            </w:r>
          </w:p>
          <w:p w14:paraId="7F85E4B1" w14:textId="77777777" w:rsidR="000C410F" w:rsidRDefault="000C410F" w:rsidP="000C410F">
            <w:pPr>
              <w:ind w:left="360"/>
            </w:pPr>
            <w:r>
              <w:t xml:space="preserve">    mov ah,01</w:t>
            </w:r>
          </w:p>
          <w:p w14:paraId="4EA34945" w14:textId="77777777" w:rsidR="000C410F" w:rsidRDefault="000C410F" w:rsidP="000C410F">
            <w:pPr>
              <w:ind w:left="360"/>
            </w:pPr>
            <w:r>
              <w:t xml:space="preserve">    int 21h </w:t>
            </w:r>
          </w:p>
          <w:p w14:paraId="693EB65A" w14:textId="77777777" w:rsidR="000C410F" w:rsidRDefault="000C410F" w:rsidP="000C410F">
            <w:pPr>
              <w:ind w:left="360"/>
            </w:pPr>
            <w:r>
              <w:t xml:space="preserve">    mov bl,al           ; Store first character in BL</w:t>
            </w:r>
          </w:p>
          <w:p w14:paraId="25E6962E" w14:textId="77777777" w:rsidR="000C410F" w:rsidRDefault="000C410F" w:rsidP="000C410F">
            <w:pPr>
              <w:ind w:left="360"/>
            </w:pPr>
            <w:r>
              <w:lastRenderedPageBreak/>
              <w:t xml:space="preserve">    sub bl,30h          ; Convert ASCII to decimal</w:t>
            </w:r>
          </w:p>
          <w:p w14:paraId="1A1C2360" w14:textId="77777777" w:rsidR="000C410F" w:rsidRDefault="000C410F" w:rsidP="000C410F">
            <w:pPr>
              <w:ind w:left="360"/>
            </w:pPr>
            <w:r>
              <w:t xml:space="preserve">    </w:t>
            </w:r>
          </w:p>
          <w:p w14:paraId="4485EA59" w14:textId="77777777" w:rsidR="000C410F" w:rsidRDefault="000C410F" w:rsidP="000C410F">
            <w:pPr>
              <w:ind w:left="360"/>
            </w:pPr>
            <w:r>
              <w:t xml:space="preserve">    ; Prompt for the second number</w:t>
            </w:r>
          </w:p>
          <w:p w14:paraId="607C3551" w14:textId="77777777" w:rsidR="000C410F" w:rsidRDefault="000C410F" w:rsidP="000C410F">
            <w:pPr>
              <w:ind w:left="360"/>
            </w:pPr>
            <w:r>
              <w:t xml:space="preserve">    lea dx,prompt_msg2</w:t>
            </w:r>
          </w:p>
          <w:p w14:paraId="18164E3A" w14:textId="77777777" w:rsidR="000C410F" w:rsidRDefault="000C410F" w:rsidP="000C410F">
            <w:pPr>
              <w:ind w:left="360"/>
            </w:pPr>
            <w:r>
              <w:t xml:space="preserve">    mov ah,09</w:t>
            </w:r>
          </w:p>
          <w:p w14:paraId="2AC3CCD5" w14:textId="77777777" w:rsidR="000C410F" w:rsidRDefault="000C410F" w:rsidP="000C410F">
            <w:pPr>
              <w:ind w:left="360"/>
            </w:pPr>
            <w:r>
              <w:t xml:space="preserve">    int 21h</w:t>
            </w:r>
          </w:p>
          <w:p w14:paraId="3495BEFA" w14:textId="77777777" w:rsidR="000C410F" w:rsidRDefault="000C410F" w:rsidP="000C410F">
            <w:pPr>
              <w:ind w:left="360"/>
            </w:pPr>
          </w:p>
          <w:p w14:paraId="6FCC4E1D" w14:textId="77777777" w:rsidR="000C410F" w:rsidRDefault="000C410F" w:rsidP="000C410F">
            <w:pPr>
              <w:ind w:left="360"/>
            </w:pPr>
            <w:r>
              <w:t xml:space="preserve">    ; Read second character</w:t>
            </w:r>
          </w:p>
          <w:p w14:paraId="0BDDB1D0" w14:textId="77777777" w:rsidR="000C410F" w:rsidRDefault="000C410F" w:rsidP="000C410F">
            <w:pPr>
              <w:ind w:left="360"/>
            </w:pPr>
            <w:r>
              <w:t xml:space="preserve">    mov ah,01</w:t>
            </w:r>
          </w:p>
          <w:p w14:paraId="52FB3507" w14:textId="77777777" w:rsidR="000C410F" w:rsidRDefault="000C410F" w:rsidP="000C410F">
            <w:pPr>
              <w:ind w:left="360"/>
            </w:pPr>
            <w:r>
              <w:t xml:space="preserve">    int 21h</w:t>
            </w:r>
          </w:p>
          <w:p w14:paraId="0A2E3DCA" w14:textId="77777777" w:rsidR="000C410F" w:rsidRDefault="000C410F" w:rsidP="000C410F">
            <w:pPr>
              <w:ind w:left="360"/>
            </w:pPr>
            <w:r>
              <w:t xml:space="preserve">    mov cl,al           ; Store second character in CL</w:t>
            </w:r>
          </w:p>
          <w:p w14:paraId="2B05259B" w14:textId="77777777" w:rsidR="000C410F" w:rsidRDefault="000C410F" w:rsidP="000C410F">
            <w:pPr>
              <w:ind w:left="360"/>
            </w:pPr>
            <w:r>
              <w:t xml:space="preserve">    sub cl,30h          ; Convert ASCII to decimal</w:t>
            </w:r>
          </w:p>
          <w:p w14:paraId="7F808020" w14:textId="77777777" w:rsidR="000C410F" w:rsidRDefault="000C410F" w:rsidP="000C410F">
            <w:pPr>
              <w:ind w:left="360"/>
            </w:pPr>
          </w:p>
          <w:p w14:paraId="7FC03D23" w14:textId="77777777" w:rsidR="000C410F" w:rsidRDefault="000C410F" w:rsidP="000C410F">
            <w:pPr>
              <w:ind w:left="360"/>
            </w:pPr>
            <w:r>
              <w:t xml:space="preserve">    ; Display "The quotient is: "</w:t>
            </w:r>
          </w:p>
          <w:p w14:paraId="0CF66F1D" w14:textId="77777777" w:rsidR="000C410F" w:rsidRDefault="000C410F" w:rsidP="000C410F">
            <w:pPr>
              <w:ind w:left="360"/>
            </w:pPr>
            <w:r>
              <w:t xml:space="preserve">    lea dx,prompt_msg3</w:t>
            </w:r>
          </w:p>
          <w:p w14:paraId="651167B3" w14:textId="77777777" w:rsidR="000C410F" w:rsidRDefault="000C410F" w:rsidP="000C410F">
            <w:pPr>
              <w:ind w:left="360"/>
            </w:pPr>
            <w:r>
              <w:t xml:space="preserve">    mov ah,09</w:t>
            </w:r>
          </w:p>
          <w:p w14:paraId="67C438C2" w14:textId="77777777" w:rsidR="000C410F" w:rsidRDefault="000C410F" w:rsidP="000C410F">
            <w:pPr>
              <w:ind w:left="360"/>
            </w:pPr>
            <w:r>
              <w:t xml:space="preserve">    int 21h</w:t>
            </w:r>
          </w:p>
          <w:p w14:paraId="6DC2588B" w14:textId="77777777" w:rsidR="000C410F" w:rsidRDefault="000C410F" w:rsidP="000C410F">
            <w:pPr>
              <w:ind w:left="360"/>
            </w:pPr>
          </w:p>
          <w:p w14:paraId="53CBC62E" w14:textId="77777777" w:rsidR="000C410F" w:rsidRDefault="000C410F" w:rsidP="000C410F">
            <w:pPr>
              <w:ind w:left="360"/>
            </w:pPr>
            <w:r>
              <w:t xml:space="preserve">    ; Divide the two numbers</w:t>
            </w:r>
          </w:p>
          <w:p w14:paraId="4B7EABF3" w14:textId="77777777" w:rsidR="000C410F" w:rsidRDefault="000C410F" w:rsidP="000C410F">
            <w:pPr>
              <w:ind w:left="360"/>
            </w:pPr>
            <w:r>
              <w:t xml:space="preserve">    mov ax,0            ; Clear AX for division</w:t>
            </w:r>
          </w:p>
          <w:p w14:paraId="55976FEE" w14:textId="77777777" w:rsidR="000C410F" w:rsidRDefault="000C410F" w:rsidP="000C410F">
            <w:pPr>
              <w:ind w:left="360"/>
            </w:pPr>
            <w:r>
              <w:t xml:space="preserve">    mov al,bl           ; Move the dividend (first number) to AL</w:t>
            </w:r>
          </w:p>
          <w:p w14:paraId="2DADD175" w14:textId="77777777" w:rsidR="000C410F" w:rsidRDefault="000C410F" w:rsidP="000C410F">
            <w:pPr>
              <w:ind w:left="360"/>
            </w:pPr>
            <w:r>
              <w:t xml:space="preserve">    div cl              ; Divide AL by CL, quotient in AL, remainder in AH</w:t>
            </w:r>
          </w:p>
          <w:p w14:paraId="004940BC" w14:textId="77777777" w:rsidR="000C410F" w:rsidRDefault="000C410F" w:rsidP="000C410F">
            <w:pPr>
              <w:ind w:left="360"/>
            </w:pPr>
            <w:r>
              <w:t xml:space="preserve">    mov ch,ah</w:t>
            </w:r>
          </w:p>
          <w:p w14:paraId="15452DDD" w14:textId="77777777" w:rsidR="000C410F" w:rsidRDefault="000C410F" w:rsidP="000C410F">
            <w:pPr>
              <w:ind w:left="360"/>
            </w:pPr>
          </w:p>
          <w:p w14:paraId="19FD284B" w14:textId="77777777" w:rsidR="000C410F" w:rsidRDefault="000C410F" w:rsidP="000C410F">
            <w:pPr>
              <w:ind w:left="360"/>
            </w:pPr>
            <w:r>
              <w:t xml:space="preserve">    ; Convert quotient to ASCII and display</w:t>
            </w:r>
          </w:p>
          <w:p w14:paraId="1FFF7F26" w14:textId="77777777" w:rsidR="000C410F" w:rsidRDefault="000C410F" w:rsidP="000C410F">
            <w:pPr>
              <w:ind w:left="360"/>
            </w:pPr>
            <w:r>
              <w:t xml:space="preserve">    add al,30h          ; Convert quotient to ASCII</w:t>
            </w:r>
          </w:p>
          <w:p w14:paraId="27BD9FCA" w14:textId="77777777" w:rsidR="000C410F" w:rsidRDefault="000C410F" w:rsidP="000C410F">
            <w:pPr>
              <w:ind w:left="360"/>
            </w:pPr>
            <w:r>
              <w:t xml:space="preserve">    mov dl,al           ; Move quotient into DL for display</w:t>
            </w:r>
          </w:p>
          <w:p w14:paraId="30A7E346" w14:textId="77777777" w:rsidR="000C410F" w:rsidRDefault="000C410F" w:rsidP="000C410F">
            <w:pPr>
              <w:ind w:left="360"/>
            </w:pPr>
            <w:r>
              <w:t xml:space="preserve">    mov ah,02           ; Display character function</w:t>
            </w:r>
          </w:p>
          <w:p w14:paraId="33C6B492" w14:textId="77777777" w:rsidR="000C410F" w:rsidRDefault="000C410F" w:rsidP="000C410F">
            <w:pPr>
              <w:ind w:left="360"/>
            </w:pPr>
            <w:r>
              <w:t xml:space="preserve">    int 21h</w:t>
            </w:r>
          </w:p>
          <w:p w14:paraId="690A0B18" w14:textId="77777777" w:rsidR="000C410F" w:rsidRDefault="000C410F" w:rsidP="000C410F">
            <w:pPr>
              <w:ind w:left="360"/>
            </w:pPr>
          </w:p>
          <w:p w14:paraId="4158918D" w14:textId="77777777" w:rsidR="000C410F" w:rsidRDefault="000C410F" w:rsidP="000C410F">
            <w:pPr>
              <w:ind w:left="360"/>
            </w:pPr>
            <w:r>
              <w:t xml:space="preserve">    ; Display "The remainder is: "</w:t>
            </w:r>
          </w:p>
          <w:p w14:paraId="7DD4B565" w14:textId="77777777" w:rsidR="000C410F" w:rsidRDefault="000C410F" w:rsidP="000C410F">
            <w:pPr>
              <w:ind w:left="360"/>
            </w:pPr>
            <w:r>
              <w:t xml:space="preserve">    lea dx,prompt_msg4</w:t>
            </w:r>
          </w:p>
          <w:p w14:paraId="643FE876" w14:textId="77777777" w:rsidR="000C410F" w:rsidRDefault="000C410F" w:rsidP="000C410F">
            <w:pPr>
              <w:ind w:left="360"/>
            </w:pPr>
            <w:r>
              <w:t xml:space="preserve">    mov ah,09</w:t>
            </w:r>
          </w:p>
          <w:p w14:paraId="02C5F1FA" w14:textId="77777777" w:rsidR="000C410F" w:rsidRDefault="000C410F" w:rsidP="000C410F">
            <w:pPr>
              <w:ind w:left="360"/>
            </w:pPr>
            <w:r>
              <w:t xml:space="preserve">    int 21h</w:t>
            </w:r>
          </w:p>
          <w:p w14:paraId="7EE0C800" w14:textId="77777777" w:rsidR="000C410F" w:rsidRDefault="000C410F" w:rsidP="000C410F">
            <w:pPr>
              <w:ind w:left="360"/>
            </w:pPr>
          </w:p>
          <w:p w14:paraId="1065B372" w14:textId="77777777" w:rsidR="000C410F" w:rsidRDefault="000C410F" w:rsidP="000C410F">
            <w:pPr>
              <w:ind w:left="360"/>
            </w:pPr>
            <w:r>
              <w:t xml:space="preserve">    ; Convert remainder to ASCII and display</w:t>
            </w:r>
          </w:p>
          <w:p w14:paraId="28A1E82B" w14:textId="77777777" w:rsidR="000C410F" w:rsidRDefault="000C410F" w:rsidP="000C410F">
            <w:pPr>
              <w:ind w:left="360"/>
            </w:pPr>
            <w:r>
              <w:t xml:space="preserve">    add ch,30h          ; Convert remainder to ASCII</w:t>
            </w:r>
          </w:p>
          <w:p w14:paraId="66548599" w14:textId="77777777" w:rsidR="000C410F" w:rsidRDefault="000C410F" w:rsidP="000C410F">
            <w:pPr>
              <w:ind w:left="360"/>
            </w:pPr>
            <w:r>
              <w:t xml:space="preserve">    mov dl,ch           ; Move remainder into DL for display</w:t>
            </w:r>
          </w:p>
          <w:p w14:paraId="53961F77" w14:textId="77777777" w:rsidR="000C410F" w:rsidRDefault="000C410F" w:rsidP="000C410F">
            <w:pPr>
              <w:ind w:left="360"/>
            </w:pPr>
            <w:r>
              <w:t xml:space="preserve">    mov ah,02           ; Display character function</w:t>
            </w:r>
          </w:p>
          <w:p w14:paraId="4141ECC0" w14:textId="77777777" w:rsidR="000C410F" w:rsidRDefault="000C410F" w:rsidP="000C410F">
            <w:pPr>
              <w:ind w:left="360"/>
            </w:pPr>
            <w:r>
              <w:t xml:space="preserve">    int 21h</w:t>
            </w:r>
          </w:p>
          <w:p w14:paraId="19245765" w14:textId="77777777" w:rsidR="000C410F" w:rsidRDefault="000C410F" w:rsidP="000C410F">
            <w:pPr>
              <w:ind w:left="360"/>
            </w:pPr>
          </w:p>
          <w:p w14:paraId="223988C6" w14:textId="77777777" w:rsidR="000C410F" w:rsidRDefault="000C410F" w:rsidP="000C410F">
            <w:pPr>
              <w:ind w:left="360"/>
            </w:pPr>
            <w:r>
              <w:t xml:space="preserve">    ; Exit program</w:t>
            </w:r>
          </w:p>
          <w:p w14:paraId="1440C78F" w14:textId="77777777" w:rsidR="000C410F" w:rsidRDefault="000C410F" w:rsidP="000C410F">
            <w:pPr>
              <w:ind w:left="360"/>
            </w:pPr>
            <w:r>
              <w:t xml:space="preserve">    mov ah,4Ch</w:t>
            </w:r>
          </w:p>
          <w:p w14:paraId="14347233" w14:textId="77777777" w:rsidR="000C410F" w:rsidRDefault="000C410F" w:rsidP="000C410F">
            <w:pPr>
              <w:ind w:left="360"/>
            </w:pPr>
            <w:r>
              <w:t xml:space="preserve">    int 21h</w:t>
            </w:r>
          </w:p>
          <w:p w14:paraId="3B0DB950" w14:textId="77777777" w:rsidR="000C410F" w:rsidRDefault="000C410F" w:rsidP="000C410F">
            <w:pPr>
              <w:ind w:left="360"/>
            </w:pPr>
            <w:r>
              <w:t>main endp</w:t>
            </w:r>
          </w:p>
          <w:p w14:paraId="0B427D7E" w14:textId="188B010A" w:rsidR="003E0220" w:rsidRDefault="000C410F" w:rsidP="000C410F">
            <w:pPr>
              <w:ind w:left="360"/>
            </w:pPr>
            <w:r>
              <w:t>end main</w:t>
            </w:r>
          </w:p>
        </w:tc>
      </w:tr>
    </w:tbl>
    <w:p w14:paraId="6F74CC2A" w14:textId="51B2EA8A" w:rsidR="003E0220" w:rsidRPr="000C410F" w:rsidRDefault="000C410F" w:rsidP="003E0220">
      <w:pPr>
        <w:rPr>
          <w:b/>
        </w:rPr>
      </w:pPr>
      <w:r w:rsidRPr="000C410F">
        <w:rPr>
          <w:b/>
          <w:noProof/>
        </w:rPr>
        <w:lastRenderedPageBreak/>
        <w:drawing>
          <wp:inline distT="0" distB="0" distL="0" distR="0" wp14:anchorId="57DC8DA4" wp14:editId="5728E64B">
            <wp:extent cx="5943600" cy="5526405"/>
            <wp:effectExtent l="19050" t="19050" r="1905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526405"/>
                    </a:xfrm>
                    <a:prstGeom prst="rect">
                      <a:avLst/>
                    </a:prstGeom>
                    <a:ln>
                      <a:solidFill>
                        <a:schemeClr val="accent1"/>
                      </a:solidFill>
                    </a:ln>
                  </pic:spPr>
                </pic:pic>
              </a:graphicData>
            </a:graphic>
          </wp:inline>
        </w:drawing>
      </w:r>
    </w:p>
    <w:p w14:paraId="3B5B5785" w14:textId="580FC12C" w:rsidR="00DD5B72" w:rsidRPr="00DD5B72" w:rsidRDefault="000C410F" w:rsidP="00DD5B72">
      <w:r w:rsidRPr="000C410F">
        <w:rPr>
          <w:noProof/>
        </w:rPr>
        <w:lastRenderedPageBreak/>
        <w:drawing>
          <wp:inline distT="0" distB="0" distL="0" distR="0" wp14:anchorId="6F729018" wp14:editId="05E0DB6E">
            <wp:extent cx="2964180" cy="2122888"/>
            <wp:effectExtent l="19050" t="19050" r="26670"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67640" cy="2125366"/>
                    </a:xfrm>
                    <a:prstGeom prst="rect">
                      <a:avLst/>
                    </a:prstGeom>
                    <a:ln>
                      <a:solidFill>
                        <a:schemeClr val="accent1"/>
                      </a:solidFill>
                    </a:ln>
                  </pic:spPr>
                </pic:pic>
              </a:graphicData>
            </a:graphic>
          </wp:inline>
        </w:drawing>
      </w:r>
    </w:p>
    <w:p w14:paraId="3DB2C8F8" w14:textId="77777777" w:rsidR="007A195C" w:rsidRDefault="007A195C" w:rsidP="007A195C">
      <w:pPr>
        <w:ind w:firstLine="360"/>
        <w:rPr>
          <w:sz w:val="20"/>
          <w:szCs w:val="18"/>
        </w:rPr>
      </w:pPr>
      <w:r>
        <w:rPr>
          <w:b/>
          <w:bCs/>
          <w:sz w:val="24"/>
          <w:szCs w:val="22"/>
        </w:rPr>
        <w:t>Explanation:</w:t>
      </w:r>
    </w:p>
    <w:p w14:paraId="0ED4A0FF" w14:textId="77777777" w:rsidR="007A195C" w:rsidRPr="00BC4A84" w:rsidRDefault="007A195C" w:rsidP="007A195C">
      <w:pPr>
        <w:pStyle w:val="ListParagraph"/>
        <w:numPr>
          <w:ilvl w:val="0"/>
          <w:numId w:val="2"/>
        </w:numPr>
        <w:rPr>
          <w:sz w:val="20"/>
          <w:szCs w:val="20"/>
        </w:rPr>
      </w:pPr>
      <w:r>
        <w:rPr>
          <w:sz w:val="20"/>
          <w:szCs w:val="20"/>
        </w:rPr>
        <w:t>First we define</w:t>
      </w:r>
      <w:r w:rsidRPr="00BC4A84">
        <w:rPr>
          <w:sz w:val="20"/>
          <w:szCs w:val="20"/>
        </w:rPr>
        <w:t xml:space="preserve"> </w:t>
      </w:r>
      <w:r>
        <w:rPr>
          <w:sz w:val="20"/>
          <w:szCs w:val="20"/>
        </w:rPr>
        <w:t>four</w:t>
      </w:r>
      <w:r w:rsidRPr="00BC4A84">
        <w:rPr>
          <w:sz w:val="20"/>
          <w:szCs w:val="20"/>
        </w:rPr>
        <w:t xml:space="preserve"> prompt messages: one for the first number,</w:t>
      </w:r>
      <w:r>
        <w:rPr>
          <w:sz w:val="20"/>
          <w:szCs w:val="20"/>
        </w:rPr>
        <w:t xml:space="preserve"> one for the second number, a</w:t>
      </w:r>
      <w:r w:rsidRPr="00BC4A84">
        <w:rPr>
          <w:sz w:val="20"/>
          <w:szCs w:val="20"/>
        </w:rPr>
        <w:t xml:space="preserve">one for displaying the </w:t>
      </w:r>
      <w:r>
        <w:rPr>
          <w:sz w:val="20"/>
          <w:szCs w:val="20"/>
        </w:rPr>
        <w:t>Quotient and last for displaying the remainder</w:t>
      </w:r>
      <w:r w:rsidRPr="00BC4A84">
        <w:rPr>
          <w:sz w:val="20"/>
          <w:szCs w:val="20"/>
        </w:rPr>
        <w:t>.</w:t>
      </w:r>
    </w:p>
    <w:p w14:paraId="0E311462" w14:textId="77777777" w:rsidR="007A195C" w:rsidRPr="00BC4A84" w:rsidRDefault="007A195C" w:rsidP="007A195C">
      <w:pPr>
        <w:pStyle w:val="ListParagraph"/>
        <w:numPr>
          <w:ilvl w:val="0"/>
          <w:numId w:val="2"/>
        </w:numPr>
        <w:rPr>
          <w:sz w:val="20"/>
          <w:szCs w:val="20"/>
        </w:rPr>
      </w:pPr>
      <w:r>
        <w:rPr>
          <w:sz w:val="20"/>
          <w:szCs w:val="20"/>
        </w:rPr>
        <w:t>We have used 09 and lea for displaying these prompt messages on screen.</w:t>
      </w:r>
    </w:p>
    <w:p w14:paraId="0BE79A7E" w14:textId="77777777" w:rsidR="007A195C" w:rsidRPr="00BC4A84" w:rsidRDefault="007A195C" w:rsidP="007A195C">
      <w:pPr>
        <w:pStyle w:val="ListParagraph"/>
        <w:numPr>
          <w:ilvl w:val="0"/>
          <w:numId w:val="2"/>
        </w:numPr>
        <w:rPr>
          <w:sz w:val="20"/>
          <w:szCs w:val="20"/>
        </w:rPr>
      </w:pPr>
      <w:r>
        <w:rPr>
          <w:sz w:val="20"/>
          <w:szCs w:val="20"/>
        </w:rPr>
        <w:t xml:space="preserve">After first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BL and converts it from ASCII to decimal by </w:t>
      </w:r>
      <w:r>
        <w:rPr>
          <w:sz w:val="20"/>
          <w:szCs w:val="20"/>
        </w:rPr>
        <w:t>using sub bl,</w:t>
      </w:r>
      <w:r w:rsidRPr="00BC4A84">
        <w:rPr>
          <w:sz w:val="20"/>
          <w:szCs w:val="20"/>
        </w:rPr>
        <w:t xml:space="preserve"> 30h.</w:t>
      </w:r>
    </w:p>
    <w:p w14:paraId="4F1E91AA" w14:textId="77777777" w:rsidR="007A195C" w:rsidRDefault="007A195C" w:rsidP="007A195C">
      <w:pPr>
        <w:pStyle w:val="ListParagraph"/>
        <w:numPr>
          <w:ilvl w:val="0"/>
          <w:numId w:val="2"/>
        </w:numPr>
        <w:rPr>
          <w:sz w:val="20"/>
          <w:szCs w:val="20"/>
        </w:rPr>
      </w:pPr>
      <w:r>
        <w:rPr>
          <w:sz w:val="20"/>
          <w:szCs w:val="20"/>
        </w:rPr>
        <w:t xml:space="preserve">After Second prompt message is displayed using 09h we take </w:t>
      </w:r>
      <w:r w:rsidRPr="00BC4A84">
        <w:rPr>
          <w:sz w:val="20"/>
          <w:szCs w:val="20"/>
        </w:rPr>
        <w:t>a single character</w:t>
      </w:r>
      <w:r>
        <w:rPr>
          <w:sz w:val="20"/>
          <w:szCs w:val="20"/>
        </w:rPr>
        <w:t xml:space="preserve"> input</w:t>
      </w:r>
      <w:r w:rsidRPr="00BC4A84">
        <w:rPr>
          <w:sz w:val="20"/>
          <w:szCs w:val="20"/>
        </w:rPr>
        <w:t xml:space="preserve"> using 01h, stores it in AL, then moves the value to </w:t>
      </w:r>
      <w:r>
        <w:rPr>
          <w:sz w:val="20"/>
          <w:szCs w:val="20"/>
        </w:rPr>
        <w:t>C</w:t>
      </w:r>
      <w:r w:rsidRPr="00BC4A84">
        <w:rPr>
          <w:sz w:val="20"/>
          <w:szCs w:val="20"/>
        </w:rPr>
        <w:t xml:space="preserve">L and converts it from ASCII to decimal by </w:t>
      </w:r>
      <w:r>
        <w:rPr>
          <w:sz w:val="20"/>
          <w:szCs w:val="20"/>
        </w:rPr>
        <w:t>using sub cl,</w:t>
      </w:r>
      <w:r w:rsidRPr="00BC4A84">
        <w:rPr>
          <w:sz w:val="20"/>
          <w:szCs w:val="20"/>
        </w:rPr>
        <w:t xml:space="preserve"> 30h.</w:t>
      </w:r>
    </w:p>
    <w:p w14:paraId="62C701F2" w14:textId="77777777" w:rsidR="007A195C" w:rsidRDefault="007A195C" w:rsidP="007A195C">
      <w:pPr>
        <w:pStyle w:val="ListParagraph"/>
        <w:numPr>
          <w:ilvl w:val="0"/>
          <w:numId w:val="2"/>
        </w:numPr>
        <w:rPr>
          <w:sz w:val="20"/>
          <w:szCs w:val="20"/>
        </w:rPr>
      </w:pPr>
      <w:r>
        <w:rPr>
          <w:sz w:val="20"/>
          <w:szCs w:val="20"/>
        </w:rPr>
        <w:t>After this we display</w:t>
      </w:r>
      <w:r w:rsidRPr="00BC4A84">
        <w:rPr>
          <w:sz w:val="20"/>
          <w:szCs w:val="20"/>
        </w:rPr>
        <w:t xml:space="preserve"> the "The </w:t>
      </w:r>
      <w:r>
        <w:rPr>
          <w:sz w:val="20"/>
          <w:szCs w:val="20"/>
        </w:rPr>
        <w:t>Quotient</w:t>
      </w:r>
      <w:r w:rsidRPr="00BC4A84">
        <w:rPr>
          <w:sz w:val="20"/>
          <w:szCs w:val="20"/>
        </w:rPr>
        <w:t xml:space="preserve"> is: " message</w:t>
      </w:r>
      <w:r>
        <w:rPr>
          <w:sz w:val="20"/>
          <w:szCs w:val="20"/>
        </w:rPr>
        <w:t>.</w:t>
      </w:r>
    </w:p>
    <w:p w14:paraId="07A27CEE" w14:textId="77777777" w:rsidR="007A195C" w:rsidRPr="00677C78" w:rsidRDefault="007A195C" w:rsidP="007A195C">
      <w:pPr>
        <w:pStyle w:val="ListParagraph"/>
        <w:numPr>
          <w:ilvl w:val="0"/>
          <w:numId w:val="2"/>
        </w:numPr>
        <w:rPr>
          <w:sz w:val="20"/>
          <w:szCs w:val="20"/>
        </w:rPr>
      </w:pPr>
      <w:r>
        <w:rPr>
          <w:sz w:val="20"/>
          <w:szCs w:val="20"/>
        </w:rPr>
        <w:t>We first make our ax set to 0 to be on the safe side. Then we load our value(dividend) in BL to AL using MOV AL,BL, then we use DIV CL to multiply value in CL with value in AL and store it in AL. Our Remainder is Store in ah so we load our remainder from ah to ch in next line.</w:t>
      </w:r>
    </w:p>
    <w:p w14:paraId="7F9F6C08" w14:textId="77777777" w:rsidR="007A195C" w:rsidRDefault="007A195C" w:rsidP="007A195C">
      <w:pPr>
        <w:pStyle w:val="ListParagraph"/>
        <w:numPr>
          <w:ilvl w:val="0"/>
          <w:numId w:val="2"/>
        </w:numPr>
        <w:rPr>
          <w:sz w:val="20"/>
          <w:szCs w:val="20"/>
        </w:rPr>
      </w:pPr>
      <w:r>
        <w:rPr>
          <w:sz w:val="20"/>
          <w:szCs w:val="20"/>
        </w:rPr>
        <w:t>We then convert</w:t>
      </w:r>
      <w:r w:rsidRPr="00BC4A84">
        <w:rPr>
          <w:sz w:val="20"/>
          <w:szCs w:val="20"/>
        </w:rPr>
        <w:t xml:space="preserve"> the result to ASCII</w:t>
      </w:r>
      <w:r>
        <w:rPr>
          <w:sz w:val="20"/>
          <w:szCs w:val="20"/>
        </w:rPr>
        <w:t xml:space="preserve"> using add al,30h</w:t>
      </w:r>
      <w:r w:rsidRPr="00BC4A84">
        <w:rPr>
          <w:sz w:val="20"/>
          <w:szCs w:val="20"/>
        </w:rPr>
        <w:t xml:space="preserve">, and </w:t>
      </w:r>
      <w:r>
        <w:rPr>
          <w:sz w:val="20"/>
          <w:szCs w:val="20"/>
        </w:rPr>
        <w:t>move our value of asci that is converted freshly from al to dl for displaying it on screen using 02 command</w:t>
      </w:r>
      <w:r w:rsidRPr="00BC4A84">
        <w:rPr>
          <w:sz w:val="20"/>
          <w:szCs w:val="20"/>
        </w:rPr>
        <w:t>.</w:t>
      </w:r>
    </w:p>
    <w:p w14:paraId="22006A3E" w14:textId="77777777" w:rsidR="007A195C" w:rsidRPr="00677C78" w:rsidRDefault="007A195C" w:rsidP="007A195C">
      <w:pPr>
        <w:pStyle w:val="ListParagraph"/>
        <w:numPr>
          <w:ilvl w:val="0"/>
          <w:numId w:val="2"/>
        </w:numPr>
        <w:rPr>
          <w:sz w:val="20"/>
          <w:szCs w:val="20"/>
        </w:rPr>
      </w:pPr>
      <w:r>
        <w:rPr>
          <w:kern w:val="0"/>
          <w:sz w:val="20"/>
          <w:szCs w:val="20"/>
          <w14:ligatures w14:val="none"/>
        </w:rPr>
        <w:t>After this we display the "The Remainder is: " message</w:t>
      </w:r>
    </w:p>
    <w:p w14:paraId="04F87F67" w14:textId="77777777" w:rsidR="007A195C" w:rsidRPr="00BC4A84" w:rsidRDefault="007A195C" w:rsidP="007A195C">
      <w:pPr>
        <w:pStyle w:val="ListParagraph"/>
        <w:numPr>
          <w:ilvl w:val="0"/>
          <w:numId w:val="2"/>
        </w:numPr>
        <w:rPr>
          <w:sz w:val="20"/>
          <w:szCs w:val="20"/>
        </w:rPr>
      </w:pPr>
      <w:r>
        <w:rPr>
          <w:kern w:val="0"/>
          <w:sz w:val="20"/>
          <w:szCs w:val="20"/>
          <w14:ligatures w14:val="none"/>
        </w:rPr>
        <w:t>We then convert the remainder in ch to ASCII using add ch,30h, and move our value of asci that is converted freshly from ch to dl for displaying it on screen using 02 command.</w:t>
      </w:r>
    </w:p>
    <w:p w14:paraId="4C3C52B5" w14:textId="77777777" w:rsidR="007A195C" w:rsidRPr="00677C78" w:rsidRDefault="007A195C" w:rsidP="007A195C">
      <w:pPr>
        <w:pStyle w:val="ListParagraph"/>
        <w:numPr>
          <w:ilvl w:val="0"/>
          <w:numId w:val="2"/>
        </w:numPr>
        <w:rPr>
          <w:sz w:val="20"/>
          <w:szCs w:val="20"/>
        </w:rPr>
      </w:pPr>
      <w:r w:rsidRPr="00BC4A84">
        <w:rPr>
          <w:sz w:val="20"/>
          <w:szCs w:val="20"/>
        </w:rPr>
        <w:t>Finally, it exits the program using 4Ch.</w:t>
      </w:r>
    </w:p>
    <w:p w14:paraId="39FC37FC" w14:textId="77777777" w:rsidR="00DD5B72" w:rsidRPr="00DD5B72" w:rsidRDefault="00DD5B72" w:rsidP="00DD5B72"/>
    <w:p w14:paraId="7564418C" w14:textId="77777777" w:rsidR="00DD5B72" w:rsidRPr="00DD5B72" w:rsidRDefault="00DD5B72" w:rsidP="00DD5B72"/>
    <w:p w14:paraId="057B46A4" w14:textId="2C9338F1" w:rsidR="00DD5B72" w:rsidRPr="00CE50BD" w:rsidRDefault="00DD5B72" w:rsidP="004D5E29">
      <w:pPr>
        <w:rPr>
          <w:color w:val="auto"/>
        </w:rPr>
      </w:pPr>
      <w:r>
        <w:rPr>
          <w:color w:val="auto"/>
        </w:rPr>
        <w:tab/>
        <w:t xml:space="preserve"> </w:t>
      </w:r>
    </w:p>
    <w:sectPr w:rsidR="00DD5B72" w:rsidRPr="00CE50BD" w:rsidSect="006E62EA">
      <w:footerReference w:type="default" r:id="rId25"/>
      <w:pgSz w:w="12240" w:h="15840"/>
      <w:pgMar w:top="1440" w:right="1440" w:bottom="1440" w:left="1440" w:header="720" w:footer="720" w:gutter="0"/>
      <w:pgBorders w:offsetFrom="page">
        <w:top w:val="dashed" w:sz="4" w:space="24" w:color="auto"/>
        <w:left w:val="dashed" w:sz="4" w:space="24" w:color="auto"/>
        <w:bottom w:val="dashed" w:sz="4" w:space="24" w:color="auto"/>
        <w:right w:val="dashed" w:sz="4" w:space="24" w:color="auto"/>
      </w:pgBorders>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EA4216" w14:textId="77777777" w:rsidR="00854BA3" w:rsidRDefault="00854BA3" w:rsidP="00B95E35">
      <w:pPr>
        <w:spacing w:after="0" w:line="240" w:lineRule="auto"/>
      </w:pPr>
      <w:r>
        <w:separator/>
      </w:r>
    </w:p>
  </w:endnote>
  <w:endnote w:type="continuationSeparator" w:id="0">
    <w:p w14:paraId="47AE2357" w14:textId="77777777" w:rsidR="00854BA3" w:rsidRDefault="00854BA3" w:rsidP="00B95E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97E19" w14:textId="1B396B59" w:rsidR="00B95E35" w:rsidRPr="00824054" w:rsidRDefault="00B95E35" w:rsidP="00B95E35">
    <w:pPr>
      <w:pStyle w:val="Footer"/>
      <w:rPr>
        <w:color w:val="A6A6A6" w:themeColor="background1" w:themeShade="A6"/>
      </w:rPr>
    </w:pPr>
    <w:r w:rsidRPr="00824054">
      <w:rPr>
        <w:color w:val="A6A6A6" w:themeColor="background1" w:themeShade="A6"/>
      </w:rPr>
      <w:t>Lab</w:t>
    </w:r>
    <w:r w:rsidR="00C82702">
      <w:rPr>
        <w:color w:val="A6A6A6" w:themeColor="background1" w:themeShade="A6"/>
      </w:rPr>
      <w:t xml:space="preserve"> Report </w:t>
    </w:r>
    <w:r w:rsidR="004D21EC">
      <w:rPr>
        <w:color w:val="A6A6A6" w:themeColor="background1" w:themeShade="A6"/>
      </w:rPr>
      <w:t>3</w:t>
    </w:r>
    <w:r w:rsidRPr="00824054">
      <w:rPr>
        <w:color w:val="A6A6A6" w:themeColor="background1" w:themeShade="A6"/>
      </w:rPr>
      <w:tab/>
    </w:r>
    <w:r w:rsidR="00C82702">
      <w:rPr>
        <w:color w:val="A6A6A6" w:themeColor="background1" w:themeShade="A6"/>
      </w:rPr>
      <w:tab/>
    </w:r>
    <w:r w:rsidRPr="00824054">
      <w:rPr>
        <w:color w:val="A6A6A6" w:themeColor="background1" w:themeShade="A6"/>
        <w:spacing w:val="60"/>
      </w:rPr>
      <w:t>Page</w:t>
    </w:r>
    <w:r w:rsidRPr="00824054">
      <w:rPr>
        <w:color w:val="A6A6A6" w:themeColor="background1" w:themeShade="A6"/>
      </w:rPr>
      <w:t xml:space="preserve"> | </w:t>
    </w:r>
    <w:r w:rsidRPr="00824054">
      <w:rPr>
        <w:color w:val="A6A6A6" w:themeColor="background1" w:themeShade="A6"/>
      </w:rPr>
      <w:fldChar w:fldCharType="begin"/>
    </w:r>
    <w:r w:rsidRPr="00824054">
      <w:rPr>
        <w:color w:val="A6A6A6" w:themeColor="background1" w:themeShade="A6"/>
      </w:rPr>
      <w:instrText xml:space="preserve"> PAGE   \* MERGEFORMAT </w:instrText>
    </w:r>
    <w:r w:rsidRPr="00824054">
      <w:rPr>
        <w:color w:val="A6A6A6" w:themeColor="background1" w:themeShade="A6"/>
      </w:rPr>
      <w:fldChar w:fldCharType="separate"/>
    </w:r>
    <w:r w:rsidR="00254A83">
      <w:rPr>
        <w:noProof/>
        <w:color w:val="A6A6A6" w:themeColor="background1" w:themeShade="A6"/>
      </w:rPr>
      <w:t>19</w:t>
    </w:r>
    <w:r w:rsidRPr="00824054">
      <w:rPr>
        <w:b/>
        <w:bCs/>
        <w:noProof/>
        <w:color w:val="A6A6A6" w:themeColor="background1" w:themeShade="A6"/>
      </w:rPr>
      <w:fldChar w:fldCharType="end"/>
    </w:r>
  </w:p>
  <w:p w14:paraId="1FC223FE" w14:textId="77777777" w:rsidR="00B95E35" w:rsidRPr="00824054" w:rsidRDefault="00B95E35">
    <w:pPr>
      <w:pStyle w:val="Footer"/>
      <w:rPr>
        <w:color w:val="A6A6A6" w:themeColor="background1" w:themeShade="A6"/>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759CA8" w14:textId="77777777" w:rsidR="00854BA3" w:rsidRDefault="00854BA3" w:rsidP="00B95E35">
      <w:pPr>
        <w:spacing w:after="0" w:line="240" w:lineRule="auto"/>
      </w:pPr>
      <w:r>
        <w:separator/>
      </w:r>
    </w:p>
  </w:footnote>
  <w:footnote w:type="continuationSeparator" w:id="0">
    <w:p w14:paraId="0367C1A6" w14:textId="77777777" w:rsidR="00854BA3" w:rsidRDefault="00854BA3" w:rsidP="00B95E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EB4A51"/>
    <w:multiLevelType w:val="hybridMultilevel"/>
    <w:tmpl w:val="B2CE0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881FB2"/>
    <w:multiLevelType w:val="hybridMultilevel"/>
    <w:tmpl w:val="152EE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SyMDe3MDExNbE0NTNW0lEKTi0uzszPAykwqQUAMfjvIywAAAA="/>
  </w:docVars>
  <w:rsids>
    <w:rsidRoot w:val="00C05A73"/>
    <w:rsid w:val="000543DF"/>
    <w:rsid w:val="00057E8B"/>
    <w:rsid w:val="000748E1"/>
    <w:rsid w:val="000757D9"/>
    <w:rsid w:val="0007630B"/>
    <w:rsid w:val="000C410F"/>
    <w:rsid w:val="000D34D1"/>
    <w:rsid w:val="000E0640"/>
    <w:rsid w:val="000F3434"/>
    <w:rsid w:val="00120038"/>
    <w:rsid w:val="001361D3"/>
    <w:rsid w:val="001450FF"/>
    <w:rsid w:val="001620E5"/>
    <w:rsid w:val="001C788B"/>
    <w:rsid w:val="0022344A"/>
    <w:rsid w:val="00224A00"/>
    <w:rsid w:val="00254A83"/>
    <w:rsid w:val="00272513"/>
    <w:rsid w:val="002768DB"/>
    <w:rsid w:val="00295FFA"/>
    <w:rsid w:val="002C5773"/>
    <w:rsid w:val="00332E19"/>
    <w:rsid w:val="00355CB2"/>
    <w:rsid w:val="00393C98"/>
    <w:rsid w:val="003B4F1E"/>
    <w:rsid w:val="003B51B9"/>
    <w:rsid w:val="003E0220"/>
    <w:rsid w:val="00407E3F"/>
    <w:rsid w:val="004704A8"/>
    <w:rsid w:val="00495FFE"/>
    <w:rsid w:val="004B4628"/>
    <w:rsid w:val="004D21EC"/>
    <w:rsid w:val="004D5E29"/>
    <w:rsid w:val="004E3571"/>
    <w:rsid w:val="00526836"/>
    <w:rsid w:val="00536EB5"/>
    <w:rsid w:val="00553C84"/>
    <w:rsid w:val="00561E8D"/>
    <w:rsid w:val="005633FA"/>
    <w:rsid w:val="005676F5"/>
    <w:rsid w:val="005D09FB"/>
    <w:rsid w:val="00602842"/>
    <w:rsid w:val="006209DD"/>
    <w:rsid w:val="006547A7"/>
    <w:rsid w:val="006D0A97"/>
    <w:rsid w:val="006E0E9B"/>
    <w:rsid w:val="006E62EA"/>
    <w:rsid w:val="00704FC1"/>
    <w:rsid w:val="00724E56"/>
    <w:rsid w:val="00727F33"/>
    <w:rsid w:val="0075463E"/>
    <w:rsid w:val="0077272B"/>
    <w:rsid w:val="007759AE"/>
    <w:rsid w:val="00780BE6"/>
    <w:rsid w:val="007A195C"/>
    <w:rsid w:val="007B1425"/>
    <w:rsid w:val="007C5015"/>
    <w:rsid w:val="008172A2"/>
    <w:rsid w:val="00824054"/>
    <w:rsid w:val="00854BA3"/>
    <w:rsid w:val="00862DF5"/>
    <w:rsid w:val="008C0F8F"/>
    <w:rsid w:val="00924CC6"/>
    <w:rsid w:val="009B010B"/>
    <w:rsid w:val="009C1DA4"/>
    <w:rsid w:val="00A574F2"/>
    <w:rsid w:val="00A7183E"/>
    <w:rsid w:val="00A97144"/>
    <w:rsid w:val="00AB7D6C"/>
    <w:rsid w:val="00AD73B6"/>
    <w:rsid w:val="00B51C82"/>
    <w:rsid w:val="00B95E35"/>
    <w:rsid w:val="00C05A73"/>
    <w:rsid w:val="00C42E72"/>
    <w:rsid w:val="00C82702"/>
    <w:rsid w:val="00CA0A92"/>
    <w:rsid w:val="00CE50BD"/>
    <w:rsid w:val="00D34613"/>
    <w:rsid w:val="00D40FF3"/>
    <w:rsid w:val="00D80398"/>
    <w:rsid w:val="00D94613"/>
    <w:rsid w:val="00DD5B72"/>
    <w:rsid w:val="00DE6C78"/>
    <w:rsid w:val="00E357D0"/>
    <w:rsid w:val="00EC549D"/>
    <w:rsid w:val="00F12C2C"/>
    <w:rsid w:val="00F131AA"/>
    <w:rsid w:val="00F95B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89CF4"/>
  <w15:docId w15:val="{D9CFD12B-03F1-458F-95A1-5692484AC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0BE6"/>
    <w:pPr>
      <w:spacing w:line="259" w:lineRule="auto"/>
    </w:pPr>
    <w:rPr>
      <w:rFonts w:eastAsia="Calibri" w:cs="Calibri"/>
      <w:color w:val="000000"/>
      <w:sz w:val="26"/>
    </w:rPr>
  </w:style>
  <w:style w:type="paragraph" w:styleId="Heading1">
    <w:name w:val="heading 1"/>
    <w:next w:val="Normal"/>
    <w:link w:val="Heading1Char"/>
    <w:uiPriority w:val="9"/>
    <w:qFormat/>
    <w:rsid w:val="00862DF5"/>
    <w:pPr>
      <w:keepNext/>
      <w:keepLines/>
      <w:spacing w:after="24" w:line="259" w:lineRule="auto"/>
      <w:ind w:left="10" w:hanging="10"/>
      <w:outlineLvl w:val="0"/>
    </w:pPr>
    <w:rPr>
      <w:rFonts w:ascii="Segoe UI" w:eastAsia="Segoe UI" w:hAnsi="Segoe UI" w:cs="Segoe UI"/>
      <w:b/>
      <w:color w:val="000000" w:themeColor="text1"/>
      <w:sz w:val="36"/>
    </w:rPr>
  </w:style>
  <w:style w:type="paragraph" w:styleId="Heading2">
    <w:name w:val="heading 2"/>
    <w:basedOn w:val="Normal"/>
    <w:next w:val="Normal"/>
    <w:link w:val="Heading2Char"/>
    <w:uiPriority w:val="9"/>
    <w:unhideWhenUsed/>
    <w:qFormat/>
    <w:rsid w:val="00862DF5"/>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62DF5"/>
    <w:pPr>
      <w:keepNext/>
      <w:keepLines/>
      <w:spacing w:before="40" w:after="0"/>
      <w:outlineLvl w:val="2"/>
    </w:pPr>
    <w:rPr>
      <w:rFonts w:asciiTheme="majorHAnsi" w:eastAsiaTheme="majorEastAsia" w:hAnsiTheme="majorHAnsi" w:cstheme="majorBidi"/>
      <w:b/>
      <w:color w:val="auto"/>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62DF5"/>
    <w:rPr>
      <w:rFonts w:ascii="Segoe UI" w:eastAsia="Segoe UI" w:hAnsi="Segoe UI" w:cs="Segoe UI"/>
      <w:b/>
      <w:color w:val="000000" w:themeColor="text1"/>
      <w:sz w:val="36"/>
    </w:rPr>
  </w:style>
  <w:style w:type="character" w:customStyle="1" w:styleId="a">
    <w:name w:val="_"/>
    <w:basedOn w:val="DefaultParagraphFont"/>
    <w:rsid w:val="001620E5"/>
  </w:style>
  <w:style w:type="character" w:customStyle="1" w:styleId="Heading2Char">
    <w:name w:val="Heading 2 Char"/>
    <w:basedOn w:val="DefaultParagraphFont"/>
    <w:link w:val="Heading2"/>
    <w:uiPriority w:val="9"/>
    <w:rsid w:val="00862DF5"/>
    <w:rPr>
      <w:rFonts w:asciiTheme="majorHAnsi" w:eastAsiaTheme="majorEastAsia" w:hAnsiTheme="majorHAnsi" w:cstheme="majorBidi"/>
      <w:b/>
      <w:color w:val="000000" w:themeColor="text1"/>
      <w:sz w:val="32"/>
      <w:szCs w:val="26"/>
    </w:rPr>
  </w:style>
  <w:style w:type="paragraph" w:styleId="ListParagraph">
    <w:name w:val="List Paragraph"/>
    <w:basedOn w:val="Normal"/>
    <w:link w:val="ListParagraphChar"/>
    <w:uiPriority w:val="34"/>
    <w:qFormat/>
    <w:rsid w:val="00407E3F"/>
    <w:pPr>
      <w:ind w:left="720"/>
      <w:contextualSpacing/>
    </w:pPr>
  </w:style>
  <w:style w:type="paragraph" w:styleId="NormalWeb">
    <w:name w:val="Normal (Web)"/>
    <w:basedOn w:val="Normal"/>
    <w:uiPriority w:val="99"/>
    <w:unhideWhenUsed/>
    <w:rsid w:val="000748E1"/>
    <w:pPr>
      <w:spacing w:before="100" w:beforeAutospacing="1" w:after="100" w:afterAutospacing="1" w:line="240" w:lineRule="auto"/>
    </w:pPr>
    <w:rPr>
      <w:rFonts w:ascii="Times New Roman" w:eastAsia="Times New Roman" w:hAnsi="Times New Roman" w:cs="Times New Roman"/>
      <w:color w:val="auto"/>
      <w:kern w:val="0"/>
      <w14:ligatures w14:val="none"/>
    </w:rPr>
  </w:style>
  <w:style w:type="paragraph" w:styleId="Title">
    <w:name w:val="Title"/>
    <w:basedOn w:val="Normal"/>
    <w:next w:val="Normal"/>
    <w:link w:val="TitleChar"/>
    <w:uiPriority w:val="10"/>
    <w:qFormat/>
    <w:rsid w:val="00CE50BD"/>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E50BD"/>
    <w:rPr>
      <w:rFonts w:asciiTheme="majorHAnsi" w:eastAsiaTheme="majorEastAsia" w:hAnsiTheme="majorHAnsi" w:cstheme="majorBidi"/>
      <w:spacing w:val="-10"/>
      <w:kern w:val="28"/>
      <w:sz w:val="56"/>
      <w:szCs w:val="56"/>
    </w:rPr>
  </w:style>
  <w:style w:type="character" w:customStyle="1" w:styleId="keyword">
    <w:name w:val="keyword"/>
    <w:basedOn w:val="DefaultParagraphFont"/>
    <w:rsid w:val="00CE50BD"/>
  </w:style>
  <w:style w:type="character" w:customStyle="1" w:styleId="ListParagraphChar">
    <w:name w:val="List Paragraph Char"/>
    <w:basedOn w:val="DefaultParagraphFont"/>
    <w:link w:val="ListParagraph"/>
    <w:uiPriority w:val="34"/>
    <w:qFormat/>
    <w:locked/>
    <w:rsid w:val="00CE50BD"/>
    <w:rPr>
      <w:rFonts w:ascii="Calibri" w:eastAsia="Calibri" w:hAnsi="Calibri" w:cs="Calibri"/>
      <w:color w:val="000000"/>
      <w:sz w:val="22"/>
    </w:rPr>
  </w:style>
  <w:style w:type="paragraph" w:styleId="NoSpacing">
    <w:name w:val="No Spacing"/>
    <w:uiPriority w:val="1"/>
    <w:rsid w:val="001C788B"/>
    <w:pPr>
      <w:spacing w:after="0" w:line="240" w:lineRule="auto"/>
    </w:pPr>
    <w:rPr>
      <w:rFonts w:eastAsiaTheme="minorHAnsi"/>
      <w:color w:val="0E2841" w:themeColor="text2"/>
      <w:kern w:val="0"/>
      <w:sz w:val="20"/>
      <w:szCs w:val="20"/>
      <w14:ligatures w14:val="none"/>
    </w:rPr>
  </w:style>
  <w:style w:type="character" w:customStyle="1" w:styleId="Heading3Char">
    <w:name w:val="Heading 3 Char"/>
    <w:basedOn w:val="DefaultParagraphFont"/>
    <w:link w:val="Heading3"/>
    <w:uiPriority w:val="9"/>
    <w:rsid w:val="00862DF5"/>
    <w:rPr>
      <w:rFonts w:asciiTheme="majorHAnsi" w:eastAsiaTheme="majorEastAsia" w:hAnsiTheme="majorHAnsi" w:cstheme="majorBidi"/>
      <w:b/>
      <w:sz w:val="28"/>
    </w:rPr>
  </w:style>
  <w:style w:type="paragraph" w:styleId="HTMLPreformatted">
    <w:name w:val="HTML Preformatted"/>
    <w:basedOn w:val="Normal"/>
    <w:link w:val="HTMLPreformattedChar"/>
    <w:uiPriority w:val="99"/>
    <w:semiHidden/>
    <w:unhideWhenUsed/>
    <w:rsid w:val="00561E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semiHidden/>
    <w:rsid w:val="00561E8D"/>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B95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E35"/>
    <w:rPr>
      <w:rFonts w:eastAsia="Calibri" w:cs="Calibri"/>
      <w:color w:val="000000"/>
    </w:rPr>
  </w:style>
  <w:style w:type="paragraph" w:styleId="Footer">
    <w:name w:val="footer"/>
    <w:basedOn w:val="Normal"/>
    <w:link w:val="FooterChar"/>
    <w:uiPriority w:val="99"/>
    <w:unhideWhenUsed/>
    <w:rsid w:val="00B95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E35"/>
    <w:rPr>
      <w:rFonts w:eastAsia="Calibri" w:cs="Calibri"/>
      <w:color w:val="000000"/>
    </w:rPr>
  </w:style>
  <w:style w:type="character" w:styleId="HTMLCode">
    <w:name w:val="HTML Code"/>
    <w:basedOn w:val="DefaultParagraphFont"/>
    <w:uiPriority w:val="99"/>
    <w:semiHidden/>
    <w:unhideWhenUsed/>
    <w:rsid w:val="00824054"/>
    <w:rPr>
      <w:rFonts w:ascii="Courier New" w:eastAsia="Times New Roman" w:hAnsi="Courier New" w:cs="Courier New"/>
      <w:sz w:val="20"/>
      <w:szCs w:val="20"/>
    </w:rPr>
  </w:style>
  <w:style w:type="character" w:styleId="Strong">
    <w:name w:val="Strong"/>
    <w:basedOn w:val="DefaultParagraphFont"/>
    <w:uiPriority w:val="22"/>
    <w:qFormat/>
    <w:rsid w:val="00824054"/>
    <w:rPr>
      <w:b/>
      <w:bCs/>
    </w:rPr>
  </w:style>
  <w:style w:type="paragraph" w:styleId="TOCHeading">
    <w:name w:val="TOC Heading"/>
    <w:basedOn w:val="Heading1"/>
    <w:next w:val="Normal"/>
    <w:uiPriority w:val="39"/>
    <w:unhideWhenUsed/>
    <w:qFormat/>
    <w:rsid w:val="00553C84"/>
    <w:pPr>
      <w:spacing w:before="240" w:after="0"/>
      <w:ind w:left="0" w:firstLine="0"/>
      <w:outlineLvl w:val="9"/>
    </w:pPr>
    <w:rPr>
      <w:rFonts w:asciiTheme="majorHAnsi" w:eastAsiaTheme="majorEastAsia" w:hAnsiTheme="majorHAnsi" w:cstheme="majorBidi"/>
      <w:b w:val="0"/>
      <w:color w:val="0F4761" w:themeColor="accent1" w:themeShade="BF"/>
      <w:kern w:val="0"/>
      <w:sz w:val="32"/>
      <w:szCs w:val="32"/>
      <w14:ligatures w14:val="none"/>
    </w:rPr>
  </w:style>
  <w:style w:type="paragraph" w:styleId="TOC1">
    <w:name w:val="toc 1"/>
    <w:basedOn w:val="Normal"/>
    <w:next w:val="Normal"/>
    <w:autoRedefine/>
    <w:uiPriority w:val="39"/>
    <w:unhideWhenUsed/>
    <w:rsid w:val="00553C84"/>
    <w:pPr>
      <w:spacing w:after="100"/>
    </w:pPr>
  </w:style>
  <w:style w:type="paragraph" w:styleId="TOC2">
    <w:name w:val="toc 2"/>
    <w:basedOn w:val="Normal"/>
    <w:next w:val="Normal"/>
    <w:autoRedefine/>
    <w:uiPriority w:val="39"/>
    <w:unhideWhenUsed/>
    <w:rsid w:val="00553C84"/>
    <w:pPr>
      <w:spacing w:after="100"/>
      <w:ind w:left="260"/>
    </w:pPr>
  </w:style>
  <w:style w:type="character" w:styleId="Hyperlink">
    <w:name w:val="Hyperlink"/>
    <w:basedOn w:val="DefaultParagraphFont"/>
    <w:uiPriority w:val="99"/>
    <w:unhideWhenUsed/>
    <w:rsid w:val="00553C84"/>
    <w:rPr>
      <w:color w:val="467886" w:themeColor="hyperlink"/>
      <w:u w:val="single"/>
    </w:rPr>
  </w:style>
  <w:style w:type="paragraph" w:styleId="TOC3">
    <w:name w:val="toc 3"/>
    <w:basedOn w:val="Normal"/>
    <w:next w:val="Normal"/>
    <w:autoRedefine/>
    <w:uiPriority w:val="39"/>
    <w:unhideWhenUsed/>
    <w:rsid w:val="00553C84"/>
    <w:pPr>
      <w:spacing w:after="100"/>
      <w:ind w:left="440"/>
    </w:pPr>
    <w:rPr>
      <w:rFonts w:eastAsiaTheme="minorEastAsia" w:cs="Times New Roman"/>
      <w:color w:val="auto"/>
      <w:kern w:val="0"/>
      <w:sz w:val="22"/>
      <w:szCs w:val="22"/>
      <w14:ligatures w14:val="none"/>
    </w:rPr>
  </w:style>
  <w:style w:type="table" w:styleId="TableGrid">
    <w:name w:val="Table Grid"/>
    <w:basedOn w:val="TableNormal"/>
    <w:uiPriority w:val="39"/>
    <w:rsid w:val="00DD5B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0437858">
      <w:bodyDiv w:val="1"/>
      <w:marLeft w:val="0"/>
      <w:marRight w:val="0"/>
      <w:marTop w:val="0"/>
      <w:marBottom w:val="0"/>
      <w:divBdr>
        <w:top w:val="none" w:sz="0" w:space="0" w:color="auto"/>
        <w:left w:val="none" w:sz="0" w:space="0" w:color="auto"/>
        <w:bottom w:val="none" w:sz="0" w:space="0" w:color="auto"/>
        <w:right w:val="none" w:sz="0" w:space="0" w:color="auto"/>
      </w:divBdr>
    </w:div>
    <w:div w:id="1082335337">
      <w:bodyDiv w:val="1"/>
      <w:marLeft w:val="0"/>
      <w:marRight w:val="0"/>
      <w:marTop w:val="0"/>
      <w:marBottom w:val="0"/>
      <w:divBdr>
        <w:top w:val="none" w:sz="0" w:space="0" w:color="auto"/>
        <w:left w:val="none" w:sz="0" w:space="0" w:color="auto"/>
        <w:bottom w:val="none" w:sz="0" w:space="0" w:color="auto"/>
        <w:right w:val="none" w:sz="0" w:space="0" w:color="auto"/>
      </w:divBdr>
      <w:divsChild>
        <w:div w:id="238909854">
          <w:marLeft w:val="0"/>
          <w:marRight w:val="0"/>
          <w:marTop w:val="0"/>
          <w:marBottom w:val="0"/>
          <w:divBdr>
            <w:top w:val="none" w:sz="0" w:space="0" w:color="auto"/>
            <w:left w:val="none" w:sz="0" w:space="0" w:color="auto"/>
            <w:bottom w:val="none" w:sz="0" w:space="0" w:color="auto"/>
            <w:right w:val="none" w:sz="0" w:space="0" w:color="auto"/>
          </w:divBdr>
        </w:div>
        <w:div w:id="977956420">
          <w:marLeft w:val="0"/>
          <w:marRight w:val="0"/>
          <w:marTop w:val="0"/>
          <w:marBottom w:val="0"/>
          <w:divBdr>
            <w:top w:val="none" w:sz="0" w:space="0" w:color="auto"/>
            <w:left w:val="none" w:sz="0" w:space="0" w:color="auto"/>
            <w:bottom w:val="none" w:sz="0" w:space="0" w:color="auto"/>
            <w:right w:val="none" w:sz="0" w:space="0" w:color="auto"/>
          </w:divBdr>
        </w:div>
        <w:div w:id="1062097467">
          <w:marLeft w:val="0"/>
          <w:marRight w:val="0"/>
          <w:marTop w:val="0"/>
          <w:marBottom w:val="0"/>
          <w:divBdr>
            <w:top w:val="none" w:sz="0" w:space="0" w:color="auto"/>
            <w:left w:val="none" w:sz="0" w:space="0" w:color="auto"/>
            <w:bottom w:val="none" w:sz="0" w:space="0" w:color="auto"/>
            <w:right w:val="none" w:sz="0" w:space="0" w:color="auto"/>
          </w:divBdr>
        </w:div>
        <w:div w:id="1603613302">
          <w:marLeft w:val="0"/>
          <w:marRight w:val="0"/>
          <w:marTop w:val="0"/>
          <w:marBottom w:val="0"/>
          <w:divBdr>
            <w:top w:val="none" w:sz="0" w:space="0" w:color="auto"/>
            <w:left w:val="none" w:sz="0" w:space="0" w:color="auto"/>
            <w:bottom w:val="none" w:sz="0" w:space="0" w:color="auto"/>
            <w:right w:val="none" w:sz="0" w:space="0" w:color="auto"/>
          </w:divBdr>
        </w:div>
        <w:div w:id="1762221448">
          <w:marLeft w:val="0"/>
          <w:marRight w:val="0"/>
          <w:marTop w:val="0"/>
          <w:marBottom w:val="0"/>
          <w:divBdr>
            <w:top w:val="none" w:sz="0" w:space="0" w:color="auto"/>
            <w:left w:val="none" w:sz="0" w:space="0" w:color="auto"/>
            <w:bottom w:val="none" w:sz="0" w:space="0" w:color="auto"/>
            <w:right w:val="none" w:sz="0" w:space="0" w:color="auto"/>
          </w:divBdr>
        </w:div>
        <w:div w:id="1928030628">
          <w:marLeft w:val="0"/>
          <w:marRight w:val="0"/>
          <w:marTop w:val="0"/>
          <w:marBottom w:val="0"/>
          <w:divBdr>
            <w:top w:val="none" w:sz="0" w:space="0" w:color="auto"/>
            <w:left w:val="none" w:sz="0" w:space="0" w:color="auto"/>
            <w:bottom w:val="none" w:sz="0" w:space="0" w:color="auto"/>
            <w:right w:val="none" w:sz="0" w:space="0" w:color="auto"/>
          </w:divBdr>
        </w:div>
      </w:divsChild>
    </w:div>
    <w:div w:id="1260018328">
      <w:bodyDiv w:val="1"/>
      <w:marLeft w:val="0"/>
      <w:marRight w:val="0"/>
      <w:marTop w:val="0"/>
      <w:marBottom w:val="0"/>
      <w:divBdr>
        <w:top w:val="none" w:sz="0" w:space="0" w:color="auto"/>
        <w:left w:val="none" w:sz="0" w:space="0" w:color="auto"/>
        <w:bottom w:val="none" w:sz="0" w:space="0" w:color="auto"/>
        <w:right w:val="none" w:sz="0" w:space="0" w:color="auto"/>
      </w:divBdr>
    </w:div>
    <w:div w:id="1505894515">
      <w:bodyDiv w:val="1"/>
      <w:marLeft w:val="0"/>
      <w:marRight w:val="0"/>
      <w:marTop w:val="0"/>
      <w:marBottom w:val="0"/>
      <w:divBdr>
        <w:top w:val="none" w:sz="0" w:space="0" w:color="auto"/>
        <w:left w:val="none" w:sz="0" w:space="0" w:color="auto"/>
        <w:bottom w:val="none" w:sz="0" w:space="0" w:color="auto"/>
        <w:right w:val="none" w:sz="0" w:space="0" w:color="auto"/>
      </w:divBdr>
    </w:div>
    <w:div w:id="1869297423">
      <w:bodyDiv w:val="1"/>
      <w:marLeft w:val="0"/>
      <w:marRight w:val="0"/>
      <w:marTop w:val="0"/>
      <w:marBottom w:val="0"/>
      <w:divBdr>
        <w:top w:val="none" w:sz="0" w:space="0" w:color="auto"/>
        <w:left w:val="none" w:sz="0" w:space="0" w:color="auto"/>
        <w:bottom w:val="none" w:sz="0" w:space="0" w:color="auto"/>
        <w:right w:val="none" w:sz="0" w:space="0" w:color="auto"/>
      </w:divBdr>
    </w:div>
    <w:div w:id="2066023917">
      <w:bodyDiv w:val="1"/>
      <w:marLeft w:val="0"/>
      <w:marRight w:val="0"/>
      <w:marTop w:val="0"/>
      <w:marBottom w:val="0"/>
      <w:divBdr>
        <w:top w:val="none" w:sz="0" w:space="0" w:color="auto"/>
        <w:left w:val="none" w:sz="0" w:space="0" w:color="auto"/>
        <w:bottom w:val="none" w:sz="0" w:space="0" w:color="auto"/>
        <w:right w:val="none" w:sz="0" w:space="0" w:color="auto"/>
      </w:divBdr>
    </w:div>
    <w:div w:id="20850302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297CFB24D7E4955A7E6827A2DA5F981"/>
        <w:category>
          <w:name w:val="General"/>
          <w:gallery w:val="placeholder"/>
        </w:category>
        <w:types>
          <w:type w:val="bbPlcHdr"/>
        </w:types>
        <w:behaviors>
          <w:behavior w:val="content"/>
        </w:behaviors>
        <w:guid w:val="{EAE2E191-BFDD-4A9A-8F78-4C16509F7A3C}"/>
      </w:docPartPr>
      <w:docPartBody>
        <w:p w:rsidR="00DA5792" w:rsidRDefault="00955A11" w:rsidP="00955A11">
          <w:pPr>
            <w:pStyle w:val="6297CFB24D7E4955A7E6827A2DA5F981"/>
          </w:pPr>
          <w:r>
            <w:rPr>
              <w:rFonts w:asciiTheme="majorHAnsi" w:hAnsiTheme="majorHAnsi"/>
              <w:color w:val="FFFFFF" w:themeColor="background1"/>
              <w:sz w:val="96"/>
              <w:szCs w:val="96"/>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Display">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232"/>
    <w:rsid w:val="000663A5"/>
    <w:rsid w:val="000A642A"/>
    <w:rsid w:val="000E0640"/>
    <w:rsid w:val="0022344A"/>
    <w:rsid w:val="00272513"/>
    <w:rsid w:val="002B100D"/>
    <w:rsid w:val="004B4628"/>
    <w:rsid w:val="00526836"/>
    <w:rsid w:val="005B5738"/>
    <w:rsid w:val="005D09FB"/>
    <w:rsid w:val="006E0E9B"/>
    <w:rsid w:val="00770722"/>
    <w:rsid w:val="00780723"/>
    <w:rsid w:val="007D351C"/>
    <w:rsid w:val="00955A11"/>
    <w:rsid w:val="00AC3733"/>
    <w:rsid w:val="00B354D0"/>
    <w:rsid w:val="00C70487"/>
    <w:rsid w:val="00CA6FFC"/>
    <w:rsid w:val="00CF5F5F"/>
    <w:rsid w:val="00DA5792"/>
    <w:rsid w:val="00EB22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97CFB24D7E4955A7E6827A2DA5F981">
    <w:name w:val="6297CFB24D7E4955A7E6827A2DA5F981"/>
    <w:rsid w:val="00955A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543CD-A75E-459D-80F5-7E7751503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1</Pages>
  <Words>2257</Words>
  <Characters>1286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mputer Organization and Assembly Language (Lab)</vt:lpstr>
    </vt:vector>
  </TitlesOfParts>
  <Company/>
  <LinksUpToDate>false</LinksUpToDate>
  <CharactersWithSpaces>1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Organization and Assembly Language (Lab)</dc:title>
  <dc:subject/>
  <dc:creator>Lab Instructor:    Engr. Amna Bibi</dc:creator>
  <cp:keywords/>
  <dc:description/>
  <cp:lastModifiedBy>Moorche</cp:lastModifiedBy>
  <cp:revision>2</cp:revision>
  <cp:lastPrinted>2024-09-09T16:05:00Z</cp:lastPrinted>
  <dcterms:created xsi:type="dcterms:W3CDTF">2024-11-14T17:01:00Z</dcterms:created>
  <dcterms:modified xsi:type="dcterms:W3CDTF">2024-11-17T11:59:00Z</dcterms:modified>
</cp:coreProperties>
</file>